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5F9FF60F" w:rsidR="00C4414D" w:rsidRDefault="00C4414D" w:rsidP="009C6454">
      <w:pPr>
        <w:tabs>
          <w:tab w:val="right" w:pos="9027"/>
        </w:tabs>
        <w:rPr>
          <w:rtl/>
        </w:rPr>
      </w:pPr>
    </w:p>
    <w:p w14:paraId="16AF84A1" w14:textId="667FD7FF" w:rsidR="006712B1" w:rsidRDefault="006712B1" w:rsidP="009C6454">
      <w:pPr>
        <w:tabs>
          <w:tab w:val="right" w:pos="9027"/>
        </w:tabs>
        <w:rPr>
          <w:rtl/>
        </w:rPr>
      </w:pPr>
    </w:p>
    <w:p w14:paraId="518E44BA" w14:textId="59EF6D68" w:rsidR="006712B1" w:rsidRDefault="006712B1" w:rsidP="009C6454">
      <w:pPr>
        <w:tabs>
          <w:tab w:val="right" w:pos="9027"/>
        </w:tabs>
        <w:rPr>
          <w:rtl/>
        </w:rPr>
      </w:pPr>
    </w:p>
    <w:p w14:paraId="514526D1" w14:textId="77777777" w:rsidR="006712B1" w:rsidRDefault="006712B1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3E5248FD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</w:t>
            </w:r>
            <w:r w:rsidR="00AA370A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برق و کامپیوتر</w:t>
            </w:r>
          </w:p>
          <w:p w14:paraId="5105EACA" w14:textId="47937106" w:rsidR="00C4414D" w:rsidRDefault="00C6418F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lang w:bidi="fa-IR"/>
              </w:rPr>
            </w:pPr>
            <w:r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>ماشین لرنینگ</w:t>
            </w:r>
          </w:p>
          <w:p w14:paraId="6347D260" w14:textId="5E3BE06B" w:rsidR="001E5028" w:rsidRDefault="001E5028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3A1D45DC" w14:textId="100DCC5C" w:rsidR="00E2220B" w:rsidRDefault="00E2220B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7C65AB2D" w14:textId="77777777" w:rsidR="00E2220B" w:rsidRPr="00AA0E7C" w:rsidRDefault="00E2220B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44A4B519" w:rsidR="00C4414D" w:rsidRPr="006712B1" w:rsidRDefault="00C6418F" w:rsidP="00DC3E08">
            <w:pPr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1F356B">
              <w:rPr>
                <w:rFonts w:ascii="Calibri" w:eastAsia="Calibri" w:hAnsi="Calibri"/>
                <w:b/>
                <w:bCs/>
                <w:sz w:val="28"/>
                <w:lang w:bidi="fa-IR"/>
              </w:rPr>
              <w:t>5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60F8B316" w:rsidR="00C4414D" w:rsidRPr="00A73411" w:rsidRDefault="00F069A7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24AE39A0" w:rsidR="00C4414D" w:rsidRPr="00EF3E19" w:rsidRDefault="00EF3E19" w:rsidP="00EF3E19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eastAsia="Calibri" w:cstheme="majorBidi"/>
                <w:sz w:val="32"/>
                <w:szCs w:val="32"/>
                <w:lang w:bidi="fa-IR"/>
              </w:rPr>
            </w:pPr>
            <w:r w:rsidRPr="00873344">
              <w:rPr>
                <w:rFonts w:cstheme="majorBidi"/>
                <w:color w:val="auto"/>
                <w:sz w:val="32"/>
                <w:szCs w:val="32"/>
              </w:rPr>
              <w:t>810199492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32504F4" w14:textId="0E3BD1F8" w:rsidR="00A32058" w:rsidRDefault="00A32058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lang w:bidi="fa-IR"/>
        </w:rPr>
        <w:id w:val="-616138356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24578128" w14:textId="2CDA563B" w:rsidR="007C4191" w:rsidRDefault="00C1070F" w:rsidP="00C1070F">
          <w:pPr>
            <w:pStyle w:val="TOCHeading"/>
            <w:jc w:val="right"/>
          </w:pPr>
          <w:r>
            <w:rPr>
              <w:rFonts w:hint="cs"/>
              <w:rtl/>
            </w:rPr>
            <w:t>فهرست</w:t>
          </w:r>
        </w:p>
        <w:p w14:paraId="5408795C" w14:textId="52BE2B74" w:rsidR="00251286" w:rsidRDefault="007C419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8374200" w:history="1">
            <w:r w:rsidR="00251286" w:rsidRPr="00247F41">
              <w:rPr>
                <w:rStyle w:val="Hyperlink"/>
                <w:noProof/>
                <w:rtl/>
              </w:rPr>
              <w:t>1-</w:t>
            </w:r>
            <w:r w:rsidR="00251286">
              <w:rPr>
                <w:noProof/>
                <w:webHidden/>
                <w:rtl/>
              </w:rPr>
              <w:tab/>
            </w:r>
            <w:r w:rsidR="00251286">
              <w:rPr>
                <w:noProof/>
                <w:webHidden/>
                <w:rtl/>
              </w:rPr>
              <w:fldChar w:fldCharType="begin"/>
            </w:r>
            <w:r w:rsidR="00251286">
              <w:rPr>
                <w:noProof/>
                <w:webHidden/>
                <w:rtl/>
              </w:rPr>
              <w:instrText xml:space="preserve"> </w:instrText>
            </w:r>
            <w:r w:rsidR="00251286">
              <w:rPr>
                <w:noProof/>
                <w:webHidden/>
              </w:rPr>
              <w:instrText>PAGEREF</w:instrText>
            </w:r>
            <w:r w:rsidR="00251286">
              <w:rPr>
                <w:noProof/>
                <w:webHidden/>
                <w:rtl/>
              </w:rPr>
              <w:instrText xml:space="preserve"> _</w:instrText>
            </w:r>
            <w:r w:rsidR="00251286">
              <w:rPr>
                <w:noProof/>
                <w:webHidden/>
              </w:rPr>
              <w:instrText>Toc138374200 \h</w:instrText>
            </w:r>
            <w:r w:rsidR="00251286">
              <w:rPr>
                <w:noProof/>
                <w:webHidden/>
                <w:rtl/>
              </w:rPr>
              <w:instrText xml:space="preserve"> </w:instrText>
            </w:r>
            <w:r w:rsidR="00251286">
              <w:rPr>
                <w:noProof/>
                <w:webHidden/>
                <w:rtl/>
              </w:rPr>
            </w:r>
            <w:r w:rsidR="00251286">
              <w:rPr>
                <w:noProof/>
                <w:webHidden/>
                <w:rtl/>
              </w:rPr>
              <w:fldChar w:fldCharType="separate"/>
            </w:r>
            <w:r w:rsidR="00F42BDB">
              <w:rPr>
                <w:noProof/>
                <w:webHidden/>
                <w:rtl/>
              </w:rPr>
              <w:t>3</w:t>
            </w:r>
            <w:r w:rsidR="00251286">
              <w:rPr>
                <w:noProof/>
                <w:webHidden/>
                <w:rtl/>
              </w:rPr>
              <w:fldChar w:fldCharType="end"/>
            </w:r>
          </w:hyperlink>
        </w:p>
        <w:p w14:paraId="6424AA3E" w14:textId="5E22AD36" w:rsidR="00251286" w:rsidRDefault="00251286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8374201" w:history="1">
            <w:r w:rsidRPr="00247F41">
              <w:rPr>
                <w:rStyle w:val="Hyperlink"/>
                <w:noProof/>
                <w:rtl/>
              </w:rPr>
              <w:t>الف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837420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F42BDB">
              <w:rPr>
                <w:noProof/>
                <w:webHidden/>
                <w:rtl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DA3F4F9" w14:textId="25F0DF78" w:rsidR="00251286" w:rsidRDefault="00251286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8374202" w:history="1">
            <w:r w:rsidRPr="00247F41">
              <w:rPr>
                <w:rStyle w:val="Hyperlink"/>
                <w:noProof/>
                <w:rtl/>
              </w:rPr>
              <w:t>ب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837420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F42BDB"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5F9D63D" w14:textId="03C024E7" w:rsidR="00251286" w:rsidRDefault="00251286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8374203" w:history="1">
            <w:r w:rsidRPr="00247F41">
              <w:rPr>
                <w:rStyle w:val="Hyperlink"/>
                <w:noProof/>
              </w:rPr>
              <w:t>2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837420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F42BDB"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C9CBDA6" w14:textId="2B38548D" w:rsidR="00251286" w:rsidRDefault="00251286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8374204" w:history="1">
            <w:r w:rsidRPr="00247F41">
              <w:rPr>
                <w:rStyle w:val="Hyperlink"/>
                <w:noProof/>
              </w:rPr>
              <w:t>3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837420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F42BDB">
              <w:rPr>
                <w:noProof/>
                <w:webHidden/>
                <w:rtl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4245AD4" w14:textId="3309D8EF" w:rsidR="00251286" w:rsidRDefault="00251286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8374205" w:history="1">
            <w:r w:rsidRPr="00247F41">
              <w:rPr>
                <w:rStyle w:val="Hyperlink"/>
                <w:noProof/>
                <w:rtl/>
              </w:rPr>
              <w:t>الف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837420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F42BDB">
              <w:rPr>
                <w:noProof/>
                <w:webHidden/>
                <w:rtl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1BD4278" w14:textId="3287F959" w:rsidR="00251286" w:rsidRDefault="00251286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8374206" w:history="1">
            <w:r w:rsidRPr="00247F41">
              <w:rPr>
                <w:rStyle w:val="Hyperlink"/>
                <w:noProof/>
                <w:rtl/>
              </w:rPr>
              <w:t>ب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837420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F42BDB">
              <w:rPr>
                <w:noProof/>
                <w:webHidden/>
                <w:rtl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4ABCC10" w14:textId="2A9C79B2" w:rsidR="00251286" w:rsidRDefault="00251286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8374207" w:history="1">
            <w:r w:rsidRPr="00247F41">
              <w:rPr>
                <w:rStyle w:val="Hyperlink"/>
                <w:noProof/>
              </w:rPr>
              <w:t>4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837420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F42BDB">
              <w:rPr>
                <w:noProof/>
                <w:webHidden/>
                <w:rtl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DC04CD1" w14:textId="163CA4CC" w:rsidR="00251286" w:rsidRDefault="00251286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8374208" w:history="1">
            <w:r w:rsidRPr="00247F41">
              <w:rPr>
                <w:rStyle w:val="Hyperlink"/>
                <w:noProof/>
                <w:rtl/>
              </w:rPr>
              <w:t>ب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837420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F42BDB">
              <w:rPr>
                <w:noProof/>
                <w:webHidden/>
                <w:rtl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54FC0F2" w14:textId="009B7533" w:rsidR="00251286" w:rsidRDefault="00251286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8374209" w:history="1">
            <w:r w:rsidRPr="00247F41">
              <w:rPr>
                <w:rStyle w:val="Hyperlink"/>
                <w:noProof/>
              </w:rPr>
              <w:t>5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837420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F42BDB">
              <w:rPr>
                <w:noProof/>
                <w:webHidden/>
                <w:rtl/>
              </w:rPr>
              <w:t>1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FA9E7A6" w14:textId="7DDD3078" w:rsidR="00251286" w:rsidRDefault="00251286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8374210" w:history="1">
            <w:r w:rsidRPr="00247F41">
              <w:rPr>
                <w:rStyle w:val="Hyperlink"/>
                <w:noProof/>
                <w:rtl/>
              </w:rPr>
              <w:t>الف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837421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F42BDB">
              <w:rPr>
                <w:noProof/>
                <w:webHidden/>
                <w:rtl/>
              </w:rPr>
              <w:t>1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42875CB" w14:textId="7C2E3545" w:rsidR="00251286" w:rsidRDefault="00251286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8374211" w:history="1">
            <w:r w:rsidRPr="00247F41">
              <w:rPr>
                <w:rStyle w:val="Hyperlink"/>
                <w:noProof/>
                <w:rtl/>
              </w:rPr>
              <w:t>ب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837421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F42BDB">
              <w:rPr>
                <w:noProof/>
                <w:webHidden/>
                <w:rtl/>
              </w:rPr>
              <w:t>1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F3B9FD9" w14:textId="13E6E9BE" w:rsidR="00251286" w:rsidRDefault="00251286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8374212" w:history="1">
            <w:r w:rsidRPr="00247F41">
              <w:rPr>
                <w:rStyle w:val="Hyperlink"/>
                <w:noProof/>
              </w:rPr>
              <w:t>6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837421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F42BDB">
              <w:rPr>
                <w:noProof/>
                <w:webHidden/>
                <w:rtl/>
              </w:rPr>
              <w:t>1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D701D06" w14:textId="07A40507" w:rsidR="00251286" w:rsidRDefault="00251286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8374213" w:history="1">
            <w:r w:rsidRPr="00247F41">
              <w:rPr>
                <w:rStyle w:val="Hyperlink"/>
                <w:noProof/>
                <w:rtl/>
              </w:rPr>
              <w:t>ب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837421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F42BDB">
              <w:rPr>
                <w:noProof/>
                <w:webHidden/>
                <w:rtl/>
              </w:rPr>
              <w:t>2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52879F3" w14:textId="61165D2C" w:rsidR="00953D8F" w:rsidRDefault="007C4191" w:rsidP="007C4191">
          <w:pPr>
            <w:rPr>
              <w:b/>
              <w:bCs/>
              <w:noProof/>
              <w:rtl/>
            </w:rPr>
          </w:pPr>
          <w:r>
            <w:rPr>
              <w:b/>
              <w:bCs/>
              <w:noProof/>
            </w:rPr>
            <w:fldChar w:fldCharType="end"/>
          </w:r>
        </w:p>
        <w:p w14:paraId="0C3D1E59" w14:textId="77777777" w:rsidR="00953D8F" w:rsidRDefault="00953D8F" w:rsidP="007C4191">
          <w:pPr>
            <w:rPr>
              <w:b/>
              <w:bCs/>
              <w:noProof/>
              <w:rtl/>
            </w:rPr>
          </w:pPr>
        </w:p>
        <w:p w14:paraId="6EF1402B" w14:textId="77777777" w:rsidR="00953D8F" w:rsidRDefault="00953D8F" w:rsidP="007C4191">
          <w:pPr>
            <w:rPr>
              <w:b/>
              <w:bCs/>
              <w:noProof/>
              <w:rtl/>
            </w:rPr>
          </w:pPr>
        </w:p>
        <w:p w14:paraId="303254EF" w14:textId="1FC1F56E" w:rsidR="00E2220B" w:rsidRDefault="00000000" w:rsidP="007C4191">
          <w:pPr>
            <w:rPr>
              <w:b/>
              <w:bCs/>
              <w:noProof/>
              <w:rtl/>
            </w:rPr>
          </w:pPr>
        </w:p>
      </w:sdtContent>
    </w:sdt>
    <w:p w14:paraId="4B4921DA" w14:textId="77777777" w:rsidR="00953D8F" w:rsidRDefault="00953D8F" w:rsidP="007C4191">
      <w:pPr>
        <w:rPr>
          <w:b/>
          <w:bCs/>
          <w:noProof/>
          <w:rtl/>
        </w:rPr>
      </w:pPr>
    </w:p>
    <w:p w14:paraId="380AEB3B" w14:textId="77777777" w:rsidR="00953D8F" w:rsidRDefault="00953D8F" w:rsidP="00251286">
      <w:pPr>
        <w:ind w:firstLine="0"/>
        <w:rPr>
          <w:b/>
          <w:bCs/>
          <w:noProof/>
          <w:rtl/>
        </w:rPr>
      </w:pPr>
    </w:p>
    <w:p w14:paraId="3F246E50" w14:textId="77777777" w:rsidR="00953D8F" w:rsidRPr="007C4191" w:rsidRDefault="00953D8F" w:rsidP="007C4191">
      <w:pPr>
        <w:rPr>
          <w:rtl/>
        </w:rPr>
      </w:pPr>
    </w:p>
    <w:p w14:paraId="21C2D142" w14:textId="6F654004" w:rsidR="003F79C0" w:rsidRDefault="00C6418F" w:rsidP="00C745F4">
      <w:pPr>
        <w:pStyle w:val="Heading1"/>
        <w:rPr>
          <w:rtl/>
          <w:lang w:bidi="ar-SA"/>
        </w:rPr>
      </w:pPr>
      <w:bookmarkStart w:id="0" w:name="_Toc138374200"/>
      <w:r>
        <w:rPr>
          <w:rFonts w:hint="cs"/>
          <w:rtl/>
          <w:lang w:bidi="ar-SA"/>
        </w:rPr>
        <w:lastRenderedPageBreak/>
        <w:t>1-</w:t>
      </w:r>
      <w:bookmarkEnd w:id="0"/>
    </w:p>
    <w:p w14:paraId="740F8018" w14:textId="77FEBE01" w:rsidR="00D15F10" w:rsidRPr="00F10765" w:rsidRDefault="001F356B" w:rsidP="00F10765">
      <w:pPr>
        <w:pStyle w:val="Heading2"/>
        <w:jc w:val="left"/>
        <w:rPr>
          <w:color w:val="000000" w:themeColor="text1"/>
          <w:rtl/>
        </w:rPr>
      </w:pPr>
      <w:bookmarkStart w:id="1" w:name="_Toc138374201"/>
      <w:r w:rsidRPr="001F356B">
        <w:rPr>
          <w:noProof/>
          <w:rtl/>
        </w:rPr>
        <w:drawing>
          <wp:anchor distT="0" distB="0" distL="114300" distR="114300" simplePos="0" relativeHeight="251659264" behindDoc="1" locked="0" layoutInCell="1" allowOverlap="1" wp14:anchorId="36889565" wp14:editId="755D3519">
            <wp:simplePos x="0" y="0"/>
            <wp:positionH relativeFrom="column">
              <wp:posOffset>-335280</wp:posOffset>
            </wp:positionH>
            <wp:positionV relativeFrom="paragraph">
              <wp:posOffset>416560</wp:posOffset>
            </wp:positionV>
            <wp:extent cx="6322454" cy="716280"/>
            <wp:effectExtent l="0" t="0" r="2540" b="7620"/>
            <wp:wrapNone/>
            <wp:docPr id="14273597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2454" cy="7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>الف</w:t>
      </w:r>
      <w:bookmarkEnd w:id="1"/>
      <w:r>
        <w:rPr>
          <w:rtl/>
        </w:rPr>
        <w:br/>
      </w:r>
    </w:p>
    <w:p w14:paraId="78DA62D3" w14:textId="461D49C8" w:rsidR="00D15F10" w:rsidRPr="00F10765" w:rsidRDefault="00D15F10" w:rsidP="00F10765">
      <w:pPr>
        <w:rPr>
          <w:rtl/>
        </w:rPr>
      </w:pPr>
    </w:p>
    <w:p w14:paraId="3B6B60E3" w14:textId="477B3086" w:rsidR="00D9514D" w:rsidRPr="00394A38" w:rsidRDefault="00394A38" w:rsidP="009B52EA">
      <w:pPr>
        <w:pStyle w:val="NormalWeb"/>
        <w:bidi/>
        <w:spacing w:before="0" w:beforeAutospacing="0" w:after="300" w:afterAutospacing="0"/>
        <w:rPr>
          <w:rFonts w:ascii="Segoe UI" w:eastAsia="Times New Roman" w:hAnsi="Segoe UI" w:cs="B Nazanin"/>
          <w:color w:val="000000" w:themeColor="text1"/>
        </w:rPr>
      </w:pPr>
      <w:r w:rsidRPr="00394A38">
        <w:rPr>
          <w:rFonts w:ascii="Segoe UI" w:eastAsia="Times New Roman" w:hAnsi="Segoe UI" w:cs="Segoe UI"/>
          <w:noProof/>
          <w:color w:val="000000" w:themeColor="text1"/>
          <w:rtl/>
        </w:rPr>
        <w:drawing>
          <wp:anchor distT="0" distB="0" distL="114300" distR="114300" simplePos="0" relativeHeight="251677696" behindDoc="1" locked="0" layoutInCell="1" allowOverlap="1" wp14:anchorId="2626EEB6" wp14:editId="01813801">
            <wp:simplePos x="0" y="0"/>
            <wp:positionH relativeFrom="column">
              <wp:posOffset>-114300</wp:posOffset>
            </wp:positionH>
            <wp:positionV relativeFrom="paragraph">
              <wp:posOffset>686435</wp:posOffset>
            </wp:positionV>
            <wp:extent cx="3388906" cy="3398520"/>
            <wp:effectExtent l="0" t="0" r="2540" b="0"/>
            <wp:wrapNone/>
            <wp:docPr id="20986099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860999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88906" cy="3398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E47" w:rsidRPr="00F10765">
        <w:rPr>
          <w:rFonts w:hint="cs"/>
          <w:color w:val="000000" w:themeColor="text1"/>
          <w:rtl/>
        </w:rPr>
        <w:t>خیر</w:t>
      </w:r>
      <w:r w:rsidR="001E5E47" w:rsidRPr="00394A38">
        <w:rPr>
          <w:rFonts w:ascii="Segoe UI" w:eastAsia="Times New Roman" w:hAnsi="Segoe UI" w:cs="B Nazanin"/>
          <w:color w:val="000000" w:themeColor="text1"/>
        </w:rPr>
        <w:br/>
      </w:r>
      <w:r w:rsidR="00F10765" w:rsidRPr="00394A38">
        <w:rPr>
          <w:rFonts w:ascii="Segoe UI" w:eastAsia="Times New Roman" w:hAnsi="Segoe UI" w:cs="B Nazanin"/>
          <w:color w:val="000000" w:themeColor="text1"/>
          <w:rtl/>
        </w:rPr>
        <w:t xml:space="preserve">در یادگیری ماشین، </w:t>
      </w:r>
      <w:r w:rsidR="00F10765" w:rsidRPr="00394A38">
        <w:rPr>
          <w:rFonts w:ascii="Segoe UI" w:eastAsia="Times New Roman" w:hAnsi="Segoe UI" w:cs="B Nazanin"/>
          <w:color w:val="000000" w:themeColor="text1"/>
        </w:rPr>
        <w:t xml:space="preserve">PCA </w:t>
      </w:r>
      <w:r w:rsidR="00F10765" w:rsidRPr="00394A38">
        <w:rPr>
          <w:rFonts w:ascii="Segoe UI" w:eastAsia="Times New Roman" w:hAnsi="Segoe UI" w:cs="B Nazanin"/>
          <w:color w:val="000000" w:themeColor="text1"/>
          <w:rtl/>
        </w:rPr>
        <w:t>(تجزیه مؤلفه‌های اصلی) یک تکنیک بدون ناظر</w:t>
      </w:r>
      <w:r w:rsidR="009B52EA" w:rsidRPr="00394A38">
        <w:rPr>
          <w:rFonts w:ascii="Segoe UI" w:eastAsia="Times New Roman" w:hAnsi="Segoe UI" w:cs="B Nazanin" w:hint="cs"/>
          <w:color w:val="000000" w:themeColor="text1"/>
          <w:rtl/>
        </w:rPr>
        <w:t xml:space="preserve"> (</w:t>
      </w:r>
      <w:r w:rsidR="009B52EA" w:rsidRPr="00394A38">
        <w:rPr>
          <w:rFonts w:ascii="Segoe UI" w:eastAsia="Times New Roman" w:hAnsi="Segoe UI" w:cs="B Nazanin"/>
          <w:color w:val="000000" w:themeColor="text1"/>
        </w:rPr>
        <w:t>unsupervised</w:t>
      </w:r>
      <w:r w:rsidR="009B52EA" w:rsidRPr="00394A38">
        <w:rPr>
          <w:rFonts w:ascii="Segoe UI" w:eastAsia="Times New Roman" w:hAnsi="Segoe UI" w:cs="B Nazanin" w:hint="cs"/>
          <w:color w:val="000000" w:themeColor="text1"/>
          <w:rtl/>
        </w:rPr>
        <w:t xml:space="preserve">) </w:t>
      </w:r>
      <w:r w:rsidR="00F10765" w:rsidRPr="00394A38">
        <w:rPr>
          <w:rFonts w:ascii="Segoe UI" w:eastAsia="Times New Roman" w:hAnsi="Segoe UI" w:cs="B Nazanin"/>
          <w:color w:val="000000" w:themeColor="text1"/>
          <w:rtl/>
        </w:rPr>
        <w:t xml:space="preserve"> برای کاهش ابعاد معمولاً استفاده می‌شود که برای استخراج ویژگی و تجسم داده به کار می‌رود. در فرآیند محاسبات</w:t>
      </w:r>
      <w:r w:rsidR="00F10765" w:rsidRPr="00394A38">
        <w:rPr>
          <w:rFonts w:ascii="Segoe UI" w:eastAsia="Times New Roman" w:hAnsi="Segoe UI" w:cs="B Nazanin"/>
          <w:color w:val="000000" w:themeColor="text1"/>
        </w:rPr>
        <w:t xml:space="preserve"> PCA</w:t>
      </w:r>
      <w:r w:rsidR="00F10765" w:rsidRPr="00394A38">
        <w:rPr>
          <w:rFonts w:ascii="Segoe UI" w:eastAsia="Times New Roman" w:hAnsi="Segoe UI" w:cs="B Nazanin"/>
          <w:color w:val="000000" w:themeColor="text1"/>
          <w:rtl/>
        </w:rPr>
        <w:t>، برچسب‌ها یا اطلاعات کلاس مستقیماً در نظر گرفته نمی‌شوند</w:t>
      </w:r>
      <w:r w:rsidR="00F10765" w:rsidRPr="00394A38">
        <w:rPr>
          <w:rFonts w:ascii="Segoe UI" w:eastAsia="Times New Roman" w:hAnsi="Segoe UI" w:cs="B Nazanin"/>
          <w:color w:val="000000" w:themeColor="text1"/>
        </w:rPr>
        <w:t>.</w:t>
      </w:r>
    </w:p>
    <w:p w14:paraId="5D2A44F0" w14:textId="175AA002" w:rsidR="00D34C0A" w:rsidRPr="00394A38" w:rsidRDefault="00912850" w:rsidP="009B52EA">
      <w:pPr>
        <w:pStyle w:val="NormalWeb"/>
        <w:bidi/>
        <w:spacing w:before="0" w:beforeAutospacing="0" w:after="300" w:afterAutospacing="0"/>
        <w:rPr>
          <w:rFonts w:ascii="Segoe UI" w:eastAsia="Times New Roman" w:hAnsi="Segoe UI" w:cs="B Nazanin"/>
          <w:color w:val="000000" w:themeColor="text1"/>
          <w:rtl/>
          <w:lang w:bidi="fa-IR"/>
        </w:rPr>
      </w:pPr>
      <w:r>
        <w:rPr>
          <w:noProof/>
          <w:rtl/>
          <w:lang w:val="fa-I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A01FF08" wp14:editId="72F7A12F">
                <wp:simplePos x="0" y="0"/>
                <wp:positionH relativeFrom="column">
                  <wp:posOffset>840105</wp:posOffset>
                </wp:positionH>
                <wp:positionV relativeFrom="paragraph">
                  <wp:posOffset>508636</wp:posOffset>
                </wp:positionV>
                <wp:extent cx="739729" cy="282283"/>
                <wp:effectExtent l="228600" t="19050" r="232410" b="3810"/>
                <wp:wrapNone/>
                <wp:docPr id="54797364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874438">
                          <a:off x="0" y="0"/>
                          <a:ext cx="739729" cy="28228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2667E7C" w14:textId="748C683B" w:rsidR="00912850" w:rsidRDefault="00912850" w:rsidP="00912850">
                            <w:r>
                              <w:t>Var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01FF0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6.15pt;margin-top:40.05pt;width:58.25pt;height:22.25pt;rotation:-2977041fd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" fillcolor="white [3201]" strokeweight=".5pt">
                <v:textbox>
                  <w:txbxContent>
                    <w:p w14:paraId="62667E7C" w14:textId="748C683B" w:rsidR="00912850" w:rsidRDefault="00912850" w:rsidP="00912850">
                      <w:r>
                        <w:t>Var 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Segoe UI" w:eastAsia="Times New Roman" w:hAnsi="Segoe UI" w:cs="B Nazani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8197015" wp14:editId="75707092">
                <wp:simplePos x="0" y="0"/>
                <wp:positionH relativeFrom="column">
                  <wp:posOffset>571500</wp:posOffset>
                </wp:positionH>
                <wp:positionV relativeFrom="paragraph">
                  <wp:posOffset>165100</wp:posOffset>
                </wp:positionV>
                <wp:extent cx="1402080" cy="1386840"/>
                <wp:effectExtent l="0" t="0" r="26670" b="22860"/>
                <wp:wrapNone/>
                <wp:docPr id="1233190470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02080" cy="13868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D01A8E" id="Straight Connector 1" o:spid="_x0000_s1026" style="position:absolute;flip: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pt,13pt" to="155.4pt,12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" strokecolor="#4579b8 [3044]"/>
            </w:pict>
          </mc:Fallback>
        </mc:AlternateContent>
      </w:r>
      <w:r>
        <w:rPr>
          <w:noProof/>
          <w:rtl/>
          <w:lang w:val="fa-IR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3CAFECA" wp14:editId="1DAD3C9F">
                <wp:simplePos x="0" y="0"/>
                <wp:positionH relativeFrom="column">
                  <wp:posOffset>2266950</wp:posOffset>
                </wp:positionH>
                <wp:positionV relativeFrom="paragraph">
                  <wp:posOffset>91441</wp:posOffset>
                </wp:positionV>
                <wp:extent cx="739729" cy="282283"/>
                <wp:effectExtent l="228600" t="19050" r="232410" b="3810"/>
                <wp:wrapNone/>
                <wp:docPr id="37448904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752474">
                          <a:off x="0" y="0"/>
                          <a:ext cx="739729" cy="28228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4C46B8C" w14:textId="0D3FD959" w:rsidR="00912850" w:rsidRDefault="00912850">
                            <w:r>
                              <w:t>Var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AFECA" id="_x0000_s1027" type="#_x0000_t202" style="position:absolute;left:0;text-align:left;margin-left:178.5pt;margin-top:7.2pt;width:58.25pt;height:22.25pt;rotation:3006436fd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" fillcolor="white [3201]" strokeweight=".5pt">
                <v:textbox>
                  <w:txbxContent>
                    <w:p w14:paraId="04C46B8C" w14:textId="0D3FD959" w:rsidR="00912850" w:rsidRDefault="00912850">
                      <w:r>
                        <w:t>Var 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Segoe UI" w:eastAsia="Times New Roman" w:hAnsi="Segoe UI" w:cs="B Nazani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207C5EC" wp14:editId="03D164CE">
                <wp:simplePos x="0" y="0"/>
                <wp:positionH relativeFrom="column">
                  <wp:posOffset>2232660</wp:posOffset>
                </wp:positionH>
                <wp:positionV relativeFrom="paragraph">
                  <wp:posOffset>111760</wp:posOffset>
                </wp:positionV>
                <wp:extent cx="662940" cy="624840"/>
                <wp:effectExtent l="0" t="0" r="22860" b="22860"/>
                <wp:wrapNone/>
                <wp:docPr id="1903039525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940" cy="6248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0475F2" id="Straight Connector 1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5.8pt,8.8pt" to="228pt,5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" strokecolor="#4579b8 [3044]"/>
            </w:pict>
          </mc:Fallback>
        </mc:AlternateContent>
      </w:r>
      <w:r w:rsidR="00394A38" w:rsidRPr="00394A38">
        <w:rPr>
          <w:rFonts w:ascii="Segoe UI" w:eastAsia="Times New Roman" w:hAnsi="Segoe UI" w:cs="B Nazanin" w:hint="cs"/>
          <w:color w:val="000000" w:themeColor="text1"/>
          <w:rtl/>
          <w:lang w:bidi="fa-IR"/>
        </w:rPr>
        <w:t xml:space="preserve">در </w:t>
      </w:r>
      <w:r>
        <w:rPr>
          <w:rFonts w:ascii="Segoe UI" w:eastAsia="Times New Roman" w:hAnsi="Segoe UI" w:cs="B Nazanin"/>
          <w:color w:val="000000" w:themeColor="text1"/>
          <w:lang w:bidi="fa-IR"/>
        </w:rPr>
        <w:t>PCA</w:t>
      </w:r>
      <w:r>
        <w:rPr>
          <w:rFonts w:ascii="Segoe UI" w:eastAsia="Times New Roman" w:hAnsi="Segoe UI" w:cs="B Nazanin" w:hint="cs"/>
          <w:color w:val="000000" w:themeColor="text1"/>
          <w:rtl/>
          <w:lang w:bidi="fa-IR"/>
        </w:rPr>
        <w:t xml:space="preserve"> داده به نحوی کاهش بعد پیدا می کنند</w:t>
      </w:r>
      <w:r>
        <w:rPr>
          <w:rFonts w:ascii="Segoe UI" w:eastAsia="Times New Roman" w:hAnsi="Segoe UI" w:cs="B Nazanin"/>
          <w:color w:val="000000" w:themeColor="text1"/>
          <w:rtl/>
          <w:lang w:bidi="fa-IR"/>
        </w:rPr>
        <w:br/>
      </w:r>
      <w:r>
        <w:rPr>
          <w:rFonts w:ascii="Segoe UI" w:eastAsia="Times New Roman" w:hAnsi="Segoe UI" w:cs="B Nazanin" w:hint="cs"/>
          <w:color w:val="000000" w:themeColor="text1"/>
          <w:rtl/>
          <w:lang w:bidi="fa-IR"/>
        </w:rPr>
        <w:t xml:space="preserve">که </w:t>
      </w:r>
      <w:r w:rsidRPr="0087186F">
        <w:rPr>
          <w:rFonts w:ascii="Segoe UI" w:eastAsia="Times New Roman" w:hAnsi="Segoe UI" w:cs="B Nazanin" w:hint="cs"/>
          <w:b/>
          <w:bCs/>
          <w:color w:val="000000" w:themeColor="text1"/>
          <w:rtl/>
          <w:lang w:bidi="fa-IR"/>
        </w:rPr>
        <w:t>بیشترین واریانس</w:t>
      </w:r>
      <w:r>
        <w:rPr>
          <w:rFonts w:ascii="Segoe UI" w:eastAsia="Times New Roman" w:hAnsi="Segoe UI" w:cs="B Nazanin" w:hint="cs"/>
          <w:color w:val="000000" w:themeColor="text1"/>
          <w:rtl/>
          <w:lang w:bidi="fa-IR"/>
        </w:rPr>
        <w:t xml:space="preserve"> ممکن رو داشته باشند</w:t>
      </w:r>
      <w:r w:rsidR="0087186F">
        <w:rPr>
          <w:rFonts w:ascii="Segoe UI" w:eastAsia="Times New Roman" w:hAnsi="Segoe UI" w:cs="B Nazanin"/>
          <w:color w:val="000000" w:themeColor="text1"/>
          <w:lang w:bidi="fa-IR"/>
        </w:rPr>
        <w:t>.</w:t>
      </w:r>
    </w:p>
    <w:p w14:paraId="5313399E" w14:textId="3FA0A896" w:rsidR="00D34C0A" w:rsidRPr="00394A38" w:rsidRDefault="00D34C0A" w:rsidP="009B52EA">
      <w:pPr>
        <w:pStyle w:val="NormalWeb"/>
        <w:bidi/>
        <w:spacing w:before="0" w:beforeAutospacing="0" w:after="300" w:afterAutospacing="0"/>
        <w:rPr>
          <w:rFonts w:ascii="Segoe UI" w:eastAsia="Times New Roman" w:hAnsi="Segoe UI" w:cs="B Nazanin"/>
          <w:color w:val="000000" w:themeColor="text1"/>
        </w:rPr>
      </w:pPr>
    </w:p>
    <w:p w14:paraId="55D99E99" w14:textId="72A95764" w:rsidR="00D34C0A" w:rsidRPr="00394A38" w:rsidRDefault="00D34C0A" w:rsidP="009B52EA">
      <w:pPr>
        <w:pStyle w:val="NormalWeb"/>
        <w:bidi/>
        <w:spacing w:before="0" w:beforeAutospacing="0" w:after="300" w:afterAutospacing="0"/>
        <w:rPr>
          <w:rFonts w:ascii="Segoe UI" w:eastAsia="Times New Roman" w:hAnsi="Segoe UI" w:cs="B Nazanin"/>
          <w:color w:val="000000" w:themeColor="text1"/>
        </w:rPr>
      </w:pPr>
    </w:p>
    <w:p w14:paraId="3BE6E5DC" w14:textId="370FECBE" w:rsidR="00D34C0A" w:rsidRPr="00394A38" w:rsidRDefault="00D34C0A" w:rsidP="009B52EA">
      <w:pPr>
        <w:pStyle w:val="NormalWeb"/>
        <w:bidi/>
        <w:spacing w:before="0" w:beforeAutospacing="0" w:after="300" w:afterAutospacing="0"/>
        <w:rPr>
          <w:rFonts w:ascii="Segoe UI" w:eastAsia="Times New Roman" w:hAnsi="Segoe UI" w:cs="B Nazanin"/>
          <w:color w:val="000000" w:themeColor="text1"/>
        </w:rPr>
      </w:pPr>
    </w:p>
    <w:p w14:paraId="24210E24" w14:textId="0F4E9AD4" w:rsidR="00D34C0A" w:rsidRPr="00394A38" w:rsidRDefault="00D34C0A" w:rsidP="009B52EA">
      <w:pPr>
        <w:pStyle w:val="NormalWeb"/>
        <w:bidi/>
        <w:spacing w:before="0" w:beforeAutospacing="0" w:after="300" w:afterAutospacing="0"/>
        <w:rPr>
          <w:rFonts w:ascii="Segoe UI" w:eastAsia="Times New Roman" w:hAnsi="Segoe UI" w:cs="B Nazanin"/>
          <w:color w:val="000000" w:themeColor="text1"/>
        </w:rPr>
      </w:pPr>
    </w:p>
    <w:p w14:paraId="59E1D47C" w14:textId="58B691B5" w:rsidR="00D34C0A" w:rsidRPr="00394A38" w:rsidRDefault="00D34C0A" w:rsidP="009B52EA">
      <w:pPr>
        <w:pStyle w:val="NormalWeb"/>
        <w:bidi/>
        <w:spacing w:before="0" w:beforeAutospacing="0" w:after="300" w:afterAutospacing="0"/>
        <w:rPr>
          <w:rFonts w:ascii="Segoe UI" w:eastAsia="Times New Roman" w:hAnsi="Segoe UI" w:cs="B Nazanin"/>
          <w:color w:val="000000" w:themeColor="text1"/>
        </w:rPr>
      </w:pPr>
    </w:p>
    <w:p w14:paraId="1C13EE59" w14:textId="12D86048" w:rsidR="00D34C0A" w:rsidRPr="00394A38" w:rsidRDefault="00D34C0A" w:rsidP="009B52EA">
      <w:pPr>
        <w:pStyle w:val="NormalWeb"/>
        <w:bidi/>
        <w:spacing w:before="0" w:beforeAutospacing="0" w:after="300" w:afterAutospacing="0"/>
        <w:rPr>
          <w:rFonts w:ascii="Segoe UI" w:eastAsia="Times New Roman" w:hAnsi="Segoe UI" w:cs="B Nazanin"/>
          <w:color w:val="000000" w:themeColor="text1"/>
        </w:rPr>
      </w:pPr>
    </w:p>
    <w:p w14:paraId="28F3701A" w14:textId="35531BCB" w:rsidR="00D34C0A" w:rsidRPr="00394A38" w:rsidRDefault="00394A38" w:rsidP="009B52EA">
      <w:pPr>
        <w:pStyle w:val="NormalWeb"/>
        <w:bidi/>
        <w:spacing w:before="0" w:beforeAutospacing="0" w:after="300" w:afterAutospacing="0"/>
        <w:rPr>
          <w:rFonts w:ascii="Segoe UI" w:eastAsia="Times New Roman" w:hAnsi="Segoe UI" w:cs="B Nazanin"/>
          <w:color w:val="000000" w:themeColor="text1"/>
        </w:rPr>
      </w:pPr>
      <w:r w:rsidRPr="00394A38">
        <w:rPr>
          <w:rFonts w:ascii="Segoe UI" w:eastAsia="Times New Roman" w:hAnsi="Segoe UI" w:cs="B Nazanin"/>
          <w:noProof/>
          <w:color w:val="000000" w:themeColor="text1"/>
          <w:rtl/>
        </w:rPr>
        <w:drawing>
          <wp:anchor distT="0" distB="0" distL="114300" distR="114300" simplePos="0" relativeHeight="251679744" behindDoc="1" locked="0" layoutInCell="1" allowOverlap="1" wp14:anchorId="7BBE39FE" wp14:editId="2B977BE9">
            <wp:simplePos x="0" y="0"/>
            <wp:positionH relativeFrom="column">
              <wp:posOffset>53340</wp:posOffset>
            </wp:positionH>
            <wp:positionV relativeFrom="paragraph">
              <wp:posOffset>247015</wp:posOffset>
            </wp:positionV>
            <wp:extent cx="3154680" cy="3163629"/>
            <wp:effectExtent l="0" t="0" r="7620" b="0"/>
            <wp:wrapNone/>
            <wp:docPr id="20477312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73120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54680" cy="31636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186F">
        <w:rPr>
          <w:rFonts w:ascii="Segoe UI" w:eastAsia="Times New Roman" w:hAnsi="Segoe UI" w:cs="B Nazanin" w:hint="cs"/>
          <w:noProof/>
          <w:color w:val="000000" w:themeColor="text1"/>
          <w:rtl/>
        </w:rPr>
        <w:t>ژ</w:t>
      </w:r>
    </w:p>
    <w:p w14:paraId="5946A423" w14:textId="27C72078" w:rsidR="00D34C0A" w:rsidRPr="00394A38" w:rsidRDefault="00D34C0A" w:rsidP="009B52EA">
      <w:pPr>
        <w:pStyle w:val="NormalWeb"/>
        <w:bidi/>
        <w:spacing w:before="0" w:beforeAutospacing="0" w:after="300" w:afterAutospacing="0"/>
        <w:rPr>
          <w:rFonts w:ascii="Segoe UI" w:eastAsia="Times New Roman" w:hAnsi="Segoe UI" w:cs="B Nazanin"/>
          <w:color w:val="000000" w:themeColor="text1"/>
        </w:rPr>
      </w:pPr>
    </w:p>
    <w:p w14:paraId="3BB5B66C" w14:textId="7D4DA91B" w:rsidR="00D34C0A" w:rsidRPr="00394A38" w:rsidRDefault="00D34C0A" w:rsidP="009B52EA">
      <w:pPr>
        <w:pStyle w:val="NormalWeb"/>
        <w:bidi/>
        <w:spacing w:before="0" w:beforeAutospacing="0" w:after="300" w:afterAutospacing="0"/>
        <w:rPr>
          <w:rFonts w:ascii="Segoe UI" w:eastAsia="Times New Roman" w:hAnsi="Segoe UI" w:cs="B Nazanin"/>
          <w:color w:val="000000" w:themeColor="text1"/>
        </w:rPr>
      </w:pPr>
    </w:p>
    <w:p w14:paraId="16B9B88D" w14:textId="399C4EFD" w:rsidR="00D34C0A" w:rsidRPr="00394A38" w:rsidRDefault="00D34C0A" w:rsidP="009B52EA">
      <w:pPr>
        <w:pStyle w:val="NormalWeb"/>
        <w:bidi/>
        <w:spacing w:before="0" w:beforeAutospacing="0" w:after="300" w:afterAutospacing="0"/>
        <w:rPr>
          <w:rFonts w:ascii="Segoe UI" w:eastAsia="Times New Roman" w:hAnsi="Segoe UI" w:cs="B Nazanin"/>
          <w:color w:val="000000" w:themeColor="text1"/>
        </w:rPr>
      </w:pPr>
    </w:p>
    <w:p w14:paraId="3B36A24F" w14:textId="57847463" w:rsidR="00D34C0A" w:rsidRPr="00394A38" w:rsidRDefault="00D34C0A" w:rsidP="009B52EA">
      <w:pPr>
        <w:pStyle w:val="NormalWeb"/>
        <w:bidi/>
        <w:spacing w:before="0" w:beforeAutospacing="0" w:after="300" w:afterAutospacing="0"/>
        <w:rPr>
          <w:rFonts w:ascii="Segoe UI" w:eastAsia="Times New Roman" w:hAnsi="Segoe UI" w:cs="B Nazanin"/>
          <w:color w:val="000000" w:themeColor="text1"/>
        </w:rPr>
      </w:pPr>
    </w:p>
    <w:p w14:paraId="4D42F29E" w14:textId="7DCF1247" w:rsidR="00D34C0A" w:rsidRPr="00394A38" w:rsidRDefault="00D34C0A" w:rsidP="009B52EA">
      <w:pPr>
        <w:pStyle w:val="NormalWeb"/>
        <w:bidi/>
        <w:spacing w:before="0" w:beforeAutospacing="0" w:after="300" w:afterAutospacing="0"/>
        <w:rPr>
          <w:rFonts w:ascii="Segoe UI" w:eastAsia="Times New Roman" w:hAnsi="Segoe UI" w:cs="B Nazanin"/>
          <w:color w:val="000000" w:themeColor="text1"/>
        </w:rPr>
      </w:pPr>
    </w:p>
    <w:p w14:paraId="2EB094ED" w14:textId="7CF33AA6" w:rsidR="00D34C0A" w:rsidRPr="00394A38" w:rsidRDefault="00D34C0A" w:rsidP="009B52EA">
      <w:pPr>
        <w:pStyle w:val="NormalWeb"/>
        <w:bidi/>
        <w:spacing w:before="0" w:beforeAutospacing="0" w:after="300" w:afterAutospacing="0"/>
        <w:rPr>
          <w:rFonts w:ascii="Segoe UI" w:eastAsia="Times New Roman" w:hAnsi="Segoe UI" w:cs="B Nazanin"/>
          <w:color w:val="000000" w:themeColor="text1"/>
          <w:rtl/>
        </w:rPr>
      </w:pPr>
    </w:p>
    <w:p w14:paraId="7A112CBC" w14:textId="30FB1260" w:rsidR="00D9514D" w:rsidRPr="00394A38" w:rsidRDefault="007F2F4A" w:rsidP="001E5E47">
      <w:pPr>
        <w:pStyle w:val="Heading2"/>
        <w:rPr>
          <w:rtl/>
        </w:rPr>
      </w:pPr>
      <w:bookmarkStart w:id="2" w:name="_Toc138374202"/>
      <w:r w:rsidRPr="001E5E47">
        <w:rPr>
          <w:noProof/>
          <w:rtl/>
        </w:rPr>
        <w:lastRenderedPageBreak/>
        <w:drawing>
          <wp:anchor distT="0" distB="0" distL="114300" distR="114300" simplePos="0" relativeHeight="251661312" behindDoc="1" locked="0" layoutInCell="1" allowOverlap="1" wp14:anchorId="49A54AB0" wp14:editId="44E57488">
            <wp:simplePos x="0" y="0"/>
            <wp:positionH relativeFrom="column">
              <wp:posOffset>3600566</wp:posOffset>
            </wp:positionH>
            <wp:positionV relativeFrom="paragraph">
              <wp:posOffset>347749</wp:posOffset>
            </wp:positionV>
            <wp:extent cx="2461895" cy="487680"/>
            <wp:effectExtent l="0" t="0" r="0" b="7620"/>
            <wp:wrapNone/>
            <wp:docPr id="23164220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1895" cy="48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0765" w:rsidRPr="00394A38">
        <w:rPr>
          <w:noProof/>
          <w:rtl/>
        </w:rPr>
        <w:drawing>
          <wp:anchor distT="0" distB="0" distL="114300" distR="114300" simplePos="0" relativeHeight="251663360" behindDoc="1" locked="0" layoutInCell="1" allowOverlap="1" wp14:anchorId="0EB6D852" wp14:editId="43ADA1EF">
            <wp:simplePos x="0" y="0"/>
            <wp:positionH relativeFrom="column">
              <wp:posOffset>-381000</wp:posOffset>
            </wp:positionH>
            <wp:positionV relativeFrom="paragraph">
              <wp:posOffset>-577215</wp:posOffset>
            </wp:positionV>
            <wp:extent cx="3627120" cy="3718202"/>
            <wp:effectExtent l="0" t="0" r="0" b="0"/>
            <wp:wrapNone/>
            <wp:docPr id="57840218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929" cy="3721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5E47" w:rsidRPr="00394A38">
        <w:rPr>
          <w:rFonts w:hint="cs"/>
          <w:rtl/>
        </w:rPr>
        <w:t>ب</w:t>
      </w:r>
      <w:bookmarkEnd w:id="2"/>
    </w:p>
    <w:p w14:paraId="6BAEE99C" w14:textId="5854317B" w:rsidR="00D9514D" w:rsidRDefault="00D9514D" w:rsidP="00E650B4">
      <w:pPr>
        <w:jc w:val="left"/>
        <w:rPr>
          <w:rtl/>
        </w:rPr>
      </w:pPr>
    </w:p>
    <w:p w14:paraId="62587B9F" w14:textId="1395DFAA" w:rsidR="00D9514D" w:rsidRDefault="007F6EDA" w:rsidP="00E650B4">
      <w:pPr>
        <w:jc w:val="left"/>
        <w:rPr>
          <w:rtl/>
        </w:rPr>
      </w:pPr>
      <w:r>
        <w:rPr>
          <w:rFonts w:hint="cs"/>
          <w:rtl/>
        </w:rPr>
        <w:t xml:space="preserve">در اینجا </w:t>
      </w:r>
    </w:p>
    <w:p w14:paraId="0B025330" w14:textId="2A759FFE" w:rsidR="007F6EDA" w:rsidRDefault="007F6EDA" w:rsidP="00E650B4">
      <w:pPr>
        <w:jc w:val="left"/>
        <w:rPr>
          <w:rtl/>
        </w:rPr>
      </w:pPr>
      <w:r>
        <w:rPr>
          <w:rFonts w:hint="cs"/>
          <w:rtl/>
        </w:rPr>
        <w:t>دو بعدی نمی توان مسیر بهینه ای پیدا کرد</w:t>
      </w:r>
    </w:p>
    <w:p w14:paraId="4342DDB0" w14:textId="5ABD736E" w:rsidR="007F6EDA" w:rsidRDefault="007F6EDA" w:rsidP="007F6EDA">
      <w:pPr>
        <w:jc w:val="left"/>
        <w:rPr>
          <w:rtl/>
        </w:rPr>
      </w:pPr>
      <w:r>
        <w:rPr>
          <w:rFonts w:hint="cs"/>
          <w:rtl/>
        </w:rPr>
        <w:t>و اگر خطی ترسیم کنه هر دو خطا دارند</w:t>
      </w:r>
    </w:p>
    <w:p w14:paraId="3AB9971B" w14:textId="6C7F07CD" w:rsidR="00D9514D" w:rsidRDefault="007F6EDA" w:rsidP="00E650B4">
      <w:pPr>
        <w:jc w:val="left"/>
        <w:rPr>
          <w:rtl/>
        </w:rPr>
      </w:pPr>
      <w:r>
        <w:rPr>
          <w:rFonts w:hint="cs"/>
          <w:rtl/>
        </w:rPr>
        <w:t>در یک بعدی  چون نقاط مثبت روی هم دیگر</w:t>
      </w:r>
    </w:p>
    <w:p w14:paraId="25D33188" w14:textId="299953A0" w:rsidR="007F6EDA" w:rsidRDefault="007F6EDA" w:rsidP="00E650B4">
      <w:pPr>
        <w:jc w:val="left"/>
        <w:rPr>
          <w:rtl/>
        </w:rPr>
      </w:pPr>
      <w:r>
        <w:rPr>
          <w:rFonts w:hint="cs"/>
          <w:rtl/>
        </w:rPr>
        <w:t>و نقاط منفی هم روی یکدیگر می افتند راحت تر میشه جدا کرد</w:t>
      </w:r>
    </w:p>
    <w:p w14:paraId="3B4B740C" w14:textId="2981C039" w:rsidR="00D9514D" w:rsidRDefault="007F6EDA" w:rsidP="00E650B4">
      <w:pPr>
        <w:jc w:val="left"/>
        <w:rPr>
          <w:rtl/>
        </w:rPr>
      </w:pPr>
      <w:r>
        <w:rPr>
          <w:rFonts w:hint="cs"/>
          <w:rtl/>
        </w:rPr>
        <w:t>و جدایی دقیق میشود</w:t>
      </w:r>
    </w:p>
    <w:p w14:paraId="69436B56" w14:textId="77777777" w:rsidR="00D9514D" w:rsidRDefault="00D9514D" w:rsidP="00E650B4">
      <w:pPr>
        <w:jc w:val="left"/>
        <w:rPr>
          <w:rtl/>
        </w:rPr>
      </w:pPr>
    </w:p>
    <w:p w14:paraId="1722EC12" w14:textId="77777777" w:rsidR="00D9514D" w:rsidRDefault="00D9514D" w:rsidP="009B52EA">
      <w:pPr>
        <w:ind w:firstLine="0"/>
        <w:jc w:val="left"/>
      </w:pPr>
    </w:p>
    <w:p w14:paraId="6C4016E6" w14:textId="77777777" w:rsidR="009B52EA" w:rsidRDefault="009B52EA" w:rsidP="009B52EA">
      <w:pPr>
        <w:ind w:firstLine="0"/>
        <w:jc w:val="left"/>
        <w:rPr>
          <w:rtl/>
        </w:rPr>
      </w:pPr>
    </w:p>
    <w:p w14:paraId="3F3187F8" w14:textId="6D8AD74E" w:rsidR="00D9514D" w:rsidRDefault="007F2F4A" w:rsidP="00E650B4">
      <w:pPr>
        <w:jc w:val="left"/>
        <w:rPr>
          <w:rtl/>
        </w:rPr>
      </w:pPr>
      <w:r w:rsidRPr="00F10765">
        <w:rPr>
          <w:noProof/>
          <w:rtl/>
        </w:rPr>
        <w:drawing>
          <wp:anchor distT="0" distB="0" distL="114300" distR="114300" simplePos="0" relativeHeight="251665408" behindDoc="1" locked="0" layoutInCell="1" allowOverlap="1" wp14:anchorId="0697B55A" wp14:editId="2123C45C">
            <wp:simplePos x="0" y="0"/>
            <wp:positionH relativeFrom="column">
              <wp:posOffset>3433906</wp:posOffset>
            </wp:positionH>
            <wp:positionV relativeFrom="paragraph">
              <wp:posOffset>349481</wp:posOffset>
            </wp:positionV>
            <wp:extent cx="2705735" cy="556260"/>
            <wp:effectExtent l="0" t="0" r="0" b="0"/>
            <wp:wrapNone/>
            <wp:docPr id="146369632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735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0765" w:rsidRPr="00F10765">
        <w:rPr>
          <w:noProof/>
          <w:rtl/>
        </w:rPr>
        <w:drawing>
          <wp:anchor distT="0" distB="0" distL="114300" distR="114300" simplePos="0" relativeHeight="251667456" behindDoc="1" locked="0" layoutInCell="1" allowOverlap="1" wp14:anchorId="6D3A4289" wp14:editId="40B47C1C">
            <wp:simplePos x="0" y="0"/>
            <wp:positionH relativeFrom="column">
              <wp:posOffset>-731520</wp:posOffset>
            </wp:positionH>
            <wp:positionV relativeFrom="paragraph">
              <wp:posOffset>184785</wp:posOffset>
            </wp:positionV>
            <wp:extent cx="4008113" cy="3444240"/>
            <wp:effectExtent l="0" t="0" r="0" b="3810"/>
            <wp:wrapNone/>
            <wp:docPr id="164658615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4544" cy="3449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612137" w14:textId="163328EF" w:rsidR="00D9514D" w:rsidRDefault="00D9514D" w:rsidP="00E650B4">
      <w:pPr>
        <w:jc w:val="left"/>
        <w:rPr>
          <w:rtl/>
        </w:rPr>
      </w:pPr>
    </w:p>
    <w:p w14:paraId="199FA2C5" w14:textId="0F68B46F" w:rsidR="00D9514D" w:rsidRDefault="00D9514D" w:rsidP="00E650B4">
      <w:pPr>
        <w:jc w:val="left"/>
        <w:rPr>
          <w:rtl/>
        </w:rPr>
      </w:pPr>
      <w:bookmarkStart w:id="3" w:name="OLE_LINK1"/>
    </w:p>
    <w:p w14:paraId="156C576E" w14:textId="2E5F3D1A" w:rsidR="00D9514D" w:rsidRDefault="007F2F4A" w:rsidP="00E650B4">
      <w:pPr>
        <w:jc w:val="left"/>
        <w:rPr>
          <w:rtl/>
        </w:rPr>
      </w:pPr>
      <w:r>
        <w:rPr>
          <w:rFonts w:hint="cs"/>
          <w:rtl/>
        </w:rPr>
        <w:t xml:space="preserve">در اینجا </w:t>
      </w:r>
      <w:r>
        <w:rPr>
          <w:rtl/>
        </w:rPr>
        <w:br/>
      </w:r>
      <w:r>
        <w:rPr>
          <w:rFonts w:hint="cs"/>
          <w:rtl/>
        </w:rPr>
        <w:t xml:space="preserve">در دو بعد هر کدوم رو می توان با یک خطی بدست </w:t>
      </w:r>
      <w:r>
        <w:rPr>
          <w:rtl/>
        </w:rPr>
        <w:br/>
      </w:r>
      <w:r>
        <w:rPr>
          <w:rFonts w:hint="cs"/>
          <w:rtl/>
        </w:rPr>
        <w:t>آورد و دقت صد درصد گرفت</w:t>
      </w:r>
      <w:r>
        <w:rPr>
          <w:rtl/>
        </w:rPr>
        <w:br/>
      </w:r>
    </w:p>
    <w:p w14:paraId="24C7EA31" w14:textId="2063D41A" w:rsidR="007F2F4A" w:rsidRDefault="007F2F4A" w:rsidP="00E650B4">
      <w:pPr>
        <w:jc w:val="left"/>
        <w:rPr>
          <w:rtl/>
        </w:rPr>
      </w:pPr>
      <w:r>
        <w:rPr>
          <w:rFonts w:hint="cs"/>
          <w:rtl/>
        </w:rPr>
        <w:t>اما در یک بعدی چون داده های مثبت و منفی</w:t>
      </w:r>
    </w:p>
    <w:p w14:paraId="337C3103" w14:textId="57F7CAD7" w:rsidR="009B52EA" w:rsidRDefault="007F2F4A" w:rsidP="007F6EDA">
      <w:pPr>
        <w:jc w:val="left"/>
        <w:rPr>
          <w:rtl/>
        </w:rPr>
      </w:pPr>
      <w:r>
        <w:rPr>
          <w:rFonts w:hint="cs"/>
          <w:rtl/>
        </w:rPr>
        <w:t>رو هم قرار می گیرند اصلا قابل تشخیص نیست و</w:t>
      </w:r>
      <w:r>
        <w:rPr>
          <w:rtl/>
        </w:rPr>
        <w:br/>
      </w:r>
      <w:r>
        <w:rPr>
          <w:rFonts w:hint="cs"/>
          <w:rtl/>
        </w:rPr>
        <w:t xml:space="preserve"> بدرد نمی خورد</w:t>
      </w:r>
      <w:bookmarkEnd w:id="3"/>
    </w:p>
    <w:p w14:paraId="4A1F4009" w14:textId="77777777" w:rsidR="00D9514D" w:rsidRDefault="00D9514D" w:rsidP="00D34C0A">
      <w:pPr>
        <w:ind w:firstLine="0"/>
        <w:jc w:val="left"/>
        <w:rPr>
          <w:rtl/>
        </w:rPr>
      </w:pPr>
    </w:p>
    <w:p w14:paraId="64528ABD" w14:textId="77777777" w:rsidR="007F6EDA" w:rsidRDefault="007F6EDA" w:rsidP="00D34C0A">
      <w:pPr>
        <w:ind w:firstLine="0"/>
        <w:jc w:val="left"/>
        <w:rPr>
          <w:rtl/>
        </w:rPr>
      </w:pPr>
    </w:p>
    <w:p w14:paraId="125DB929" w14:textId="31C2FAF5" w:rsidR="00D9514D" w:rsidRDefault="00F10765" w:rsidP="00F10765">
      <w:pPr>
        <w:pStyle w:val="Heading1"/>
        <w:rPr>
          <w:rtl/>
        </w:rPr>
      </w:pPr>
      <w:bookmarkStart w:id="4" w:name="_Toc138374203"/>
      <w:r>
        <w:lastRenderedPageBreak/>
        <w:t>2</w:t>
      </w:r>
      <w:bookmarkEnd w:id="4"/>
    </w:p>
    <w:p w14:paraId="62767870" w14:textId="64678DBA" w:rsidR="00D9514D" w:rsidRDefault="00852BE2" w:rsidP="00E650B4">
      <w:pPr>
        <w:jc w:val="left"/>
        <w:rPr>
          <w:rtl/>
        </w:rPr>
      </w:pPr>
      <w:r>
        <w:rPr>
          <w:noProof/>
        </w:rPr>
        <w:drawing>
          <wp:anchor distT="0" distB="0" distL="114300" distR="114300" simplePos="0" relativeHeight="251694080" behindDoc="1" locked="0" layoutInCell="1" allowOverlap="1" wp14:anchorId="7BD68919" wp14:editId="41EA83B6">
            <wp:simplePos x="0" y="0"/>
            <wp:positionH relativeFrom="column">
              <wp:posOffset>-436418</wp:posOffset>
            </wp:positionH>
            <wp:positionV relativeFrom="paragraph">
              <wp:posOffset>275994</wp:posOffset>
            </wp:positionV>
            <wp:extent cx="6721469" cy="5604164"/>
            <wp:effectExtent l="0" t="0" r="3810" b="0"/>
            <wp:wrapNone/>
            <wp:docPr id="2168851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885126" name=""/>
                    <pic:cNvPicPr/>
                  </pic:nvPicPr>
                  <pic:blipFill rotWithShape="1">
                    <a:blip r:embed="rId17"/>
                    <a:srcRect t="16362" b="11521"/>
                    <a:stretch/>
                  </pic:blipFill>
                  <pic:spPr bwMode="auto">
                    <a:xfrm>
                      <a:off x="0" y="0"/>
                      <a:ext cx="6725677" cy="56076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D16D93" w14:textId="2B5D1892" w:rsidR="00D9514D" w:rsidRDefault="00D9514D" w:rsidP="00E650B4">
      <w:pPr>
        <w:jc w:val="left"/>
        <w:rPr>
          <w:rtl/>
        </w:rPr>
      </w:pPr>
    </w:p>
    <w:p w14:paraId="404CA508" w14:textId="738585B6" w:rsidR="00D9514D" w:rsidRDefault="00D9514D" w:rsidP="00E650B4">
      <w:pPr>
        <w:jc w:val="left"/>
        <w:rPr>
          <w:rtl/>
        </w:rPr>
      </w:pPr>
    </w:p>
    <w:p w14:paraId="321324AF" w14:textId="77777777" w:rsidR="00852BE2" w:rsidRDefault="00852BE2" w:rsidP="00E650B4">
      <w:pPr>
        <w:jc w:val="left"/>
        <w:rPr>
          <w:rtl/>
        </w:rPr>
      </w:pPr>
    </w:p>
    <w:p w14:paraId="2F63F895" w14:textId="77777777" w:rsidR="00D9514D" w:rsidRDefault="00D9514D" w:rsidP="00E650B4">
      <w:pPr>
        <w:jc w:val="left"/>
        <w:rPr>
          <w:rtl/>
        </w:rPr>
      </w:pPr>
    </w:p>
    <w:p w14:paraId="3771787B" w14:textId="77777777" w:rsidR="00D9514D" w:rsidRDefault="00D9514D" w:rsidP="00E650B4">
      <w:pPr>
        <w:jc w:val="left"/>
        <w:rPr>
          <w:rtl/>
        </w:rPr>
      </w:pPr>
    </w:p>
    <w:p w14:paraId="6BD274E8" w14:textId="77777777" w:rsidR="00D9514D" w:rsidRDefault="00D9514D" w:rsidP="00E650B4">
      <w:pPr>
        <w:jc w:val="left"/>
        <w:rPr>
          <w:rtl/>
        </w:rPr>
      </w:pPr>
    </w:p>
    <w:p w14:paraId="247E854C" w14:textId="77777777" w:rsidR="00D9514D" w:rsidRDefault="00D9514D" w:rsidP="00E650B4">
      <w:pPr>
        <w:jc w:val="left"/>
        <w:rPr>
          <w:rtl/>
        </w:rPr>
      </w:pPr>
    </w:p>
    <w:p w14:paraId="55B58CA1" w14:textId="77777777" w:rsidR="00D9514D" w:rsidRDefault="00D9514D" w:rsidP="00E650B4">
      <w:pPr>
        <w:jc w:val="left"/>
        <w:rPr>
          <w:rtl/>
        </w:rPr>
      </w:pPr>
    </w:p>
    <w:p w14:paraId="40149D73" w14:textId="77777777" w:rsidR="00D9514D" w:rsidRDefault="00D9514D" w:rsidP="00E650B4">
      <w:pPr>
        <w:jc w:val="left"/>
        <w:rPr>
          <w:rtl/>
        </w:rPr>
      </w:pPr>
    </w:p>
    <w:p w14:paraId="1825BB1D" w14:textId="77777777" w:rsidR="00D9514D" w:rsidRDefault="00D9514D" w:rsidP="00E650B4">
      <w:pPr>
        <w:jc w:val="left"/>
        <w:rPr>
          <w:rtl/>
        </w:rPr>
      </w:pPr>
    </w:p>
    <w:p w14:paraId="51D7442B" w14:textId="77777777" w:rsidR="00D9514D" w:rsidRDefault="00D9514D" w:rsidP="00E650B4">
      <w:pPr>
        <w:jc w:val="left"/>
        <w:rPr>
          <w:rtl/>
        </w:rPr>
      </w:pPr>
    </w:p>
    <w:p w14:paraId="3C218505" w14:textId="77777777" w:rsidR="00D9514D" w:rsidRDefault="00D9514D" w:rsidP="00E650B4">
      <w:pPr>
        <w:jc w:val="left"/>
        <w:rPr>
          <w:rtl/>
        </w:rPr>
      </w:pPr>
    </w:p>
    <w:p w14:paraId="223858C3" w14:textId="77777777" w:rsidR="00D9514D" w:rsidRDefault="00D9514D" w:rsidP="00E650B4">
      <w:pPr>
        <w:jc w:val="left"/>
        <w:rPr>
          <w:rtl/>
        </w:rPr>
      </w:pPr>
    </w:p>
    <w:p w14:paraId="5162CB2B" w14:textId="77777777" w:rsidR="00D9514D" w:rsidRDefault="00D9514D" w:rsidP="00E650B4">
      <w:pPr>
        <w:jc w:val="left"/>
        <w:rPr>
          <w:rtl/>
        </w:rPr>
      </w:pPr>
    </w:p>
    <w:p w14:paraId="1803F5F1" w14:textId="77777777" w:rsidR="00D9514D" w:rsidRDefault="00D9514D" w:rsidP="00E650B4">
      <w:pPr>
        <w:jc w:val="left"/>
        <w:rPr>
          <w:rtl/>
        </w:rPr>
      </w:pPr>
    </w:p>
    <w:p w14:paraId="4D61A17D" w14:textId="77777777" w:rsidR="00D9514D" w:rsidRDefault="00D9514D" w:rsidP="00E650B4">
      <w:pPr>
        <w:jc w:val="left"/>
        <w:rPr>
          <w:rtl/>
        </w:rPr>
      </w:pPr>
    </w:p>
    <w:p w14:paraId="1C87D806" w14:textId="77777777" w:rsidR="00D9514D" w:rsidRDefault="00D9514D" w:rsidP="00E650B4">
      <w:pPr>
        <w:jc w:val="left"/>
        <w:rPr>
          <w:rtl/>
        </w:rPr>
      </w:pPr>
    </w:p>
    <w:p w14:paraId="50A1C106" w14:textId="77777777" w:rsidR="00D9514D" w:rsidRDefault="00D9514D" w:rsidP="00E650B4">
      <w:pPr>
        <w:jc w:val="left"/>
        <w:rPr>
          <w:rtl/>
        </w:rPr>
      </w:pPr>
    </w:p>
    <w:p w14:paraId="6EED308E" w14:textId="77777777" w:rsidR="00D9514D" w:rsidRDefault="00D9514D" w:rsidP="00852BE2">
      <w:pPr>
        <w:ind w:firstLine="0"/>
        <w:jc w:val="left"/>
        <w:rPr>
          <w:rtl/>
        </w:rPr>
      </w:pPr>
    </w:p>
    <w:p w14:paraId="0D6FA4A0" w14:textId="77777777" w:rsidR="00D9514D" w:rsidRDefault="00D9514D" w:rsidP="00E650B4">
      <w:pPr>
        <w:jc w:val="left"/>
        <w:rPr>
          <w:rtl/>
        </w:rPr>
      </w:pPr>
    </w:p>
    <w:p w14:paraId="3DD22344" w14:textId="77777777" w:rsidR="00D9514D" w:rsidRDefault="00D9514D" w:rsidP="00E650B4">
      <w:pPr>
        <w:jc w:val="left"/>
        <w:rPr>
          <w:rtl/>
        </w:rPr>
      </w:pPr>
    </w:p>
    <w:p w14:paraId="26164299" w14:textId="77777777" w:rsidR="00D9514D" w:rsidRDefault="00D9514D" w:rsidP="00E650B4">
      <w:pPr>
        <w:jc w:val="left"/>
        <w:rPr>
          <w:rtl/>
        </w:rPr>
      </w:pPr>
    </w:p>
    <w:p w14:paraId="0ECCB46D" w14:textId="7A3E934F" w:rsidR="00D9514D" w:rsidRDefault="0087186F" w:rsidP="00F10765">
      <w:pPr>
        <w:pStyle w:val="Heading1"/>
      </w:pPr>
      <w:bookmarkStart w:id="5" w:name="_Toc138374204"/>
      <w:r>
        <w:rPr>
          <w:noProof/>
        </w:rPr>
        <w:drawing>
          <wp:anchor distT="0" distB="0" distL="114300" distR="114300" simplePos="0" relativeHeight="251687936" behindDoc="1" locked="0" layoutInCell="1" allowOverlap="1" wp14:anchorId="5B75D862" wp14:editId="7E643C94">
            <wp:simplePos x="0" y="0"/>
            <wp:positionH relativeFrom="column">
              <wp:posOffset>-620486</wp:posOffset>
            </wp:positionH>
            <wp:positionV relativeFrom="paragraph">
              <wp:posOffset>443865</wp:posOffset>
            </wp:positionV>
            <wp:extent cx="6868180" cy="7968343"/>
            <wp:effectExtent l="0" t="0" r="8890" b="0"/>
            <wp:wrapNone/>
            <wp:docPr id="1145265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526596" name=""/>
                    <pic:cNvPicPr/>
                  </pic:nvPicPr>
                  <pic:blipFill rotWithShape="1">
                    <a:blip r:embed="rId18"/>
                    <a:srcRect t="12404"/>
                    <a:stretch/>
                  </pic:blipFill>
                  <pic:spPr bwMode="auto">
                    <a:xfrm>
                      <a:off x="0" y="0"/>
                      <a:ext cx="6879522" cy="79815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3</w:t>
      </w:r>
      <w:bookmarkEnd w:id="5"/>
    </w:p>
    <w:p w14:paraId="5163CE7E" w14:textId="751C6A24" w:rsidR="00D9514D" w:rsidRDefault="00F10765" w:rsidP="00F10765">
      <w:pPr>
        <w:pStyle w:val="Heading2"/>
        <w:rPr>
          <w:rtl/>
        </w:rPr>
      </w:pPr>
      <w:bookmarkStart w:id="6" w:name="_Toc138374205"/>
      <w:r>
        <w:rPr>
          <w:rFonts w:hint="cs"/>
          <w:rtl/>
        </w:rPr>
        <w:t>الف</w:t>
      </w:r>
      <w:bookmarkEnd w:id="6"/>
    </w:p>
    <w:p w14:paraId="76A04605" w14:textId="5EBF6ED9" w:rsidR="00D9514D" w:rsidRDefault="00D9514D" w:rsidP="00E650B4">
      <w:pPr>
        <w:jc w:val="left"/>
        <w:rPr>
          <w:rtl/>
        </w:rPr>
      </w:pPr>
    </w:p>
    <w:p w14:paraId="292E5D4B" w14:textId="3AE06B5D" w:rsidR="00D9514D" w:rsidRDefault="00D9514D" w:rsidP="00E650B4">
      <w:pPr>
        <w:jc w:val="left"/>
        <w:rPr>
          <w:rtl/>
        </w:rPr>
      </w:pPr>
    </w:p>
    <w:p w14:paraId="74CCB164" w14:textId="0CEE2465" w:rsidR="00D9514D" w:rsidRDefault="00D9514D" w:rsidP="00E650B4">
      <w:pPr>
        <w:jc w:val="left"/>
      </w:pPr>
    </w:p>
    <w:p w14:paraId="15E1CFE3" w14:textId="77777777" w:rsidR="0087186F" w:rsidRDefault="0087186F" w:rsidP="00E650B4">
      <w:pPr>
        <w:jc w:val="left"/>
        <w:rPr>
          <w:rtl/>
        </w:rPr>
      </w:pPr>
    </w:p>
    <w:p w14:paraId="7DDE3ABC" w14:textId="77777777" w:rsidR="00D9514D" w:rsidRDefault="00D9514D" w:rsidP="00E650B4">
      <w:pPr>
        <w:jc w:val="left"/>
        <w:rPr>
          <w:rtl/>
        </w:rPr>
      </w:pPr>
    </w:p>
    <w:p w14:paraId="41C1F10A" w14:textId="77777777" w:rsidR="00D9514D" w:rsidRDefault="00D9514D" w:rsidP="00E650B4">
      <w:pPr>
        <w:jc w:val="left"/>
        <w:rPr>
          <w:rtl/>
        </w:rPr>
      </w:pPr>
    </w:p>
    <w:p w14:paraId="2D2C3F3F" w14:textId="77777777" w:rsidR="00D9514D" w:rsidRDefault="00D9514D" w:rsidP="00E650B4">
      <w:pPr>
        <w:jc w:val="left"/>
        <w:rPr>
          <w:rtl/>
        </w:rPr>
      </w:pPr>
    </w:p>
    <w:p w14:paraId="621F8587" w14:textId="77777777" w:rsidR="00D9514D" w:rsidRDefault="00D9514D" w:rsidP="00E650B4">
      <w:pPr>
        <w:jc w:val="left"/>
        <w:rPr>
          <w:rtl/>
        </w:rPr>
      </w:pPr>
    </w:p>
    <w:p w14:paraId="6DDE5572" w14:textId="77777777" w:rsidR="00D9514D" w:rsidRDefault="00D9514D" w:rsidP="00E650B4">
      <w:pPr>
        <w:jc w:val="left"/>
        <w:rPr>
          <w:rtl/>
        </w:rPr>
      </w:pPr>
    </w:p>
    <w:p w14:paraId="3F879CE3" w14:textId="77777777" w:rsidR="00D9514D" w:rsidRDefault="00D9514D" w:rsidP="00E650B4">
      <w:pPr>
        <w:jc w:val="left"/>
        <w:rPr>
          <w:rtl/>
        </w:rPr>
      </w:pPr>
    </w:p>
    <w:p w14:paraId="537686FB" w14:textId="77777777" w:rsidR="00D9514D" w:rsidRDefault="00D9514D" w:rsidP="00E650B4">
      <w:pPr>
        <w:jc w:val="left"/>
        <w:rPr>
          <w:rtl/>
        </w:rPr>
      </w:pPr>
    </w:p>
    <w:p w14:paraId="7FADAA75" w14:textId="77777777" w:rsidR="00D9514D" w:rsidRDefault="00D9514D" w:rsidP="00E650B4">
      <w:pPr>
        <w:jc w:val="left"/>
        <w:rPr>
          <w:rtl/>
        </w:rPr>
      </w:pPr>
    </w:p>
    <w:p w14:paraId="3E523029" w14:textId="77777777" w:rsidR="0087186F" w:rsidRDefault="0087186F" w:rsidP="00E650B4">
      <w:pPr>
        <w:jc w:val="left"/>
        <w:rPr>
          <w:rtl/>
        </w:rPr>
      </w:pPr>
    </w:p>
    <w:p w14:paraId="220AE07E" w14:textId="77777777" w:rsidR="0087186F" w:rsidRDefault="0087186F" w:rsidP="00E650B4">
      <w:pPr>
        <w:jc w:val="left"/>
        <w:rPr>
          <w:rtl/>
        </w:rPr>
      </w:pPr>
    </w:p>
    <w:p w14:paraId="09F02EE5" w14:textId="77777777" w:rsidR="0087186F" w:rsidRDefault="0087186F" w:rsidP="00E650B4">
      <w:pPr>
        <w:jc w:val="left"/>
        <w:rPr>
          <w:rtl/>
        </w:rPr>
      </w:pPr>
    </w:p>
    <w:p w14:paraId="6A73803A" w14:textId="77777777" w:rsidR="0087186F" w:rsidRDefault="0087186F" w:rsidP="00E650B4">
      <w:pPr>
        <w:jc w:val="left"/>
        <w:rPr>
          <w:rtl/>
        </w:rPr>
      </w:pPr>
    </w:p>
    <w:p w14:paraId="0140A0B4" w14:textId="77777777" w:rsidR="0087186F" w:rsidRDefault="0087186F" w:rsidP="00E650B4">
      <w:pPr>
        <w:jc w:val="left"/>
        <w:rPr>
          <w:rtl/>
        </w:rPr>
      </w:pPr>
    </w:p>
    <w:p w14:paraId="703C1874" w14:textId="77777777" w:rsidR="0087186F" w:rsidRDefault="0087186F" w:rsidP="00E650B4">
      <w:pPr>
        <w:jc w:val="left"/>
        <w:rPr>
          <w:rtl/>
        </w:rPr>
      </w:pPr>
    </w:p>
    <w:p w14:paraId="5B7590C0" w14:textId="77777777" w:rsidR="0087186F" w:rsidRDefault="0087186F" w:rsidP="00E650B4">
      <w:pPr>
        <w:jc w:val="left"/>
        <w:rPr>
          <w:rtl/>
        </w:rPr>
      </w:pPr>
    </w:p>
    <w:p w14:paraId="31CDA1C7" w14:textId="77777777" w:rsidR="0087186F" w:rsidRDefault="0087186F" w:rsidP="00E650B4">
      <w:pPr>
        <w:jc w:val="left"/>
        <w:rPr>
          <w:rtl/>
        </w:rPr>
      </w:pPr>
    </w:p>
    <w:p w14:paraId="57AFF76E" w14:textId="77777777" w:rsidR="0087186F" w:rsidRDefault="0087186F" w:rsidP="00E650B4">
      <w:pPr>
        <w:jc w:val="left"/>
        <w:rPr>
          <w:rtl/>
        </w:rPr>
      </w:pPr>
    </w:p>
    <w:p w14:paraId="5ACA3C15" w14:textId="7FDFCD23" w:rsidR="0087186F" w:rsidRPr="0087186F" w:rsidRDefault="0087186F" w:rsidP="00E650B4">
      <w:pPr>
        <w:jc w:val="left"/>
        <w:rPr>
          <w:b/>
          <w:bCs/>
          <w:rtl/>
        </w:rPr>
      </w:pPr>
      <w:r>
        <w:rPr>
          <w:noProof/>
        </w:rPr>
        <w:drawing>
          <wp:anchor distT="0" distB="0" distL="114300" distR="114300" simplePos="0" relativeHeight="251689984" behindDoc="1" locked="0" layoutInCell="1" allowOverlap="1" wp14:anchorId="279FD7AE" wp14:editId="24799572">
            <wp:simplePos x="0" y="0"/>
            <wp:positionH relativeFrom="column">
              <wp:posOffset>-566353</wp:posOffset>
            </wp:positionH>
            <wp:positionV relativeFrom="paragraph">
              <wp:posOffset>410935</wp:posOffset>
            </wp:positionV>
            <wp:extent cx="6808490" cy="7097486"/>
            <wp:effectExtent l="0" t="0" r="0" b="8255"/>
            <wp:wrapNone/>
            <wp:docPr id="951896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189678" name=""/>
                    <pic:cNvPicPr/>
                  </pic:nvPicPr>
                  <pic:blipFill rotWithShape="1">
                    <a:blip r:embed="rId19"/>
                    <a:srcRect t="14148" b="7308"/>
                    <a:stretch/>
                  </pic:blipFill>
                  <pic:spPr bwMode="auto">
                    <a:xfrm>
                      <a:off x="0" y="0"/>
                      <a:ext cx="6808490" cy="70974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500490" w14:textId="77777777" w:rsidR="0087186F" w:rsidRDefault="0087186F" w:rsidP="00E650B4">
      <w:pPr>
        <w:jc w:val="left"/>
        <w:rPr>
          <w:rtl/>
        </w:rPr>
      </w:pPr>
    </w:p>
    <w:p w14:paraId="7EBE2331" w14:textId="718B1634" w:rsidR="0087186F" w:rsidRDefault="0087186F" w:rsidP="00E650B4">
      <w:pPr>
        <w:jc w:val="left"/>
        <w:rPr>
          <w:rtl/>
        </w:rPr>
      </w:pPr>
    </w:p>
    <w:p w14:paraId="7C7DB9FD" w14:textId="77777777" w:rsidR="0087186F" w:rsidRDefault="0087186F" w:rsidP="00E650B4">
      <w:pPr>
        <w:jc w:val="left"/>
        <w:rPr>
          <w:rtl/>
        </w:rPr>
      </w:pPr>
    </w:p>
    <w:p w14:paraId="7379AF86" w14:textId="77777777" w:rsidR="0087186F" w:rsidRDefault="0087186F" w:rsidP="00E650B4">
      <w:pPr>
        <w:jc w:val="left"/>
        <w:rPr>
          <w:rtl/>
        </w:rPr>
      </w:pPr>
    </w:p>
    <w:p w14:paraId="6E3F1992" w14:textId="77777777" w:rsidR="0087186F" w:rsidRDefault="0087186F" w:rsidP="00E650B4">
      <w:pPr>
        <w:jc w:val="left"/>
        <w:rPr>
          <w:rtl/>
        </w:rPr>
      </w:pPr>
    </w:p>
    <w:p w14:paraId="6F10A6E3" w14:textId="77777777" w:rsidR="0087186F" w:rsidRDefault="0087186F" w:rsidP="00E650B4">
      <w:pPr>
        <w:jc w:val="left"/>
        <w:rPr>
          <w:rtl/>
        </w:rPr>
      </w:pPr>
    </w:p>
    <w:p w14:paraId="4D22EB13" w14:textId="77777777" w:rsidR="0087186F" w:rsidRDefault="0087186F" w:rsidP="00E650B4">
      <w:pPr>
        <w:jc w:val="left"/>
        <w:rPr>
          <w:rtl/>
        </w:rPr>
      </w:pPr>
    </w:p>
    <w:p w14:paraId="70BF7CDE" w14:textId="77777777" w:rsidR="0087186F" w:rsidRDefault="0087186F" w:rsidP="00E650B4">
      <w:pPr>
        <w:jc w:val="left"/>
        <w:rPr>
          <w:rtl/>
        </w:rPr>
      </w:pPr>
    </w:p>
    <w:p w14:paraId="3DDC7C47" w14:textId="77777777" w:rsidR="0087186F" w:rsidRDefault="0087186F" w:rsidP="00E650B4">
      <w:pPr>
        <w:jc w:val="left"/>
        <w:rPr>
          <w:rtl/>
        </w:rPr>
      </w:pPr>
    </w:p>
    <w:p w14:paraId="47D3445E" w14:textId="77777777" w:rsidR="00D9514D" w:rsidRDefault="00D9514D" w:rsidP="0087186F">
      <w:pPr>
        <w:ind w:firstLine="0"/>
        <w:jc w:val="left"/>
      </w:pPr>
    </w:p>
    <w:p w14:paraId="7D317DA1" w14:textId="77777777" w:rsidR="0087186F" w:rsidRDefault="0087186F" w:rsidP="0087186F">
      <w:pPr>
        <w:ind w:firstLine="0"/>
        <w:jc w:val="left"/>
      </w:pPr>
    </w:p>
    <w:p w14:paraId="138DB15B" w14:textId="77777777" w:rsidR="0087186F" w:rsidRDefault="0087186F" w:rsidP="0087186F">
      <w:pPr>
        <w:ind w:firstLine="0"/>
        <w:jc w:val="left"/>
      </w:pPr>
    </w:p>
    <w:p w14:paraId="64B66A29" w14:textId="77777777" w:rsidR="0087186F" w:rsidRDefault="0087186F" w:rsidP="0087186F">
      <w:pPr>
        <w:ind w:firstLine="0"/>
        <w:jc w:val="left"/>
      </w:pPr>
    </w:p>
    <w:p w14:paraId="1958314C" w14:textId="77777777" w:rsidR="0087186F" w:rsidRDefault="0087186F" w:rsidP="0087186F">
      <w:pPr>
        <w:ind w:firstLine="0"/>
        <w:jc w:val="left"/>
      </w:pPr>
    </w:p>
    <w:p w14:paraId="1A4C5325" w14:textId="77777777" w:rsidR="0087186F" w:rsidRDefault="0087186F" w:rsidP="0087186F">
      <w:pPr>
        <w:ind w:firstLine="0"/>
        <w:jc w:val="left"/>
        <w:rPr>
          <w:rtl/>
        </w:rPr>
      </w:pPr>
    </w:p>
    <w:p w14:paraId="0DE30E94" w14:textId="77777777" w:rsidR="00D9514D" w:rsidRDefault="00D9514D" w:rsidP="00E650B4">
      <w:pPr>
        <w:jc w:val="left"/>
        <w:rPr>
          <w:rtl/>
        </w:rPr>
      </w:pPr>
    </w:p>
    <w:p w14:paraId="1CCCCDD4" w14:textId="77777777" w:rsidR="00D9514D" w:rsidRDefault="00D9514D" w:rsidP="00E650B4">
      <w:pPr>
        <w:jc w:val="left"/>
        <w:rPr>
          <w:rtl/>
        </w:rPr>
      </w:pPr>
    </w:p>
    <w:p w14:paraId="5BC3AC53" w14:textId="77777777" w:rsidR="00D9514D" w:rsidRDefault="00D9514D" w:rsidP="00E650B4">
      <w:pPr>
        <w:jc w:val="left"/>
        <w:rPr>
          <w:rtl/>
        </w:rPr>
      </w:pPr>
    </w:p>
    <w:p w14:paraId="0EDB84A6" w14:textId="77777777" w:rsidR="00D9514D" w:rsidRDefault="00D9514D" w:rsidP="00E650B4">
      <w:pPr>
        <w:jc w:val="left"/>
        <w:rPr>
          <w:rtl/>
        </w:rPr>
      </w:pPr>
    </w:p>
    <w:p w14:paraId="4CB5C3E5" w14:textId="77777777" w:rsidR="00D9514D" w:rsidRDefault="00D9514D" w:rsidP="0087186F">
      <w:pPr>
        <w:ind w:firstLine="0"/>
        <w:jc w:val="left"/>
        <w:rPr>
          <w:rtl/>
        </w:rPr>
      </w:pPr>
    </w:p>
    <w:p w14:paraId="248F3630" w14:textId="77777777" w:rsidR="0087186F" w:rsidRDefault="0087186F" w:rsidP="0087186F">
      <w:pPr>
        <w:ind w:firstLine="0"/>
        <w:jc w:val="left"/>
        <w:rPr>
          <w:rtl/>
        </w:rPr>
      </w:pPr>
    </w:p>
    <w:p w14:paraId="21C9607F" w14:textId="68A77020" w:rsidR="00D9514D" w:rsidRDefault="0087186F" w:rsidP="00912850">
      <w:pPr>
        <w:pStyle w:val="Heading2"/>
        <w:jc w:val="left"/>
        <w:rPr>
          <w:rFonts w:ascii="Segoe UI" w:eastAsia="Times New Roman" w:hAnsi="Segoe UI" w:cs="Segoe UI"/>
          <w:bCs w:val="0"/>
          <w:color w:val="auto"/>
          <w:sz w:val="24"/>
          <w:szCs w:val="24"/>
          <w:rtl/>
          <w:lang w:bidi="ar-SA"/>
        </w:rPr>
      </w:pPr>
      <w:bookmarkStart w:id="7" w:name="_Toc138374206"/>
      <w:r>
        <w:rPr>
          <w:noProof/>
        </w:rPr>
        <w:lastRenderedPageBreak/>
        <w:drawing>
          <wp:anchor distT="0" distB="0" distL="114300" distR="114300" simplePos="0" relativeHeight="251692032" behindDoc="1" locked="0" layoutInCell="1" allowOverlap="1" wp14:anchorId="79525B06" wp14:editId="7AFFADD6">
            <wp:simplePos x="0" y="0"/>
            <wp:positionH relativeFrom="column">
              <wp:posOffset>-642257</wp:posOffset>
            </wp:positionH>
            <wp:positionV relativeFrom="paragraph">
              <wp:posOffset>302350</wp:posOffset>
            </wp:positionV>
            <wp:extent cx="6856802" cy="5900057"/>
            <wp:effectExtent l="0" t="0" r="1270" b="5715"/>
            <wp:wrapNone/>
            <wp:docPr id="17252321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5232148" name=""/>
                    <pic:cNvPicPr/>
                  </pic:nvPicPr>
                  <pic:blipFill rotWithShape="1">
                    <a:blip r:embed="rId20"/>
                    <a:srcRect t="16026" b="12748"/>
                    <a:stretch/>
                  </pic:blipFill>
                  <pic:spPr bwMode="auto">
                    <a:xfrm>
                      <a:off x="0" y="0"/>
                      <a:ext cx="6862665" cy="59051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7DD7">
        <w:rPr>
          <w:rFonts w:hint="cs"/>
          <w:rtl/>
        </w:rPr>
        <w:t>ب</w:t>
      </w:r>
      <w:bookmarkEnd w:id="7"/>
    </w:p>
    <w:p w14:paraId="3DC0E3DD" w14:textId="4949563D" w:rsidR="0087186F" w:rsidRDefault="0087186F" w:rsidP="00912850">
      <w:pPr>
        <w:rPr>
          <w:noProof/>
          <w:rtl/>
        </w:rPr>
      </w:pPr>
    </w:p>
    <w:p w14:paraId="59336C13" w14:textId="5CCE782B" w:rsidR="00912850" w:rsidRPr="00912850" w:rsidRDefault="00912850" w:rsidP="00912850">
      <w:pPr>
        <w:rPr>
          <w:rtl/>
          <w:lang w:bidi="ar-SA"/>
        </w:rPr>
      </w:pPr>
    </w:p>
    <w:p w14:paraId="001034B3" w14:textId="5AC6EF8A" w:rsidR="00D9514D" w:rsidRDefault="00D9514D" w:rsidP="00E650B4">
      <w:pPr>
        <w:jc w:val="left"/>
        <w:rPr>
          <w:rtl/>
        </w:rPr>
      </w:pPr>
    </w:p>
    <w:p w14:paraId="269EFB7A" w14:textId="5053FCFB" w:rsidR="00D9514D" w:rsidRDefault="00D9514D" w:rsidP="00E650B4">
      <w:pPr>
        <w:jc w:val="left"/>
        <w:rPr>
          <w:rtl/>
        </w:rPr>
      </w:pPr>
    </w:p>
    <w:p w14:paraId="06D09E8F" w14:textId="77777777" w:rsidR="0087186F" w:rsidRDefault="0087186F" w:rsidP="00E650B4">
      <w:pPr>
        <w:jc w:val="left"/>
        <w:rPr>
          <w:noProof/>
          <w:rtl/>
        </w:rPr>
      </w:pPr>
    </w:p>
    <w:p w14:paraId="08A89D04" w14:textId="1CBBB8A6" w:rsidR="00D9514D" w:rsidRDefault="00D9514D" w:rsidP="00E650B4">
      <w:pPr>
        <w:jc w:val="left"/>
        <w:rPr>
          <w:rtl/>
        </w:rPr>
      </w:pPr>
    </w:p>
    <w:p w14:paraId="52182E76" w14:textId="77777777" w:rsidR="00D9514D" w:rsidRDefault="00D9514D" w:rsidP="00E650B4">
      <w:pPr>
        <w:jc w:val="left"/>
        <w:rPr>
          <w:rtl/>
        </w:rPr>
      </w:pPr>
    </w:p>
    <w:p w14:paraId="2094DE15" w14:textId="77777777" w:rsidR="00D9514D" w:rsidRDefault="00D9514D" w:rsidP="00E650B4">
      <w:pPr>
        <w:jc w:val="left"/>
        <w:rPr>
          <w:rtl/>
        </w:rPr>
      </w:pPr>
    </w:p>
    <w:p w14:paraId="686F44E0" w14:textId="77777777" w:rsidR="00D9514D" w:rsidRDefault="00D9514D" w:rsidP="00E650B4">
      <w:pPr>
        <w:jc w:val="left"/>
        <w:rPr>
          <w:rtl/>
        </w:rPr>
      </w:pPr>
    </w:p>
    <w:p w14:paraId="4313283C" w14:textId="77777777" w:rsidR="00D9514D" w:rsidRDefault="00D9514D" w:rsidP="00E650B4">
      <w:pPr>
        <w:jc w:val="left"/>
        <w:rPr>
          <w:rtl/>
        </w:rPr>
      </w:pPr>
    </w:p>
    <w:p w14:paraId="5526922E" w14:textId="77777777" w:rsidR="00D9514D" w:rsidRDefault="00D9514D" w:rsidP="00E650B4">
      <w:pPr>
        <w:jc w:val="left"/>
        <w:rPr>
          <w:rtl/>
        </w:rPr>
      </w:pPr>
    </w:p>
    <w:p w14:paraId="2596F83D" w14:textId="77777777" w:rsidR="00D9514D" w:rsidRDefault="00D9514D" w:rsidP="00E650B4">
      <w:pPr>
        <w:jc w:val="left"/>
        <w:rPr>
          <w:rtl/>
        </w:rPr>
      </w:pPr>
    </w:p>
    <w:p w14:paraId="31C444B2" w14:textId="77777777" w:rsidR="00D9514D" w:rsidRDefault="00D9514D" w:rsidP="00E650B4">
      <w:pPr>
        <w:jc w:val="left"/>
        <w:rPr>
          <w:rtl/>
        </w:rPr>
      </w:pPr>
    </w:p>
    <w:p w14:paraId="0BDB3678" w14:textId="77777777" w:rsidR="00D9514D" w:rsidRDefault="00D9514D" w:rsidP="00E650B4">
      <w:pPr>
        <w:jc w:val="left"/>
        <w:rPr>
          <w:rtl/>
        </w:rPr>
      </w:pPr>
    </w:p>
    <w:p w14:paraId="74B72B5C" w14:textId="77777777" w:rsidR="00D9514D" w:rsidRDefault="00D9514D" w:rsidP="00E650B4">
      <w:pPr>
        <w:jc w:val="left"/>
        <w:rPr>
          <w:rtl/>
        </w:rPr>
      </w:pPr>
    </w:p>
    <w:p w14:paraId="62370902" w14:textId="77777777" w:rsidR="00D9514D" w:rsidRDefault="00D9514D" w:rsidP="00E650B4">
      <w:pPr>
        <w:jc w:val="left"/>
        <w:rPr>
          <w:rtl/>
        </w:rPr>
      </w:pPr>
    </w:p>
    <w:p w14:paraId="594001A6" w14:textId="77777777" w:rsidR="00D9514D" w:rsidRDefault="00D9514D" w:rsidP="00E650B4">
      <w:pPr>
        <w:jc w:val="left"/>
        <w:rPr>
          <w:rtl/>
        </w:rPr>
      </w:pPr>
    </w:p>
    <w:p w14:paraId="23FEFC83" w14:textId="77777777" w:rsidR="00D9514D" w:rsidRDefault="00D9514D" w:rsidP="00E650B4">
      <w:pPr>
        <w:jc w:val="left"/>
        <w:rPr>
          <w:rtl/>
        </w:rPr>
      </w:pPr>
    </w:p>
    <w:p w14:paraId="4D5AF06E" w14:textId="77777777" w:rsidR="00D9514D" w:rsidRDefault="00D9514D" w:rsidP="00E650B4">
      <w:pPr>
        <w:jc w:val="left"/>
        <w:rPr>
          <w:rtl/>
        </w:rPr>
      </w:pPr>
    </w:p>
    <w:p w14:paraId="3D9DAB71" w14:textId="77777777" w:rsidR="00D9514D" w:rsidRDefault="00D9514D" w:rsidP="00E650B4">
      <w:pPr>
        <w:jc w:val="left"/>
        <w:rPr>
          <w:rtl/>
        </w:rPr>
      </w:pPr>
    </w:p>
    <w:p w14:paraId="3AFD870E" w14:textId="77777777" w:rsidR="00D9514D" w:rsidRDefault="00D9514D" w:rsidP="00E650B4">
      <w:pPr>
        <w:jc w:val="left"/>
        <w:rPr>
          <w:rtl/>
        </w:rPr>
      </w:pPr>
    </w:p>
    <w:p w14:paraId="6A938BCB" w14:textId="77777777" w:rsidR="00D9514D" w:rsidRDefault="00D9514D" w:rsidP="0087186F">
      <w:pPr>
        <w:ind w:firstLine="0"/>
        <w:jc w:val="left"/>
        <w:rPr>
          <w:rtl/>
        </w:rPr>
      </w:pPr>
    </w:p>
    <w:p w14:paraId="3C7B5C03" w14:textId="5E0AB0C4" w:rsidR="00D9514D" w:rsidRDefault="0087186F" w:rsidP="009B52EA">
      <w:pPr>
        <w:pStyle w:val="Heading1"/>
        <w:rPr>
          <w:rtl/>
        </w:rPr>
      </w:pPr>
      <w:bookmarkStart w:id="8" w:name="_Toc138374207"/>
      <w:r>
        <w:lastRenderedPageBreak/>
        <w:t>4</w:t>
      </w:r>
      <w:bookmarkEnd w:id="8"/>
    </w:p>
    <w:p w14:paraId="187F5D64" w14:textId="4C4C9154" w:rsidR="00D9514D" w:rsidRDefault="009B52EA" w:rsidP="00E650B4">
      <w:pPr>
        <w:jc w:val="left"/>
        <w:rPr>
          <w:rtl/>
        </w:rPr>
      </w:pPr>
      <w:r w:rsidRPr="009B52EA">
        <w:rPr>
          <w:noProof/>
          <w:rtl/>
        </w:rPr>
        <w:drawing>
          <wp:anchor distT="0" distB="0" distL="114300" distR="114300" simplePos="0" relativeHeight="251669504" behindDoc="1" locked="0" layoutInCell="1" allowOverlap="1" wp14:anchorId="5F645A36" wp14:editId="0CCDC007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3319145"/>
            <wp:effectExtent l="0" t="0" r="0" b="0"/>
            <wp:wrapNone/>
            <wp:docPr id="196743300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3319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55D791" w14:textId="51CE8BAE" w:rsidR="00D9514D" w:rsidRDefault="00B32440" w:rsidP="00E650B4">
      <w:pPr>
        <w:jc w:val="left"/>
        <w:rPr>
          <w:rtl/>
        </w:rPr>
      </w:pPr>
      <w:r>
        <w:rPr>
          <w:noProof/>
          <w:rtl/>
          <w:lang w:val="fa-I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DF5A4AC" wp14:editId="7BD17005">
                <wp:simplePos x="0" y="0"/>
                <wp:positionH relativeFrom="column">
                  <wp:posOffset>2715491</wp:posOffset>
                </wp:positionH>
                <wp:positionV relativeFrom="paragraph">
                  <wp:posOffset>326390</wp:posOffset>
                </wp:positionV>
                <wp:extent cx="3165764" cy="2667000"/>
                <wp:effectExtent l="0" t="0" r="15875" b="19050"/>
                <wp:wrapNone/>
                <wp:docPr id="157081843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65764" cy="2667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5130D42" id="Rectangle 3" o:spid="_x0000_s1026" style="position:absolute;margin-left:213.8pt;margin-top:25.7pt;width:249.25pt;height:210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" filled="f" strokecolor="#c0504d [3205]" strokeweight="2pt"/>
            </w:pict>
          </mc:Fallback>
        </mc:AlternateContent>
      </w:r>
    </w:p>
    <w:p w14:paraId="1C4D9230" w14:textId="77777777" w:rsidR="00D9514D" w:rsidRDefault="00D9514D" w:rsidP="00E650B4">
      <w:pPr>
        <w:jc w:val="left"/>
        <w:rPr>
          <w:rtl/>
        </w:rPr>
      </w:pPr>
    </w:p>
    <w:p w14:paraId="54715075" w14:textId="77777777" w:rsidR="00D9514D" w:rsidRDefault="00D9514D" w:rsidP="00E650B4">
      <w:pPr>
        <w:jc w:val="left"/>
        <w:rPr>
          <w:rtl/>
        </w:rPr>
      </w:pPr>
    </w:p>
    <w:p w14:paraId="200D253C" w14:textId="77777777" w:rsidR="00D9514D" w:rsidRDefault="00D9514D" w:rsidP="00E650B4">
      <w:pPr>
        <w:jc w:val="left"/>
        <w:rPr>
          <w:rtl/>
        </w:rPr>
      </w:pPr>
    </w:p>
    <w:p w14:paraId="245D438B" w14:textId="77777777" w:rsidR="00D9514D" w:rsidRDefault="00D9514D" w:rsidP="00E650B4">
      <w:pPr>
        <w:jc w:val="left"/>
        <w:rPr>
          <w:rtl/>
        </w:rPr>
      </w:pPr>
    </w:p>
    <w:p w14:paraId="573A0FAF" w14:textId="77777777" w:rsidR="00D9514D" w:rsidRDefault="00D9514D" w:rsidP="00E650B4">
      <w:pPr>
        <w:jc w:val="left"/>
        <w:rPr>
          <w:rtl/>
        </w:rPr>
      </w:pPr>
    </w:p>
    <w:p w14:paraId="53BA54C9" w14:textId="77777777" w:rsidR="00D9514D" w:rsidRDefault="00D9514D" w:rsidP="00E650B4">
      <w:pPr>
        <w:jc w:val="left"/>
        <w:rPr>
          <w:rtl/>
        </w:rPr>
      </w:pPr>
    </w:p>
    <w:p w14:paraId="558AA2D7" w14:textId="77777777" w:rsidR="00D9514D" w:rsidRDefault="00D9514D" w:rsidP="00E650B4">
      <w:pPr>
        <w:jc w:val="left"/>
        <w:rPr>
          <w:rtl/>
        </w:rPr>
      </w:pPr>
    </w:p>
    <w:p w14:paraId="0EE7F94D" w14:textId="03121A92" w:rsidR="00D9514D" w:rsidRDefault="009B52EA" w:rsidP="00E650B4">
      <w:pPr>
        <w:jc w:val="left"/>
        <w:rPr>
          <w:rtl/>
        </w:rPr>
      </w:pPr>
      <w:r w:rsidRPr="00852BE2">
        <w:rPr>
          <w:rFonts w:hint="cs"/>
          <w:highlight w:val="yellow"/>
          <w:rtl/>
        </w:rPr>
        <w:t>گزینه الف بهتر است</w:t>
      </w:r>
      <w:r>
        <w:rPr>
          <w:rFonts w:hint="cs"/>
          <w:rtl/>
        </w:rPr>
        <w:t xml:space="preserve"> چون در ب کلی ناحیه </w:t>
      </w:r>
      <w:r w:rsidR="00C275EB">
        <w:rPr>
          <w:rFonts w:hint="cs"/>
          <w:rtl/>
        </w:rPr>
        <w:t xml:space="preserve">در بر </w:t>
      </w:r>
      <w:r>
        <w:rPr>
          <w:rFonts w:hint="cs"/>
          <w:rtl/>
        </w:rPr>
        <w:t>دارد که در آن داده نیست و هایپر پارامتر آن درست ست نشده</w:t>
      </w:r>
      <w:r w:rsidR="00852BE2">
        <w:rPr>
          <w:rFonts w:hint="cs"/>
          <w:rtl/>
        </w:rPr>
        <w:t xml:space="preserve"> منظور این است که در ب کلی ناحیه هست که احتمال میره در آن داده ای باشد اما نیست در حالی که در الف این جور نواحی خیلی خیلی کمتر است.</w:t>
      </w:r>
    </w:p>
    <w:p w14:paraId="7EE7D291" w14:textId="77777777" w:rsidR="009B52EA" w:rsidRDefault="009B52EA" w:rsidP="00E650B4">
      <w:pPr>
        <w:jc w:val="left"/>
        <w:rPr>
          <w:rtl/>
        </w:rPr>
      </w:pPr>
    </w:p>
    <w:p w14:paraId="1370C05A" w14:textId="77777777" w:rsidR="009B52EA" w:rsidRDefault="009B52EA" w:rsidP="00E650B4">
      <w:pPr>
        <w:jc w:val="left"/>
        <w:rPr>
          <w:rtl/>
        </w:rPr>
      </w:pPr>
    </w:p>
    <w:p w14:paraId="4BCC021C" w14:textId="77777777" w:rsidR="00D9514D" w:rsidRDefault="00D9514D" w:rsidP="00E650B4">
      <w:pPr>
        <w:jc w:val="left"/>
        <w:rPr>
          <w:rtl/>
        </w:rPr>
      </w:pPr>
    </w:p>
    <w:p w14:paraId="1835212D" w14:textId="77777777" w:rsidR="00D9514D" w:rsidRDefault="00D9514D" w:rsidP="00E650B4">
      <w:pPr>
        <w:jc w:val="left"/>
        <w:rPr>
          <w:rtl/>
        </w:rPr>
      </w:pPr>
    </w:p>
    <w:p w14:paraId="3049CCFA" w14:textId="77777777" w:rsidR="00D9514D" w:rsidRDefault="00D9514D" w:rsidP="00E650B4">
      <w:pPr>
        <w:jc w:val="left"/>
        <w:rPr>
          <w:rtl/>
        </w:rPr>
      </w:pPr>
    </w:p>
    <w:p w14:paraId="0D78A578" w14:textId="77777777" w:rsidR="00D9514D" w:rsidRDefault="00D9514D" w:rsidP="00E650B4">
      <w:pPr>
        <w:jc w:val="left"/>
        <w:rPr>
          <w:rtl/>
        </w:rPr>
      </w:pPr>
    </w:p>
    <w:p w14:paraId="41A8BC02" w14:textId="77777777" w:rsidR="00D9514D" w:rsidRDefault="00D9514D" w:rsidP="00E650B4">
      <w:pPr>
        <w:jc w:val="left"/>
        <w:rPr>
          <w:rtl/>
        </w:rPr>
      </w:pPr>
    </w:p>
    <w:p w14:paraId="456AC6A5" w14:textId="77777777" w:rsidR="00D9514D" w:rsidRDefault="00D9514D" w:rsidP="00E650B4">
      <w:pPr>
        <w:jc w:val="left"/>
        <w:rPr>
          <w:rtl/>
        </w:rPr>
      </w:pPr>
    </w:p>
    <w:p w14:paraId="17E9525A" w14:textId="77777777" w:rsidR="00D9514D" w:rsidRDefault="00D9514D" w:rsidP="00E650B4">
      <w:pPr>
        <w:jc w:val="left"/>
        <w:rPr>
          <w:rtl/>
        </w:rPr>
      </w:pPr>
    </w:p>
    <w:p w14:paraId="0C63DC4E" w14:textId="77777777" w:rsidR="00D9514D" w:rsidRDefault="00D9514D" w:rsidP="00E650B4">
      <w:pPr>
        <w:jc w:val="left"/>
        <w:rPr>
          <w:rtl/>
        </w:rPr>
      </w:pPr>
    </w:p>
    <w:p w14:paraId="2C95CD51" w14:textId="6D7B7697" w:rsidR="00D9514D" w:rsidRDefault="00852BE2" w:rsidP="00E650B4">
      <w:pPr>
        <w:jc w:val="left"/>
        <w:rPr>
          <w:rtl/>
        </w:rPr>
      </w:pPr>
      <w:r w:rsidRPr="009B52EA">
        <w:rPr>
          <w:noProof/>
          <w:rtl/>
        </w:rPr>
        <w:lastRenderedPageBreak/>
        <w:drawing>
          <wp:anchor distT="0" distB="0" distL="114300" distR="114300" simplePos="0" relativeHeight="251671552" behindDoc="1" locked="0" layoutInCell="1" allowOverlap="1" wp14:anchorId="62526944" wp14:editId="26407E06">
            <wp:simplePos x="0" y="0"/>
            <wp:positionH relativeFrom="column">
              <wp:posOffset>1035512</wp:posOffset>
            </wp:positionH>
            <wp:positionV relativeFrom="paragraph">
              <wp:posOffset>-954867</wp:posOffset>
            </wp:positionV>
            <wp:extent cx="3351667" cy="3027218"/>
            <wp:effectExtent l="0" t="0" r="1270" b="1905"/>
            <wp:wrapNone/>
            <wp:docPr id="54266736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1667" cy="30272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98E169" w14:textId="66D3FC1B" w:rsidR="00D9514D" w:rsidRDefault="009B52EA" w:rsidP="009B52EA">
      <w:pPr>
        <w:pStyle w:val="Heading2"/>
        <w:rPr>
          <w:rtl/>
        </w:rPr>
      </w:pPr>
      <w:bookmarkStart w:id="9" w:name="_Toc138374208"/>
      <w:r>
        <w:rPr>
          <w:rFonts w:hint="cs"/>
          <w:rtl/>
        </w:rPr>
        <w:t>ب</w:t>
      </w:r>
      <w:bookmarkEnd w:id="9"/>
    </w:p>
    <w:p w14:paraId="03F8294F" w14:textId="23A26DC8" w:rsidR="00D9514D" w:rsidRDefault="00D9514D" w:rsidP="00E650B4">
      <w:pPr>
        <w:jc w:val="left"/>
        <w:rPr>
          <w:rtl/>
        </w:rPr>
      </w:pPr>
    </w:p>
    <w:p w14:paraId="04B34AB6" w14:textId="77777777" w:rsidR="00D9514D" w:rsidRDefault="00D9514D" w:rsidP="00E650B4">
      <w:pPr>
        <w:jc w:val="left"/>
        <w:rPr>
          <w:rtl/>
        </w:rPr>
      </w:pPr>
    </w:p>
    <w:p w14:paraId="2AD5759A" w14:textId="754796A0" w:rsidR="00D9514D" w:rsidRDefault="00AF6357" w:rsidP="00E650B4">
      <w:pPr>
        <w:jc w:val="left"/>
        <w:rPr>
          <w:rtl/>
        </w:rPr>
      </w:pPr>
      <w:r w:rsidRPr="009B52EA">
        <w:rPr>
          <w:noProof/>
          <w:rtl/>
        </w:rPr>
        <w:drawing>
          <wp:anchor distT="0" distB="0" distL="114300" distR="114300" simplePos="0" relativeHeight="251673600" behindDoc="1" locked="0" layoutInCell="1" allowOverlap="1" wp14:anchorId="4B70BA5A" wp14:editId="4D5E6501">
            <wp:simplePos x="0" y="0"/>
            <wp:positionH relativeFrom="column">
              <wp:posOffset>-670560</wp:posOffset>
            </wp:positionH>
            <wp:positionV relativeFrom="paragraph">
              <wp:posOffset>384059</wp:posOffset>
            </wp:positionV>
            <wp:extent cx="7030453" cy="822960"/>
            <wp:effectExtent l="0" t="0" r="0" b="0"/>
            <wp:wrapNone/>
            <wp:docPr id="183713722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30453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C81013" w14:textId="79106179" w:rsidR="00D9514D" w:rsidRDefault="00D9514D" w:rsidP="00E650B4">
      <w:pPr>
        <w:jc w:val="left"/>
        <w:rPr>
          <w:rtl/>
        </w:rPr>
      </w:pPr>
    </w:p>
    <w:p w14:paraId="33442CA4" w14:textId="7ECC0E25" w:rsidR="00D9514D" w:rsidRDefault="00D9514D" w:rsidP="00E650B4">
      <w:pPr>
        <w:jc w:val="left"/>
        <w:rPr>
          <w:rtl/>
        </w:rPr>
      </w:pPr>
    </w:p>
    <w:p w14:paraId="6EF17F06" w14:textId="77085A90" w:rsidR="00D9514D" w:rsidRDefault="00AF6357" w:rsidP="00E650B4">
      <w:pPr>
        <w:jc w:val="left"/>
        <w:rPr>
          <w:rtl/>
        </w:rPr>
      </w:pPr>
      <w:r>
        <w:rPr>
          <w:noProof/>
          <w:rtl/>
          <w:lang w:val="fa-I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1C48218" wp14:editId="4A3904D4">
                <wp:simplePos x="0" y="0"/>
                <wp:positionH relativeFrom="column">
                  <wp:posOffset>3387263</wp:posOffset>
                </wp:positionH>
                <wp:positionV relativeFrom="paragraph">
                  <wp:posOffset>158115</wp:posOffset>
                </wp:positionV>
                <wp:extent cx="3022773" cy="3144982"/>
                <wp:effectExtent l="0" t="0" r="25400" b="17780"/>
                <wp:wrapNone/>
                <wp:docPr id="696005691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22773" cy="314498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CD08AD" id="Rectangle 3" o:spid="_x0000_s1026" style="position:absolute;margin-left:266.7pt;margin-top:12.45pt;width:238pt;height:247.6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" filled="f" strokecolor="#c0504d [3205]" strokeweight="2pt"/>
            </w:pict>
          </mc:Fallback>
        </mc:AlternateContent>
      </w:r>
      <w:r w:rsidRPr="009B52EA">
        <w:rPr>
          <w:noProof/>
          <w:rtl/>
        </w:rPr>
        <w:drawing>
          <wp:anchor distT="0" distB="0" distL="114300" distR="114300" simplePos="0" relativeHeight="251675648" behindDoc="1" locked="0" layoutInCell="1" allowOverlap="1" wp14:anchorId="62A18862" wp14:editId="3D930996">
            <wp:simplePos x="0" y="0"/>
            <wp:positionH relativeFrom="column">
              <wp:posOffset>-418633</wp:posOffset>
            </wp:positionH>
            <wp:positionV relativeFrom="paragraph">
              <wp:posOffset>160367</wp:posOffset>
            </wp:positionV>
            <wp:extent cx="6777355" cy="3218954"/>
            <wp:effectExtent l="0" t="0" r="4445" b="635"/>
            <wp:wrapNone/>
            <wp:docPr id="98091901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77355" cy="3218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222394" w14:textId="0A986B75" w:rsidR="00D9514D" w:rsidRDefault="00D9514D" w:rsidP="00E650B4">
      <w:pPr>
        <w:jc w:val="left"/>
        <w:rPr>
          <w:rtl/>
        </w:rPr>
      </w:pPr>
    </w:p>
    <w:p w14:paraId="565E9694" w14:textId="1B4667C9" w:rsidR="00D9514D" w:rsidRDefault="00D9514D" w:rsidP="00E650B4">
      <w:pPr>
        <w:jc w:val="left"/>
        <w:rPr>
          <w:rtl/>
        </w:rPr>
      </w:pPr>
    </w:p>
    <w:p w14:paraId="3B25633F" w14:textId="5D22BEFC" w:rsidR="00D9514D" w:rsidRDefault="00D9514D" w:rsidP="00E650B4">
      <w:pPr>
        <w:jc w:val="left"/>
        <w:rPr>
          <w:rtl/>
        </w:rPr>
      </w:pPr>
    </w:p>
    <w:p w14:paraId="267347FB" w14:textId="2F152D94" w:rsidR="00D9514D" w:rsidRDefault="00D9514D" w:rsidP="00E650B4">
      <w:pPr>
        <w:jc w:val="left"/>
        <w:rPr>
          <w:rtl/>
        </w:rPr>
      </w:pPr>
    </w:p>
    <w:p w14:paraId="3B547BE2" w14:textId="77777777" w:rsidR="00D9514D" w:rsidRDefault="00D9514D" w:rsidP="00E650B4">
      <w:pPr>
        <w:jc w:val="left"/>
        <w:rPr>
          <w:rtl/>
        </w:rPr>
      </w:pPr>
    </w:p>
    <w:p w14:paraId="22E463D2" w14:textId="77777777" w:rsidR="00D9514D" w:rsidRDefault="00D9514D" w:rsidP="00E650B4">
      <w:pPr>
        <w:jc w:val="left"/>
        <w:rPr>
          <w:rtl/>
        </w:rPr>
      </w:pPr>
    </w:p>
    <w:p w14:paraId="6AAF8BF7" w14:textId="77777777" w:rsidR="00D9514D" w:rsidRDefault="00D9514D" w:rsidP="00E650B4">
      <w:pPr>
        <w:jc w:val="left"/>
        <w:rPr>
          <w:rtl/>
        </w:rPr>
      </w:pPr>
    </w:p>
    <w:p w14:paraId="40F6874B" w14:textId="77777777" w:rsidR="00B32440" w:rsidRDefault="00B32440" w:rsidP="00AF6357">
      <w:pPr>
        <w:ind w:firstLine="0"/>
        <w:jc w:val="left"/>
        <w:rPr>
          <w:rtl/>
        </w:rPr>
      </w:pPr>
    </w:p>
    <w:p w14:paraId="115EEC53" w14:textId="4645AB26" w:rsidR="00D9514D" w:rsidRDefault="009B52EA" w:rsidP="00E650B4">
      <w:pPr>
        <w:jc w:val="left"/>
        <w:rPr>
          <w:rtl/>
        </w:rPr>
      </w:pPr>
      <w:r w:rsidRPr="00852BE2">
        <w:rPr>
          <w:rFonts w:hint="cs"/>
          <w:highlight w:val="yellow"/>
          <w:rtl/>
        </w:rPr>
        <w:t>خروجی بعدی الف خواهد بود</w:t>
      </w:r>
      <w:r>
        <w:rPr>
          <w:rFonts w:hint="cs"/>
          <w:rtl/>
        </w:rPr>
        <w:t xml:space="preserve"> چون در روش </w:t>
      </w:r>
      <w:r>
        <w:t xml:space="preserve">gaussian mixture model </w:t>
      </w:r>
      <w:r>
        <w:rPr>
          <w:rFonts w:hint="cs"/>
          <w:rtl/>
        </w:rPr>
        <w:t xml:space="preserve"> دنبال اضافه کردن نزدیک ترین داده به داده های خود </w:t>
      </w:r>
      <w:r w:rsidR="00652217">
        <w:rPr>
          <w:rFonts w:hint="cs"/>
          <w:rtl/>
        </w:rPr>
        <w:t xml:space="preserve">میل می کند که به فرم خود نزدیک تر است </w:t>
      </w:r>
      <w:r>
        <w:rPr>
          <w:rFonts w:hint="cs"/>
          <w:rtl/>
        </w:rPr>
        <w:t xml:space="preserve"> که این مثا</w:t>
      </w:r>
      <w:r w:rsidR="00A4139F">
        <w:rPr>
          <w:rFonts w:hint="cs"/>
          <w:rtl/>
        </w:rPr>
        <w:t>ل</w:t>
      </w:r>
      <w:r>
        <w:rPr>
          <w:rFonts w:hint="cs"/>
          <w:rtl/>
        </w:rPr>
        <w:t xml:space="preserve"> نقضی برای ب هستش چون داده های رو جمع اوری کرده که خیلی خیلی از مرکز شروع ابتدایی فاصله داشته</w:t>
      </w:r>
      <w:r w:rsidR="00652217">
        <w:rPr>
          <w:rFonts w:hint="cs"/>
          <w:rtl/>
        </w:rPr>
        <w:t xml:space="preserve"> </w:t>
      </w:r>
    </w:p>
    <w:p w14:paraId="7BFC60FB" w14:textId="77777777" w:rsidR="00D9514D" w:rsidRDefault="00D9514D" w:rsidP="00E650B4">
      <w:pPr>
        <w:jc w:val="left"/>
        <w:rPr>
          <w:rtl/>
        </w:rPr>
      </w:pPr>
    </w:p>
    <w:p w14:paraId="4D274CFD" w14:textId="77777777" w:rsidR="00D9514D" w:rsidRDefault="00D9514D" w:rsidP="00E650B4">
      <w:pPr>
        <w:jc w:val="left"/>
      </w:pPr>
    </w:p>
    <w:p w14:paraId="1D3DFFCD" w14:textId="77777777" w:rsidR="00AF6357" w:rsidRDefault="00AF6357" w:rsidP="00E650B4">
      <w:pPr>
        <w:jc w:val="left"/>
        <w:rPr>
          <w:rtl/>
        </w:rPr>
      </w:pPr>
    </w:p>
    <w:p w14:paraId="53321B83" w14:textId="67C02F38" w:rsidR="00D9514D" w:rsidRDefault="0087186F" w:rsidP="0087186F">
      <w:pPr>
        <w:pStyle w:val="Heading1"/>
        <w:rPr>
          <w:rtl/>
        </w:rPr>
      </w:pPr>
      <w:bookmarkStart w:id="10" w:name="_Toc138374209"/>
      <w:r>
        <w:lastRenderedPageBreak/>
        <w:t>5</w:t>
      </w:r>
      <w:bookmarkEnd w:id="10"/>
    </w:p>
    <w:p w14:paraId="5D0EA280" w14:textId="5D00FDB9" w:rsidR="00875EBF" w:rsidRDefault="00875EBF" w:rsidP="00875EBF">
      <w:pPr>
        <w:pStyle w:val="Heading2"/>
        <w:rPr>
          <w:rtl/>
        </w:rPr>
      </w:pPr>
      <w:bookmarkStart w:id="11" w:name="_Toc138374210"/>
      <w:r>
        <w:rPr>
          <w:rFonts w:hint="cs"/>
          <w:rtl/>
        </w:rPr>
        <w:t>الف</w:t>
      </w:r>
      <w:bookmarkEnd w:id="11"/>
    </w:p>
    <w:p w14:paraId="3F43DAAF" w14:textId="01FCDF49" w:rsidR="00D9514D" w:rsidRDefault="00AF6357" w:rsidP="00E650B4">
      <w:pPr>
        <w:jc w:val="left"/>
        <w:rPr>
          <w:rtl/>
        </w:rPr>
      </w:pPr>
      <w:r>
        <w:rPr>
          <w:rFonts w:hint="cs"/>
          <w:rtl/>
        </w:rPr>
        <w:t>ابتدا داده ها رو می گیریم و تعداد و فیچر آن را در میاریم</w:t>
      </w:r>
    </w:p>
    <w:p w14:paraId="0E11F915" w14:textId="77777777" w:rsidR="00AF6357" w:rsidRPr="00AF6357" w:rsidRDefault="00AF6357" w:rsidP="00AF6357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AF6357">
        <w:rPr>
          <w:rFonts w:ascii="Consolas" w:eastAsia="Times New Roman" w:hAnsi="Consolas" w:cs="Times New Roman"/>
          <w:sz w:val="21"/>
          <w:szCs w:val="21"/>
          <w:lang w:bidi="ar-SA"/>
        </w:rPr>
        <w:t>samples =  154</w:t>
      </w:r>
    </w:p>
    <w:p w14:paraId="55E29B46" w14:textId="628D579E" w:rsidR="00AF6357" w:rsidRDefault="00AF6357" w:rsidP="00AF6357">
      <w:pPr>
        <w:jc w:val="right"/>
        <w:rPr>
          <w:rFonts w:ascii="Consolas" w:eastAsia="Times New Roman" w:hAnsi="Consolas" w:cs="Times New Roman"/>
          <w:sz w:val="21"/>
          <w:szCs w:val="21"/>
          <w:rtl/>
          <w:lang w:bidi="ar-SA"/>
        </w:rPr>
      </w:pPr>
      <w:r w:rsidRPr="00AF6357">
        <w:rPr>
          <w:rFonts w:ascii="Consolas" w:eastAsia="Times New Roman" w:hAnsi="Consolas" w:cs="Times New Roman"/>
          <w:sz w:val="21"/>
          <w:szCs w:val="21"/>
          <w:lang w:bidi="ar-SA"/>
        </w:rPr>
        <w:t>feature =  65536</w:t>
      </w:r>
    </w:p>
    <w:p w14:paraId="41574038" w14:textId="09144801" w:rsidR="00AF6357" w:rsidRDefault="00AF6357" w:rsidP="00242C36">
      <w:pPr>
        <w:jc w:val="left"/>
        <w:rPr>
          <w:rFonts w:ascii="Consolas" w:eastAsia="Times New Roman" w:hAnsi="Consolas" w:cs="Times New Roman"/>
          <w:sz w:val="21"/>
          <w:szCs w:val="21"/>
          <w:rtl/>
        </w:rPr>
      </w:pPr>
      <w:r>
        <w:rPr>
          <w:rFonts w:ascii="Consolas" w:eastAsia="Times New Roman" w:hAnsi="Consolas" w:cs="Times New Roman" w:hint="cs"/>
          <w:sz w:val="21"/>
          <w:szCs w:val="21"/>
          <w:rtl/>
          <w:lang w:bidi="ar-SA"/>
        </w:rPr>
        <w:t xml:space="preserve">سپس  با </w:t>
      </w:r>
      <w:r>
        <w:rPr>
          <w:rFonts w:ascii="Consolas" w:eastAsia="Times New Roman" w:hAnsi="Consolas" w:cs="Times New Roman"/>
          <w:sz w:val="21"/>
          <w:szCs w:val="21"/>
          <w:lang w:bidi="ar-SA"/>
        </w:rPr>
        <w:t>PCA</w:t>
      </w:r>
      <w:r>
        <w:rPr>
          <w:rFonts w:ascii="Consolas" w:eastAsia="Times New Roman" w:hAnsi="Consolas" w:cs="Times New Roman" w:hint="cs"/>
          <w:sz w:val="21"/>
          <w:szCs w:val="21"/>
          <w:rtl/>
        </w:rPr>
        <w:t xml:space="preserve"> </w:t>
      </w:r>
      <w:r w:rsidR="00242C36">
        <w:rPr>
          <w:rFonts w:ascii="Consolas" w:eastAsia="Times New Roman" w:hAnsi="Consolas" w:cs="Times New Roman" w:hint="cs"/>
          <w:sz w:val="21"/>
          <w:szCs w:val="21"/>
          <w:rtl/>
        </w:rPr>
        <w:t>از 154 فضا می بریم و مقایسه می کنیم</w:t>
      </w:r>
    </w:p>
    <w:p w14:paraId="1BC80BC8" w14:textId="0A129154" w:rsidR="00AF6357" w:rsidRPr="00875EBF" w:rsidRDefault="00C95048" w:rsidP="00875EBF">
      <w:pPr>
        <w:jc w:val="left"/>
        <w:rPr>
          <w:rFonts w:ascii="Consolas" w:eastAsia="Times New Roman" w:hAnsi="Consolas" w:cs="Times New Roman"/>
          <w:sz w:val="21"/>
          <w:szCs w:val="21"/>
          <w:rtl/>
        </w:rPr>
      </w:pPr>
      <w:r w:rsidRPr="00242C36">
        <w:rPr>
          <w:noProof/>
          <w:rtl/>
        </w:rPr>
        <w:drawing>
          <wp:anchor distT="0" distB="0" distL="114300" distR="114300" simplePos="0" relativeHeight="251703296" behindDoc="1" locked="0" layoutInCell="1" allowOverlap="1" wp14:anchorId="40F7D45B" wp14:editId="2A535001">
            <wp:simplePos x="0" y="0"/>
            <wp:positionH relativeFrom="column">
              <wp:posOffset>429491</wp:posOffset>
            </wp:positionH>
            <wp:positionV relativeFrom="paragraph">
              <wp:posOffset>114300</wp:posOffset>
            </wp:positionV>
            <wp:extent cx="3980724" cy="2978727"/>
            <wp:effectExtent l="0" t="0" r="1270" b="0"/>
            <wp:wrapNone/>
            <wp:docPr id="8426652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665224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83587" cy="29808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6357">
        <w:rPr>
          <w:rFonts w:ascii="Consolas" w:eastAsia="Times New Roman" w:hAnsi="Consolas" w:cs="Times New Roman" w:hint="cs"/>
          <w:sz w:val="21"/>
          <w:szCs w:val="21"/>
          <w:rtl/>
        </w:rPr>
        <w:t>حال با توجه به عکس نقطه زانویی را در می یابیم :</w:t>
      </w:r>
    </w:p>
    <w:p w14:paraId="2CF76099" w14:textId="77777777" w:rsidR="00D9514D" w:rsidRDefault="00D9514D" w:rsidP="00E650B4">
      <w:pPr>
        <w:jc w:val="left"/>
        <w:rPr>
          <w:rtl/>
        </w:rPr>
      </w:pPr>
    </w:p>
    <w:p w14:paraId="5561FBAF" w14:textId="77777777" w:rsidR="00D9514D" w:rsidRDefault="00D9514D" w:rsidP="00E650B4">
      <w:pPr>
        <w:jc w:val="left"/>
        <w:rPr>
          <w:rtl/>
        </w:rPr>
      </w:pPr>
    </w:p>
    <w:p w14:paraId="6AE7A7F8" w14:textId="77777777" w:rsidR="00D9514D" w:rsidRDefault="00D9514D" w:rsidP="00E650B4">
      <w:pPr>
        <w:jc w:val="left"/>
        <w:rPr>
          <w:rtl/>
        </w:rPr>
      </w:pPr>
    </w:p>
    <w:p w14:paraId="7CC3617A" w14:textId="77777777" w:rsidR="00D9514D" w:rsidRDefault="00D9514D" w:rsidP="00E650B4">
      <w:pPr>
        <w:jc w:val="left"/>
        <w:rPr>
          <w:rtl/>
        </w:rPr>
      </w:pPr>
    </w:p>
    <w:p w14:paraId="29CB3E8A" w14:textId="77777777" w:rsidR="00D9514D" w:rsidRDefault="00D9514D" w:rsidP="00E650B4">
      <w:pPr>
        <w:jc w:val="left"/>
        <w:rPr>
          <w:rtl/>
        </w:rPr>
      </w:pPr>
    </w:p>
    <w:p w14:paraId="6FA842F2" w14:textId="77777777" w:rsidR="00D9514D" w:rsidRDefault="00D9514D" w:rsidP="00C95048">
      <w:pPr>
        <w:ind w:firstLine="0"/>
        <w:jc w:val="left"/>
        <w:rPr>
          <w:rtl/>
        </w:rPr>
      </w:pPr>
    </w:p>
    <w:p w14:paraId="0372D0AD" w14:textId="77777777" w:rsidR="00AF6357" w:rsidRDefault="00AF6357" w:rsidP="00AF6357">
      <w:pPr>
        <w:ind w:firstLine="0"/>
        <w:jc w:val="left"/>
        <w:rPr>
          <w:rtl/>
        </w:rPr>
      </w:pPr>
    </w:p>
    <w:p w14:paraId="6858C234" w14:textId="6EF2E497" w:rsidR="00AF6357" w:rsidRPr="00AF6357" w:rsidRDefault="00AF6357" w:rsidP="00AF6357">
      <w:pPr>
        <w:bidi w:val="0"/>
        <w:spacing w:after="0" w:line="240" w:lineRule="auto"/>
        <w:ind w:firstLine="0"/>
        <w:jc w:val="left"/>
        <w:rPr>
          <w:rFonts w:ascii="Segoe UI" w:eastAsia="Times New Roman" w:hAnsi="Segoe UI" w:cs="Segoe UI"/>
          <w:sz w:val="20"/>
          <w:szCs w:val="20"/>
          <w:lang w:bidi="ar-SA"/>
        </w:rPr>
      </w:pPr>
      <w:r w:rsidRPr="00AF6357">
        <w:rPr>
          <w:rFonts w:ascii="Segoe UI" w:eastAsia="Times New Roman" w:hAnsi="Segoe UI" w:cs="Segoe UI"/>
          <w:sz w:val="20"/>
          <w:szCs w:val="20"/>
          <w:lang w:bidi="ar-SA"/>
        </w:rPr>
        <w:t xml:space="preserve">Elbow Point =  </w:t>
      </w:r>
      <w:r w:rsidR="00242C36">
        <w:rPr>
          <w:rFonts w:ascii="Segoe UI" w:eastAsia="Times New Roman" w:hAnsi="Segoe UI" w:cs="Segoe UI"/>
          <w:sz w:val="20"/>
          <w:szCs w:val="20"/>
          <w:lang w:bidi="ar-SA"/>
        </w:rPr>
        <w:t>16</w:t>
      </w:r>
    </w:p>
    <w:p w14:paraId="2D65F1E0" w14:textId="64540D54" w:rsidR="00AF6357" w:rsidRDefault="00AF6357" w:rsidP="00E650B4">
      <w:pPr>
        <w:jc w:val="left"/>
      </w:pPr>
    </w:p>
    <w:p w14:paraId="11D8475D" w14:textId="5824E6F8" w:rsidR="00242C36" w:rsidRDefault="00C95048" w:rsidP="00E650B4">
      <w:pPr>
        <w:jc w:val="left"/>
        <w:rPr>
          <w:rtl/>
        </w:rPr>
      </w:pPr>
      <w:r w:rsidRPr="00C95048">
        <w:rPr>
          <w:noProof/>
          <w:rtl/>
        </w:rPr>
        <w:drawing>
          <wp:anchor distT="0" distB="0" distL="114300" distR="114300" simplePos="0" relativeHeight="251721728" behindDoc="1" locked="0" layoutInCell="1" allowOverlap="1" wp14:anchorId="4EF52391" wp14:editId="0B1C096C">
            <wp:simplePos x="0" y="0"/>
            <wp:positionH relativeFrom="column">
              <wp:posOffset>179994</wp:posOffset>
            </wp:positionH>
            <wp:positionV relativeFrom="paragraph">
              <wp:posOffset>62461</wp:posOffset>
            </wp:positionV>
            <wp:extent cx="4904510" cy="3860817"/>
            <wp:effectExtent l="0" t="0" r="0" b="6350"/>
            <wp:wrapNone/>
            <wp:docPr id="3542926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292644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04510" cy="38608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1EE8D4" w14:textId="0206C0F3" w:rsidR="00C95048" w:rsidRDefault="00C95048" w:rsidP="00E650B4">
      <w:pPr>
        <w:jc w:val="left"/>
        <w:rPr>
          <w:rtl/>
        </w:rPr>
      </w:pPr>
    </w:p>
    <w:p w14:paraId="5D5EA20F" w14:textId="77777777" w:rsidR="00C95048" w:rsidRDefault="00C95048" w:rsidP="00E650B4">
      <w:pPr>
        <w:jc w:val="left"/>
        <w:rPr>
          <w:rtl/>
        </w:rPr>
      </w:pPr>
    </w:p>
    <w:p w14:paraId="3AA54343" w14:textId="77777777" w:rsidR="00C95048" w:rsidRDefault="00C95048" w:rsidP="00E650B4">
      <w:pPr>
        <w:jc w:val="left"/>
        <w:rPr>
          <w:rtl/>
        </w:rPr>
      </w:pPr>
    </w:p>
    <w:p w14:paraId="60280B67" w14:textId="77777777" w:rsidR="00C95048" w:rsidRDefault="00C95048" w:rsidP="00E650B4">
      <w:pPr>
        <w:jc w:val="left"/>
      </w:pPr>
    </w:p>
    <w:p w14:paraId="0FBAF751" w14:textId="77777777" w:rsidR="00242C36" w:rsidRDefault="00242C36" w:rsidP="00E650B4">
      <w:pPr>
        <w:jc w:val="left"/>
      </w:pPr>
    </w:p>
    <w:p w14:paraId="5061E298" w14:textId="77777777" w:rsidR="00242C36" w:rsidRDefault="00242C36" w:rsidP="00E650B4">
      <w:pPr>
        <w:jc w:val="left"/>
        <w:rPr>
          <w:rtl/>
        </w:rPr>
      </w:pPr>
    </w:p>
    <w:p w14:paraId="6BA5F082" w14:textId="77777777" w:rsidR="00D9514D" w:rsidRDefault="00D9514D" w:rsidP="00E650B4">
      <w:pPr>
        <w:jc w:val="left"/>
        <w:rPr>
          <w:rtl/>
        </w:rPr>
      </w:pPr>
    </w:p>
    <w:p w14:paraId="5DA8A3AC" w14:textId="77777777" w:rsidR="00D9514D" w:rsidRDefault="00D9514D" w:rsidP="00E650B4">
      <w:pPr>
        <w:jc w:val="left"/>
        <w:rPr>
          <w:rtl/>
        </w:rPr>
      </w:pPr>
    </w:p>
    <w:p w14:paraId="48C34BA8" w14:textId="07F41820" w:rsidR="00C95048" w:rsidRDefault="00C95048" w:rsidP="00C95048">
      <w:pPr>
        <w:rPr>
          <w:rtl/>
        </w:rPr>
      </w:pPr>
      <w:r>
        <w:rPr>
          <w:rFonts w:hint="cs"/>
          <w:rtl/>
        </w:rPr>
        <w:lastRenderedPageBreak/>
        <w:t xml:space="preserve">برای اینکه بفهمیم بهترین تعداد کامپوننت چند تاست می توان با جمع کردن آن و گذاشتن یک حد </w:t>
      </w:r>
    </w:p>
    <w:p w14:paraId="633DA4C9" w14:textId="144AE17C" w:rsidR="00C95048" w:rsidRDefault="00C95048" w:rsidP="00C95048">
      <w:r>
        <w:rPr>
          <w:rFonts w:hint="cs"/>
          <w:rtl/>
        </w:rPr>
        <w:t xml:space="preserve">بهترین آن را بیابیم با توجه به شکل بالا حد ما </w:t>
      </w:r>
      <w:r>
        <w:t xml:space="preserve">0.98 </w:t>
      </w:r>
      <w:r>
        <w:rPr>
          <w:rFonts w:hint="cs"/>
          <w:rtl/>
        </w:rPr>
        <w:t xml:space="preserve"> بود که در نتیجه برای آن 100 تا کامپوننت نیاز است.</w:t>
      </w:r>
    </w:p>
    <w:p w14:paraId="27040E47" w14:textId="5327CD1E" w:rsidR="000D35F2" w:rsidRDefault="000D35F2" w:rsidP="00C95048">
      <w:r w:rsidRPr="000D35F2">
        <w:rPr>
          <w:noProof/>
          <w:rtl/>
        </w:rPr>
        <w:drawing>
          <wp:anchor distT="0" distB="0" distL="114300" distR="114300" simplePos="0" relativeHeight="251729920" behindDoc="1" locked="0" layoutInCell="1" allowOverlap="1" wp14:anchorId="38F4D256" wp14:editId="2336104D">
            <wp:simplePos x="0" y="0"/>
            <wp:positionH relativeFrom="column">
              <wp:posOffset>165100</wp:posOffset>
            </wp:positionH>
            <wp:positionV relativeFrom="paragraph">
              <wp:posOffset>-635</wp:posOffset>
            </wp:positionV>
            <wp:extent cx="5400675" cy="4333875"/>
            <wp:effectExtent l="0" t="0" r="9525" b="9525"/>
            <wp:wrapNone/>
            <wp:docPr id="13062089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208974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333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939C9E4" w14:textId="77777777" w:rsidR="000D35F2" w:rsidRDefault="000D35F2" w:rsidP="00C95048"/>
    <w:p w14:paraId="009D2494" w14:textId="77777777" w:rsidR="000D35F2" w:rsidRDefault="000D35F2" w:rsidP="00C95048"/>
    <w:p w14:paraId="7F341C29" w14:textId="77777777" w:rsidR="000D35F2" w:rsidRDefault="000D35F2" w:rsidP="00C95048"/>
    <w:p w14:paraId="01D033B3" w14:textId="77777777" w:rsidR="000D35F2" w:rsidRDefault="000D35F2" w:rsidP="00C95048"/>
    <w:p w14:paraId="03AA549F" w14:textId="77777777" w:rsidR="000D35F2" w:rsidRDefault="000D35F2" w:rsidP="00C95048"/>
    <w:p w14:paraId="30B4AE5E" w14:textId="77777777" w:rsidR="000D35F2" w:rsidRDefault="000D35F2" w:rsidP="00C95048"/>
    <w:p w14:paraId="6594C5EE" w14:textId="77777777" w:rsidR="000D35F2" w:rsidRDefault="000D35F2" w:rsidP="00C95048"/>
    <w:p w14:paraId="41CF39CD" w14:textId="77777777" w:rsidR="000D35F2" w:rsidRDefault="000D35F2" w:rsidP="00C95048"/>
    <w:p w14:paraId="1F39B291" w14:textId="77777777" w:rsidR="000D35F2" w:rsidRDefault="000D35F2" w:rsidP="00C95048"/>
    <w:p w14:paraId="0125F93C" w14:textId="77777777" w:rsidR="000D35F2" w:rsidRDefault="000D35F2" w:rsidP="00C95048"/>
    <w:p w14:paraId="625F8C08" w14:textId="77777777" w:rsidR="000D35F2" w:rsidRDefault="000D35F2" w:rsidP="00C95048"/>
    <w:p w14:paraId="410C41EB" w14:textId="77777777" w:rsidR="000D35F2" w:rsidRDefault="000D35F2" w:rsidP="00C95048"/>
    <w:p w14:paraId="3C599788" w14:textId="77777777" w:rsidR="000D35F2" w:rsidRDefault="000D35F2" w:rsidP="00C95048"/>
    <w:p w14:paraId="4A2D9362" w14:textId="2F2A80B8" w:rsidR="000D35F2" w:rsidRDefault="000D35F2" w:rsidP="000D35F2">
      <w:pPr>
        <w:ind w:firstLine="0"/>
        <w:rPr>
          <w:rtl/>
        </w:rPr>
      </w:pPr>
      <w:r>
        <w:rPr>
          <w:rFonts w:hint="cs"/>
          <w:rtl/>
        </w:rPr>
        <w:t>می بینیم که حتی با لاجستیک رگرشن با بیشتر شدن تعداد کامپوننت دقت بالا می رود</w:t>
      </w:r>
    </w:p>
    <w:p w14:paraId="608EF4D3" w14:textId="77777777" w:rsidR="000D35F2" w:rsidRDefault="000D35F2" w:rsidP="000D35F2">
      <w:pPr>
        <w:ind w:firstLine="0"/>
        <w:rPr>
          <w:rtl/>
        </w:rPr>
      </w:pPr>
    </w:p>
    <w:p w14:paraId="1B7068F7" w14:textId="77777777" w:rsidR="000D35F2" w:rsidRDefault="000D35F2" w:rsidP="00C95048"/>
    <w:p w14:paraId="007701FA" w14:textId="77777777" w:rsidR="000D35F2" w:rsidRDefault="000D35F2" w:rsidP="00C95048"/>
    <w:p w14:paraId="67723801" w14:textId="77777777" w:rsidR="000D35F2" w:rsidRDefault="000D35F2" w:rsidP="00C95048"/>
    <w:p w14:paraId="3334F926" w14:textId="77777777" w:rsidR="000D35F2" w:rsidRDefault="000D35F2" w:rsidP="00C95048"/>
    <w:p w14:paraId="446CFF9A" w14:textId="77777777" w:rsidR="000D35F2" w:rsidRDefault="000D35F2" w:rsidP="00C95048"/>
    <w:p w14:paraId="403A3550" w14:textId="77777777" w:rsidR="000D35F2" w:rsidRDefault="000D35F2" w:rsidP="000D35F2">
      <w:pPr>
        <w:ind w:firstLine="0"/>
      </w:pPr>
    </w:p>
    <w:p w14:paraId="1221A95F" w14:textId="77777777" w:rsidR="000D35F2" w:rsidRDefault="000D35F2" w:rsidP="00C95048">
      <w:pPr>
        <w:rPr>
          <w:rtl/>
        </w:rPr>
      </w:pPr>
    </w:p>
    <w:p w14:paraId="05D273B9" w14:textId="77777777" w:rsidR="00B0110C" w:rsidRDefault="00B0110C" w:rsidP="000D35F2">
      <w:pPr>
        <w:rPr>
          <w:rtl/>
        </w:rPr>
      </w:pPr>
    </w:p>
    <w:p w14:paraId="0B8D1906" w14:textId="031D3EDB" w:rsidR="00B0110C" w:rsidRDefault="00B0110C" w:rsidP="000D35F2">
      <w:pPr>
        <w:rPr>
          <w:rtl/>
        </w:rPr>
      </w:pPr>
      <w:r>
        <w:rPr>
          <w:rFonts w:hint="cs"/>
          <w:rtl/>
        </w:rPr>
        <w:lastRenderedPageBreak/>
        <w:t>ب</w:t>
      </w:r>
    </w:p>
    <w:p w14:paraId="5C2910B0" w14:textId="1400FD8D" w:rsidR="000D35F2" w:rsidRDefault="00B0110C" w:rsidP="000D35F2">
      <w:pPr>
        <w:rPr>
          <w:rtl/>
        </w:rPr>
      </w:pPr>
      <w:r w:rsidRPr="000D35F2">
        <w:rPr>
          <w:noProof/>
          <w:rtl/>
        </w:rPr>
        <w:drawing>
          <wp:anchor distT="0" distB="0" distL="114300" distR="114300" simplePos="0" relativeHeight="251723776" behindDoc="1" locked="0" layoutInCell="1" allowOverlap="1" wp14:anchorId="6D309E44" wp14:editId="0A4F2DA5">
            <wp:simplePos x="0" y="0"/>
            <wp:positionH relativeFrom="column">
              <wp:posOffset>-596265</wp:posOffset>
            </wp:positionH>
            <wp:positionV relativeFrom="paragraph">
              <wp:posOffset>143914</wp:posOffset>
            </wp:positionV>
            <wp:extent cx="6917285" cy="6262254"/>
            <wp:effectExtent l="0" t="0" r="0" b="5715"/>
            <wp:wrapNone/>
            <wp:docPr id="4249855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985566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917285" cy="62622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D35F2">
        <w:rPr>
          <w:rFonts w:hint="cs"/>
          <w:rtl/>
        </w:rPr>
        <w:t>حال با 154 کامپوننت تصاویر داریم:</w:t>
      </w:r>
    </w:p>
    <w:p w14:paraId="437681A8" w14:textId="77777777" w:rsidR="000D35F2" w:rsidRPr="000D35F2" w:rsidRDefault="000D35F2" w:rsidP="000D35F2">
      <w:pPr>
        <w:rPr>
          <w:rtl/>
        </w:rPr>
      </w:pPr>
    </w:p>
    <w:p w14:paraId="2421A4B5" w14:textId="13992E38" w:rsidR="00D9514D" w:rsidRPr="00C95048" w:rsidRDefault="00D9514D" w:rsidP="00E650B4">
      <w:pPr>
        <w:jc w:val="left"/>
        <w:rPr>
          <w:rtl/>
        </w:rPr>
      </w:pPr>
    </w:p>
    <w:p w14:paraId="75BB6D4E" w14:textId="77777777" w:rsidR="00D9514D" w:rsidRDefault="00D9514D" w:rsidP="00E650B4">
      <w:pPr>
        <w:jc w:val="left"/>
        <w:rPr>
          <w:rtl/>
        </w:rPr>
      </w:pPr>
    </w:p>
    <w:p w14:paraId="3E7C54A8" w14:textId="77777777" w:rsidR="00D9514D" w:rsidRDefault="00D9514D" w:rsidP="00E650B4">
      <w:pPr>
        <w:jc w:val="left"/>
        <w:rPr>
          <w:rtl/>
        </w:rPr>
      </w:pPr>
    </w:p>
    <w:p w14:paraId="2419AC73" w14:textId="77777777" w:rsidR="00D9514D" w:rsidRDefault="00D9514D" w:rsidP="00E650B4">
      <w:pPr>
        <w:jc w:val="left"/>
        <w:rPr>
          <w:rtl/>
        </w:rPr>
      </w:pPr>
    </w:p>
    <w:p w14:paraId="0B6B568D" w14:textId="77777777" w:rsidR="00D9514D" w:rsidRDefault="00D9514D" w:rsidP="00E650B4">
      <w:pPr>
        <w:jc w:val="left"/>
        <w:rPr>
          <w:rtl/>
        </w:rPr>
      </w:pPr>
    </w:p>
    <w:p w14:paraId="59E52343" w14:textId="77777777" w:rsidR="00D9514D" w:rsidRDefault="00D9514D" w:rsidP="00E650B4">
      <w:pPr>
        <w:jc w:val="left"/>
        <w:rPr>
          <w:rtl/>
        </w:rPr>
      </w:pPr>
    </w:p>
    <w:p w14:paraId="3560A0DB" w14:textId="77777777" w:rsidR="00D9514D" w:rsidRDefault="00D9514D" w:rsidP="00E650B4">
      <w:pPr>
        <w:jc w:val="left"/>
        <w:rPr>
          <w:rtl/>
        </w:rPr>
      </w:pPr>
    </w:p>
    <w:p w14:paraId="62632A98" w14:textId="77777777" w:rsidR="00D9514D" w:rsidRDefault="00D9514D" w:rsidP="00E650B4">
      <w:pPr>
        <w:jc w:val="left"/>
        <w:rPr>
          <w:rtl/>
        </w:rPr>
      </w:pPr>
    </w:p>
    <w:p w14:paraId="0F2E8C52" w14:textId="77777777" w:rsidR="00D9514D" w:rsidRDefault="00D9514D" w:rsidP="00E650B4">
      <w:pPr>
        <w:jc w:val="left"/>
        <w:rPr>
          <w:rtl/>
        </w:rPr>
      </w:pPr>
    </w:p>
    <w:p w14:paraId="6502BE7C" w14:textId="77777777" w:rsidR="00D9514D" w:rsidRDefault="00D9514D" w:rsidP="00E650B4">
      <w:pPr>
        <w:jc w:val="left"/>
        <w:rPr>
          <w:rtl/>
        </w:rPr>
      </w:pPr>
    </w:p>
    <w:p w14:paraId="3C825EC7" w14:textId="77777777" w:rsidR="00D9514D" w:rsidRDefault="00D9514D" w:rsidP="00E650B4">
      <w:pPr>
        <w:jc w:val="left"/>
        <w:rPr>
          <w:rtl/>
        </w:rPr>
      </w:pPr>
    </w:p>
    <w:p w14:paraId="3107A91B" w14:textId="77777777" w:rsidR="00D9514D" w:rsidRDefault="00D9514D" w:rsidP="00E650B4">
      <w:pPr>
        <w:jc w:val="left"/>
        <w:rPr>
          <w:rtl/>
        </w:rPr>
      </w:pPr>
    </w:p>
    <w:p w14:paraId="2D2FB516" w14:textId="77777777" w:rsidR="00D9514D" w:rsidRDefault="00D9514D" w:rsidP="00E650B4">
      <w:pPr>
        <w:jc w:val="left"/>
        <w:rPr>
          <w:rtl/>
        </w:rPr>
      </w:pPr>
    </w:p>
    <w:p w14:paraId="10AD2CF0" w14:textId="77777777" w:rsidR="00D9514D" w:rsidRDefault="00D9514D" w:rsidP="00E650B4">
      <w:pPr>
        <w:jc w:val="left"/>
        <w:rPr>
          <w:rtl/>
        </w:rPr>
      </w:pPr>
    </w:p>
    <w:p w14:paraId="7B4710A2" w14:textId="77777777" w:rsidR="00D9514D" w:rsidRDefault="00D9514D" w:rsidP="00E650B4">
      <w:pPr>
        <w:jc w:val="left"/>
        <w:rPr>
          <w:rtl/>
        </w:rPr>
      </w:pPr>
    </w:p>
    <w:p w14:paraId="2FED9AC9" w14:textId="77777777" w:rsidR="00D9514D" w:rsidRDefault="00D9514D" w:rsidP="00E650B4">
      <w:pPr>
        <w:jc w:val="left"/>
        <w:rPr>
          <w:rtl/>
        </w:rPr>
      </w:pPr>
    </w:p>
    <w:p w14:paraId="4A6727C9" w14:textId="77777777" w:rsidR="00D9514D" w:rsidRDefault="00D9514D" w:rsidP="00E650B4">
      <w:pPr>
        <w:jc w:val="left"/>
        <w:rPr>
          <w:rtl/>
        </w:rPr>
      </w:pPr>
    </w:p>
    <w:p w14:paraId="08B865B3" w14:textId="77777777" w:rsidR="00D9514D" w:rsidRDefault="00D9514D" w:rsidP="00E650B4">
      <w:pPr>
        <w:jc w:val="left"/>
        <w:rPr>
          <w:rtl/>
        </w:rPr>
      </w:pPr>
    </w:p>
    <w:p w14:paraId="253CAB35" w14:textId="77777777" w:rsidR="00B32440" w:rsidRDefault="00B32440" w:rsidP="00E650B4">
      <w:pPr>
        <w:jc w:val="left"/>
        <w:rPr>
          <w:rtl/>
        </w:rPr>
      </w:pPr>
    </w:p>
    <w:p w14:paraId="759AA988" w14:textId="77777777" w:rsidR="00B32440" w:rsidRDefault="00B32440" w:rsidP="00E650B4">
      <w:pPr>
        <w:jc w:val="left"/>
        <w:rPr>
          <w:rtl/>
        </w:rPr>
      </w:pPr>
    </w:p>
    <w:p w14:paraId="04E9F6ED" w14:textId="031662BB" w:rsidR="00B32440" w:rsidRDefault="000D35F2" w:rsidP="00E650B4">
      <w:pPr>
        <w:jc w:val="left"/>
        <w:rPr>
          <w:rtl/>
        </w:rPr>
      </w:pPr>
      <w:r>
        <w:rPr>
          <w:rFonts w:hint="cs"/>
          <w:rtl/>
        </w:rPr>
        <w:lastRenderedPageBreak/>
        <w:t xml:space="preserve">4تا اول </w:t>
      </w:r>
    </w:p>
    <w:p w14:paraId="773D873F" w14:textId="480C5254" w:rsidR="000D35F2" w:rsidRDefault="000D35F2" w:rsidP="00E650B4">
      <w:pPr>
        <w:jc w:val="left"/>
        <w:rPr>
          <w:rtl/>
        </w:rPr>
      </w:pPr>
      <w:r w:rsidRPr="000D35F2">
        <w:rPr>
          <w:noProof/>
          <w:rtl/>
        </w:rPr>
        <w:drawing>
          <wp:anchor distT="0" distB="0" distL="114300" distR="114300" simplePos="0" relativeHeight="251725824" behindDoc="1" locked="0" layoutInCell="1" allowOverlap="1" wp14:anchorId="1BBF2933" wp14:editId="0F9C445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1675765"/>
            <wp:effectExtent l="0" t="0" r="0" b="635"/>
            <wp:wrapNone/>
            <wp:docPr id="17296437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9643774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1675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5BA94A0" w14:textId="77777777" w:rsidR="000D35F2" w:rsidRDefault="000D35F2" w:rsidP="00E650B4">
      <w:pPr>
        <w:jc w:val="left"/>
        <w:rPr>
          <w:rtl/>
        </w:rPr>
      </w:pPr>
    </w:p>
    <w:p w14:paraId="6A6A279B" w14:textId="77777777" w:rsidR="000D35F2" w:rsidRDefault="000D35F2" w:rsidP="00E650B4">
      <w:pPr>
        <w:jc w:val="left"/>
        <w:rPr>
          <w:rtl/>
        </w:rPr>
      </w:pPr>
    </w:p>
    <w:p w14:paraId="37184895" w14:textId="0CB6489C" w:rsidR="000D35F2" w:rsidRDefault="000D35F2" w:rsidP="00E650B4">
      <w:pPr>
        <w:jc w:val="left"/>
        <w:rPr>
          <w:rtl/>
        </w:rPr>
      </w:pPr>
    </w:p>
    <w:p w14:paraId="1630AA7A" w14:textId="53F62A38" w:rsidR="000D35F2" w:rsidRDefault="000D35F2" w:rsidP="000D35F2">
      <w:pPr>
        <w:ind w:firstLine="0"/>
        <w:jc w:val="left"/>
        <w:rPr>
          <w:rtl/>
        </w:rPr>
      </w:pPr>
    </w:p>
    <w:p w14:paraId="3E5D1132" w14:textId="014D0891" w:rsidR="000D35F2" w:rsidRDefault="000D35F2" w:rsidP="00E650B4">
      <w:pPr>
        <w:jc w:val="left"/>
        <w:rPr>
          <w:rtl/>
        </w:rPr>
      </w:pPr>
      <w:r>
        <w:rPr>
          <w:rFonts w:hint="cs"/>
          <w:rtl/>
        </w:rPr>
        <w:t>4تای آخر</w:t>
      </w:r>
    </w:p>
    <w:p w14:paraId="6F93C49B" w14:textId="4789CEAC" w:rsidR="000D35F2" w:rsidRDefault="000D35F2" w:rsidP="00E650B4">
      <w:pPr>
        <w:jc w:val="left"/>
        <w:rPr>
          <w:rtl/>
        </w:rPr>
      </w:pPr>
      <w:r w:rsidRPr="000D35F2">
        <w:rPr>
          <w:noProof/>
          <w:rtl/>
        </w:rPr>
        <w:drawing>
          <wp:anchor distT="0" distB="0" distL="114300" distR="114300" simplePos="0" relativeHeight="251727872" behindDoc="1" locked="0" layoutInCell="1" allowOverlap="1" wp14:anchorId="0CCA6FBC" wp14:editId="4D2D2B3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1722120"/>
            <wp:effectExtent l="0" t="0" r="0" b="0"/>
            <wp:wrapNone/>
            <wp:docPr id="4041889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188998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1722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54E342" w14:textId="77777777" w:rsidR="00B32440" w:rsidRDefault="00B32440" w:rsidP="00E650B4">
      <w:pPr>
        <w:jc w:val="left"/>
        <w:rPr>
          <w:rtl/>
        </w:rPr>
      </w:pPr>
    </w:p>
    <w:p w14:paraId="3683C113" w14:textId="77777777" w:rsidR="00B32440" w:rsidRDefault="00B32440" w:rsidP="00E650B4">
      <w:pPr>
        <w:jc w:val="left"/>
        <w:rPr>
          <w:rtl/>
        </w:rPr>
      </w:pPr>
    </w:p>
    <w:p w14:paraId="5715D3BC" w14:textId="77777777" w:rsidR="00B32440" w:rsidRDefault="00B32440" w:rsidP="00E650B4">
      <w:pPr>
        <w:jc w:val="left"/>
        <w:rPr>
          <w:rtl/>
        </w:rPr>
      </w:pPr>
    </w:p>
    <w:p w14:paraId="7DE8B9CB" w14:textId="77777777" w:rsidR="00B32440" w:rsidRDefault="00B32440" w:rsidP="00E650B4">
      <w:pPr>
        <w:jc w:val="left"/>
        <w:rPr>
          <w:rtl/>
        </w:rPr>
      </w:pPr>
    </w:p>
    <w:p w14:paraId="1C0DFFB8" w14:textId="26286E74" w:rsidR="00B32440" w:rsidRDefault="000D35F2" w:rsidP="00E650B4">
      <w:pPr>
        <w:jc w:val="left"/>
      </w:pPr>
      <w:r>
        <w:rPr>
          <w:rFonts w:hint="cs"/>
          <w:rtl/>
        </w:rPr>
        <w:t>با توجه به دو عکس می بینیم که مقادیر ویژه اول بزرگتر از آخری ها هستن و جزییات بیشتری معلوم است چون واریانس بزرگتری دارند و جزییات بیشتر واضح اند</w:t>
      </w:r>
      <w:r w:rsidR="003B2FA8">
        <w:rPr>
          <w:rFonts w:hint="cs"/>
          <w:rtl/>
        </w:rPr>
        <w:t xml:space="preserve"> چون پراکندگی بیشتری دارد</w:t>
      </w:r>
    </w:p>
    <w:p w14:paraId="15132A47" w14:textId="2E962075" w:rsidR="00B32440" w:rsidRDefault="000D35F2" w:rsidP="00E650B4">
      <w:pPr>
        <w:jc w:val="left"/>
        <w:rPr>
          <w:rtl/>
        </w:rPr>
      </w:pPr>
      <w:r>
        <w:rPr>
          <w:rFonts w:hint="cs"/>
          <w:rtl/>
        </w:rPr>
        <w:t>اما  4 تا اخر  نمیتوان به خوبی تفاوت را دید و جزییات خیلی کمی را نشر می دهند.</w:t>
      </w:r>
      <w:r w:rsidR="003B2FA8">
        <w:rPr>
          <w:rFonts w:hint="cs"/>
          <w:rtl/>
        </w:rPr>
        <w:t xml:space="preserve"> و پراکندگی کمتر دارد</w:t>
      </w:r>
    </w:p>
    <w:p w14:paraId="716A1F28" w14:textId="77777777" w:rsidR="00B32440" w:rsidRDefault="00B32440" w:rsidP="00E650B4">
      <w:pPr>
        <w:jc w:val="left"/>
        <w:rPr>
          <w:rtl/>
        </w:rPr>
      </w:pPr>
    </w:p>
    <w:p w14:paraId="49F2AFDE" w14:textId="77777777" w:rsidR="00B32440" w:rsidRDefault="00B32440" w:rsidP="00E650B4">
      <w:pPr>
        <w:jc w:val="left"/>
        <w:rPr>
          <w:rtl/>
        </w:rPr>
      </w:pPr>
    </w:p>
    <w:p w14:paraId="1F1B79B2" w14:textId="77777777" w:rsidR="00B32440" w:rsidRDefault="00B32440" w:rsidP="00E650B4">
      <w:pPr>
        <w:jc w:val="left"/>
        <w:rPr>
          <w:rtl/>
        </w:rPr>
      </w:pPr>
    </w:p>
    <w:p w14:paraId="505E2B85" w14:textId="77777777" w:rsidR="00B32440" w:rsidRDefault="00B32440" w:rsidP="00E650B4">
      <w:pPr>
        <w:jc w:val="left"/>
        <w:rPr>
          <w:rtl/>
        </w:rPr>
      </w:pPr>
    </w:p>
    <w:p w14:paraId="09CA2AA7" w14:textId="77777777" w:rsidR="00B32440" w:rsidRDefault="00B32440" w:rsidP="00E650B4">
      <w:pPr>
        <w:jc w:val="left"/>
        <w:rPr>
          <w:rtl/>
        </w:rPr>
      </w:pPr>
    </w:p>
    <w:p w14:paraId="597E9956" w14:textId="77777777" w:rsidR="00B32440" w:rsidRDefault="00B32440" w:rsidP="00E650B4">
      <w:pPr>
        <w:jc w:val="left"/>
        <w:rPr>
          <w:rtl/>
        </w:rPr>
      </w:pPr>
    </w:p>
    <w:p w14:paraId="27264910" w14:textId="77777777" w:rsidR="00B32440" w:rsidRDefault="00B32440" w:rsidP="00E650B4">
      <w:pPr>
        <w:jc w:val="left"/>
        <w:rPr>
          <w:rtl/>
        </w:rPr>
      </w:pPr>
    </w:p>
    <w:p w14:paraId="27BC71D9" w14:textId="1347FE67" w:rsidR="00B32440" w:rsidRDefault="00B0110C" w:rsidP="00B0110C">
      <w:pPr>
        <w:pStyle w:val="Heading2"/>
        <w:rPr>
          <w:rtl/>
        </w:rPr>
      </w:pPr>
      <w:bookmarkStart w:id="12" w:name="_Toc138374211"/>
      <w:r>
        <w:rPr>
          <w:rFonts w:hint="cs"/>
          <w:rtl/>
        </w:rPr>
        <w:lastRenderedPageBreak/>
        <w:t>ب</w:t>
      </w:r>
      <w:bookmarkEnd w:id="12"/>
    </w:p>
    <w:p w14:paraId="0A498634" w14:textId="35B3F43E" w:rsidR="00B0110C" w:rsidRPr="00B0110C" w:rsidRDefault="00B0110C" w:rsidP="00B0110C">
      <w:pPr>
        <w:rPr>
          <w:rFonts w:ascii="Consolas" w:eastAsia="Times New Roman" w:hAnsi="Consolas" w:cs="Times New Roman"/>
          <w:sz w:val="21"/>
          <w:szCs w:val="21"/>
          <w:lang w:bidi="ar-SA"/>
        </w:rPr>
      </w:pPr>
      <w:r>
        <w:rPr>
          <w:rFonts w:hint="cs"/>
          <w:rtl/>
        </w:rPr>
        <w:t>ماتریس پراکندگی درون کلاسی :</w:t>
      </w: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 xml:space="preserve"> </w:t>
      </w:r>
    </w:p>
    <w:p w14:paraId="41AE3954" w14:textId="77777777" w:rsidR="00B0110C" w:rsidRPr="00B0110C" w:rsidRDefault="00B0110C" w:rsidP="00B0110C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>[[     514      448      448 ...      439      372      379]</w:t>
      </w:r>
    </w:p>
    <w:p w14:paraId="53DA2D72" w14:textId="77777777" w:rsidR="00B0110C" w:rsidRPr="00B0110C" w:rsidRDefault="00B0110C" w:rsidP="00B0110C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 xml:space="preserve"> [     448     3723     6467 ...    10278     4314      664]</w:t>
      </w:r>
    </w:p>
    <w:p w14:paraId="740E57C3" w14:textId="77777777" w:rsidR="00B0110C" w:rsidRPr="00B0110C" w:rsidRDefault="00B0110C" w:rsidP="00B0110C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 xml:space="preserve"> [     448     6467    35431 ...    46530    13256     2456]</w:t>
      </w:r>
    </w:p>
    <w:p w14:paraId="6549BC83" w14:textId="77777777" w:rsidR="00B0110C" w:rsidRPr="00B0110C" w:rsidRDefault="00B0110C" w:rsidP="00B0110C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 xml:space="preserve"> ...</w:t>
      </w:r>
    </w:p>
    <w:p w14:paraId="58D1E45A" w14:textId="77777777" w:rsidR="00B0110C" w:rsidRPr="00B0110C" w:rsidRDefault="00B0110C" w:rsidP="00B0110C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 xml:space="preserve"> [     439    10278    46530 ... 18310882  6260804   530248]</w:t>
      </w:r>
    </w:p>
    <w:p w14:paraId="073226B7" w14:textId="77777777" w:rsidR="00B0110C" w:rsidRPr="00B0110C" w:rsidRDefault="00B0110C" w:rsidP="00B0110C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 xml:space="preserve"> [     372     4314    13256 ...  6260804  5045140   573847]</w:t>
      </w:r>
    </w:p>
    <w:p w14:paraId="5306C710" w14:textId="2A04020A" w:rsidR="00B32440" w:rsidRPr="00B0110C" w:rsidRDefault="00B0110C" w:rsidP="00B0110C">
      <w:pPr>
        <w:jc w:val="right"/>
        <w:rPr>
          <w:rtl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 xml:space="preserve"> [     379      664     2456 ...   530248   573847   258841]]</w:t>
      </w:r>
    </w:p>
    <w:p w14:paraId="6A90A5A2" w14:textId="0F045E2C" w:rsidR="00B0110C" w:rsidRPr="00B0110C" w:rsidRDefault="00A4139F" w:rsidP="00B0110C">
      <w:pPr>
        <w:jc w:val="left"/>
        <w:rPr>
          <w:rFonts w:ascii="Consolas" w:eastAsia="Times New Roman" w:hAnsi="Consolas" w:cs="Times New Roman"/>
          <w:sz w:val="21"/>
          <w:szCs w:val="21"/>
          <w:lang w:bidi="ar-SA"/>
        </w:rPr>
      </w:pPr>
      <w:r>
        <w:rPr>
          <w:rFonts w:hint="cs"/>
          <w:rtl/>
        </w:rPr>
        <w:t>بین</w:t>
      </w:r>
      <w:r w:rsidR="00B0110C">
        <w:rPr>
          <w:rFonts w:hint="cs"/>
          <w:rtl/>
        </w:rPr>
        <w:t xml:space="preserve"> کلاسی:</w:t>
      </w:r>
    </w:p>
    <w:p w14:paraId="4A2F167C" w14:textId="77777777" w:rsidR="00B0110C" w:rsidRPr="00B0110C" w:rsidRDefault="00B0110C" w:rsidP="00B0110C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 xml:space="preserve"> [[ 1.29888889e-05  2.22888889e-05  2.02861111e-04 ... -9.18427778e-03</w:t>
      </w:r>
    </w:p>
    <w:p w14:paraId="0B7E7CB3" w14:textId="77777777" w:rsidR="00B0110C" w:rsidRPr="00B0110C" w:rsidRDefault="00B0110C" w:rsidP="00B0110C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 xml:space="preserve">  -3.35802778e-03 -1.51066667e-04]</w:t>
      </w:r>
    </w:p>
    <w:p w14:paraId="0E8296DA" w14:textId="77777777" w:rsidR="00B0110C" w:rsidRPr="00B0110C" w:rsidRDefault="00B0110C" w:rsidP="00B0110C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 xml:space="preserve"> [ 2.22888889e-05  3.37947222e-04  2.31965278e-03 ...  1.08641944e-02</w:t>
      </w:r>
    </w:p>
    <w:p w14:paraId="42E1E909" w14:textId="77777777" w:rsidR="00B0110C" w:rsidRPr="00B0110C" w:rsidRDefault="00B0110C" w:rsidP="00B0110C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 xml:space="preserve">   6.06411111e-03  1.30763611e-03]</w:t>
      </w:r>
    </w:p>
    <w:p w14:paraId="6FB5CED1" w14:textId="77777777" w:rsidR="00B0110C" w:rsidRPr="00B0110C" w:rsidRDefault="00B0110C" w:rsidP="00B0110C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 xml:space="preserve"> [ 2.02861111e-04  2.31965278e-03  1.98100139e-02 ... -1.20862250e-01</w:t>
      </w:r>
    </w:p>
    <w:p w14:paraId="2CCC0BE2" w14:textId="77777777" w:rsidR="00B0110C" w:rsidRPr="00B0110C" w:rsidRDefault="00B0110C" w:rsidP="00B0110C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 xml:space="preserve">  -8.42765556e-02 -3.69195833e-03]</w:t>
      </w:r>
    </w:p>
    <w:p w14:paraId="2AF09C91" w14:textId="77777777" w:rsidR="00B0110C" w:rsidRPr="00B0110C" w:rsidRDefault="00B0110C" w:rsidP="00B0110C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 xml:space="preserve"> ...</w:t>
      </w:r>
    </w:p>
    <w:p w14:paraId="6BB33ABE" w14:textId="77777777" w:rsidR="00B0110C" w:rsidRPr="00B0110C" w:rsidRDefault="00B0110C" w:rsidP="00B0110C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 xml:space="preserve"> [-9.18427778e-03  1.08641944e-02 -1.20862250e-01 ...  5.93001829e+01</w:t>
      </w:r>
    </w:p>
    <w:p w14:paraId="55E18395" w14:textId="77777777" w:rsidR="00B0110C" w:rsidRPr="00B0110C" w:rsidRDefault="00B0110C" w:rsidP="00B0110C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 xml:space="preserve">   1.61146536e+01  1.30130458e+00]</w:t>
      </w:r>
    </w:p>
    <w:p w14:paraId="4781CF02" w14:textId="77777777" w:rsidR="00B0110C" w:rsidRPr="00B0110C" w:rsidRDefault="00B0110C" w:rsidP="00B0110C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 xml:space="preserve"> [-3.35802778e-03  6.06411111e-03 -8.42765556e-02 ...  1.61146536e+01</w:t>
      </w:r>
    </w:p>
    <w:p w14:paraId="59EF5E6F" w14:textId="77777777" w:rsidR="00B0110C" w:rsidRPr="00B0110C" w:rsidRDefault="00B0110C" w:rsidP="00B0110C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 xml:space="preserve">   6.90668900e+00  5.64335194e-01]</w:t>
      </w:r>
    </w:p>
    <w:p w14:paraId="4F06B8F1" w14:textId="77777777" w:rsidR="00B0110C" w:rsidRPr="00B0110C" w:rsidRDefault="00B0110C" w:rsidP="00B0110C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 xml:space="preserve"> [-1.51066667e-04  1.30763611e-03 -3.69195833e-03 ...  1.30130458e+00</w:t>
      </w:r>
    </w:p>
    <w:p w14:paraId="374A99E1" w14:textId="4FF1CF9D" w:rsidR="00B0110C" w:rsidRPr="00B0110C" w:rsidRDefault="00B0110C" w:rsidP="00B0110C">
      <w:pPr>
        <w:jc w:val="right"/>
        <w:rPr>
          <w:rtl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 xml:space="preserve">   5.64335194e-01  5.72470583e-02]]</w:t>
      </w:r>
    </w:p>
    <w:p w14:paraId="12213AB1" w14:textId="44247D9C" w:rsidR="00B32440" w:rsidRDefault="00B0110C" w:rsidP="00E650B4">
      <w:pPr>
        <w:jc w:val="left"/>
        <w:rPr>
          <w:rtl/>
        </w:rPr>
      </w:pPr>
      <w:r>
        <w:rPr>
          <w:rFonts w:hint="cs"/>
          <w:rtl/>
        </w:rPr>
        <w:t>ماتریس جدا پذیر:</w:t>
      </w:r>
    </w:p>
    <w:p w14:paraId="098D1B7A" w14:textId="3820DC1B" w:rsidR="00B0110C" w:rsidRPr="00B0110C" w:rsidRDefault="00B0110C" w:rsidP="00B0110C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>[[ 2.13934914e-08 -1.02190875e-08 -3.13146643e-08 ... -8.05114621e-06</w:t>
      </w:r>
    </w:p>
    <w:p w14:paraId="0563C854" w14:textId="77777777" w:rsidR="00B0110C" w:rsidRPr="00B0110C" w:rsidRDefault="00B0110C" w:rsidP="00B0110C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 xml:space="preserve">  -2.39457391e-06 -8.20089262e-08]</w:t>
      </w:r>
    </w:p>
    <w:p w14:paraId="6008EA0C" w14:textId="77777777" w:rsidR="00B0110C" w:rsidRPr="00B0110C" w:rsidRDefault="00B0110C" w:rsidP="00B0110C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 xml:space="preserve"> [-5.75212111e-09  1.88008271e-08  4.35162725e-08 ... -3.93126223e-06</w:t>
      </w:r>
    </w:p>
    <w:p w14:paraId="5107BCA7" w14:textId="77777777" w:rsidR="00B0110C" w:rsidRPr="00B0110C" w:rsidRDefault="00B0110C" w:rsidP="00B0110C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 xml:space="preserve">   7.27613772e-07  1.76273832e-07]</w:t>
      </w:r>
    </w:p>
    <w:p w14:paraId="30DD3AE5" w14:textId="77777777" w:rsidR="00B0110C" w:rsidRPr="00B0110C" w:rsidRDefault="00B0110C" w:rsidP="00B0110C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 xml:space="preserve"> [ 2.40659769e-09  5.04017094e-09  1.08547239e-07 ... -3.05113466e-07</w:t>
      </w:r>
    </w:p>
    <w:p w14:paraId="32293012" w14:textId="77777777" w:rsidR="00B0110C" w:rsidRPr="00B0110C" w:rsidRDefault="00B0110C" w:rsidP="00B0110C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 xml:space="preserve">  -1.10193495e-06 -1.80593923e-07]</w:t>
      </w:r>
    </w:p>
    <w:p w14:paraId="7125E3F3" w14:textId="77777777" w:rsidR="00B0110C" w:rsidRPr="00B0110C" w:rsidRDefault="00B0110C" w:rsidP="00B0110C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 xml:space="preserve"> ...</w:t>
      </w:r>
    </w:p>
    <w:p w14:paraId="55A6D112" w14:textId="77777777" w:rsidR="00B0110C" w:rsidRPr="00B0110C" w:rsidRDefault="00B0110C" w:rsidP="00B0110C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 xml:space="preserve"> [ 1.63087843e-10 -4.05208988e-10 -1.87719999e-09 ...  1.51242469e-07</w:t>
      </w:r>
    </w:p>
    <w:p w14:paraId="7BAF79AD" w14:textId="77777777" w:rsidR="00B0110C" w:rsidRPr="00B0110C" w:rsidRDefault="00B0110C" w:rsidP="00B0110C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 xml:space="preserve">  -3.13233567e-09 -2.58033051e-09]</w:t>
      </w:r>
    </w:p>
    <w:p w14:paraId="15DBCF65" w14:textId="77777777" w:rsidR="00B0110C" w:rsidRPr="00B0110C" w:rsidRDefault="00B0110C" w:rsidP="00B0110C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 xml:space="preserve"> [-1.13436496e-10 -1.44236991e-09 -6.63855026e-09 ... -6.23108281e-08</w:t>
      </w:r>
    </w:p>
    <w:p w14:paraId="2CB01EBF" w14:textId="77777777" w:rsidR="00B0110C" w:rsidRPr="00B0110C" w:rsidRDefault="00B0110C" w:rsidP="00B0110C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 xml:space="preserve">  -2.46009182e-08 -1.36722401e-08]</w:t>
      </w:r>
    </w:p>
    <w:p w14:paraId="7B98630B" w14:textId="77777777" w:rsidR="00B0110C" w:rsidRPr="00B0110C" w:rsidRDefault="00B0110C" w:rsidP="00B0110C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 xml:space="preserve"> [ 1.03122389e-10  1.37615825e-09  6.48750320e-09 ...  5.61157138e-07</w:t>
      </w:r>
    </w:p>
    <w:p w14:paraId="57117D97" w14:textId="201C9F26" w:rsidR="00B0110C" w:rsidRDefault="00B0110C" w:rsidP="00B0110C">
      <w:pPr>
        <w:jc w:val="right"/>
        <w:rPr>
          <w:rtl/>
        </w:rPr>
      </w:pPr>
      <w:r w:rsidRPr="00B0110C">
        <w:rPr>
          <w:rFonts w:ascii="Consolas" w:eastAsia="Times New Roman" w:hAnsi="Consolas" w:cs="Times New Roman"/>
          <w:sz w:val="21"/>
          <w:szCs w:val="21"/>
          <w:lang w:bidi="ar-SA"/>
        </w:rPr>
        <w:t xml:space="preserve">   1.56562554e-07  1.53267886e-08]]</w:t>
      </w:r>
    </w:p>
    <w:p w14:paraId="53AC4FC4" w14:textId="77777777" w:rsidR="00B32440" w:rsidRDefault="00B32440" w:rsidP="00E650B4">
      <w:pPr>
        <w:jc w:val="left"/>
        <w:rPr>
          <w:rtl/>
        </w:rPr>
      </w:pPr>
    </w:p>
    <w:p w14:paraId="1B0D2A6A" w14:textId="77777777" w:rsidR="00B32440" w:rsidRDefault="00B32440" w:rsidP="00E650B4">
      <w:pPr>
        <w:jc w:val="left"/>
        <w:rPr>
          <w:rtl/>
        </w:rPr>
      </w:pPr>
    </w:p>
    <w:p w14:paraId="022F6080" w14:textId="77777777" w:rsidR="00B32440" w:rsidRDefault="00B32440" w:rsidP="00E650B4">
      <w:pPr>
        <w:jc w:val="left"/>
        <w:rPr>
          <w:rtl/>
        </w:rPr>
      </w:pPr>
    </w:p>
    <w:p w14:paraId="0441EE59" w14:textId="77777777" w:rsidR="00B32440" w:rsidRDefault="00B32440" w:rsidP="00E650B4">
      <w:pPr>
        <w:jc w:val="left"/>
        <w:rPr>
          <w:rtl/>
        </w:rPr>
      </w:pPr>
    </w:p>
    <w:p w14:paraId="6981E213" w14:textId="7E68C519" w:rsidR="00B32440" w:rsidRDefault="00A4139F" w:rsidP="00E650B4">
      <w:pPr>
        <w:jc w:val="left"/>
        <w:rPr>
          <w:rtl/>
        </w:rPr>
      </w:pPr>
      <w:r w:rsidRPr="00A4139F">
        <w:rPr>
          <w:noProof/>
          <w:rtl/>
        </w:rPr>
        <w:lastRenderedPageBreak/>
        <w:drawing>
          <wp:anchor distT="0" distB="0" distL="114300" distR="114300" simplePos="0" relativeHeight="251731968" behindDoc="1" locked="0" layoutInCell="1" allowOverlap="1" wp14:anchorId="50D625D0" wp14:editId="2349C850">
            <wp:simplePos x="0" y="0"/>
            <wp:positionH relativeFrom="column">
              <wp:posOffset>242454</wp:posOffset>
            </wp:positionH>
            <wp:positionV relativeFrom="paragraph">
              <wp:posOffset>271607</wp:posOffset>
            </wp:positionV>
            <wp:extent cx="5029200" cy="3778355"/>
            <wp:effectExtent l="0" t="0" r="0" b="0"/>
            <wp:wrapNone/>
            <wp:docPr id="4067424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6742445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778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>ماتریس جدایی پذیر بر تعداد کامپوننت</w:t>
      </w:r>
    </w:p>
    <w:p w14:paraId="1E6AD7B2" w14:textId="7ADF59EC" w:rsidR="00B32440" w:rsidRDefault="00B32440" w:rsidP="00E650B4">
      <w:pPr>
        <w:jc w:val="left"/>
        <w:rPr>
          <w:rtl/>
        </w:rPr>
      </w:pPr>
    </w:p>
    <w:p w14:paraId="7F4602D4" w14:textId="77777777" w:rsidR="00B32440" w:rsidRDefault="00B32440" w:rsidP="00E650B4">
      <w:pPr>
        <w:jc w:val="left"/>
        <w:rPr>
          <w:rtl/>
        </w:rPr>
      </w:pPr>
    </w:p>
    <w:p w14:paraId="3AF15A20" w14:textId="77777777" w:rsidR="00B32440" w:rsidRDefault="00B32440" w:rsidP="00E650B4">
      <w:pPr>
        <w:jc w:val="left"/>
        <w:rPr>
          <w:rtl/>
        </w:rPr>
      </w:pPr>
    </w:p>
    <w:p w14:paraId="2C225FF7" w14:textId="77777777" w:rsidR="00B32440" w:rsidRDefault="00B32440" w:rsidP="00E650B4">
      <w:pPr>
        <w:jc w:val="left"/>
        <w:rPr>
          <w:rtl/>
        </w:rPr>
      </w:pPr>
    </w:p>
    <w:p w14:paraId="47989BF7" w14:textId="77777777" w:rsidR="00B32440" w:rsidRDefault="00B32440" w:rsidP="00E650B4">
      <w:pPr>
        <w:jc w:val="left"/>
        <w:rPr>
          <w:rtl/>
        </w:rPr>
      </w:pPr>
    </w:p>
    <w:p w14:paraId="6AC73DC4" w14:textId="77777777" w:rsidR="00B32440" w:rsidRDefault="00B32440" w:rsidP="00E650B4">
      <w:pPr>
        <w:jc w:val="left"/>
        <w:rPr>
          <w:rtl/>
        </w:rPr>
      </w:pPr>
    </w:p>
    <w:p w14:paraId="34973504" w14:textId="77777777" w:rsidR="00B32440" w:rsidRDefault="00B32440" w:rsidP="00E650B4">
      <w:pPr>
        <w:jc w:val="left"/>
        <w:rPr>
          <w:rtl/>
        </w:rPr>
      </w:pPr>
    </w:p>
    <w:p w14:paraId="63A78CC8" w14:textId="77777777" w:rsidR="00B32440" w:rsidRDefault="00B32440" w:rsidP="00E650B4">
      <w:pPr>
        <w:jc w:val="left"/>
        <w:rPr>
          <w:rtl/>
        </w:rPr>
      </w:pPr>
    </w:p>
    <w:p w14:paraId="3C7AB083" w14:textId="77777777" w:rsidR="00B32440" w:rsidRDefault="00B32440" w:rsidP="00E650B4">
      <w:pPr>
        <w:jc w:val="left"/>
        <w:rPr>
          <w:rtl/>
        </w:rPr>
      </w:pPr>
    </w:p>
    <w:p w14:paraId="2864AD27" w14:textId="77777777" w:rsidR="00B32440" w:rsidRDefault="00B32440" w:rsidP="00E650B4">
      <w:pPr>
        <w:jc w:val="left"/>
        <w:rPr>
          <w:rtl/>
        </w:rPr>
      </w:pPr>
    </w:p>
    <w:p w14:paraId="51B003F0" w14:textId="58F36167" w:rsidR="00B32440" w:rsidRDefault="00A4139F" w:rsidP="00E650B4">
      <w:pPr>
        <w:jc w:val="left"/>
      </w:pPr>
      <w:r>
        <w:rPr>
          <w:rFonts w:hint="cs"/>
          <w:rtl/>
        </w:rPr>
        <w:t>ب</w:t>
      </w:r>
    </w:p>
    <w:p w14:paraId="0D392638" w14:textId="3FC650CE" w:rsidR="00B32440" w:rsidRDefault="00A4139F" w:rsidP="00E650B4">
      <w:pPr>
        <w:jc w:val="left"/>
        <w:rPr>
          <w:rtl/>
        </w:rPr>
      </w:pPr>
      <w:r w:rsidRPr="00A4139F">
        <w:rPr>
          <w:noProof/>
          <w:rtl/>
        </w:rPr>
        <w:drawing>
          <wp:anchor distT="0" distB="0" distL="114300" distR="114300" simplePos="0" relativeHeight="251734016" behindDoc="1" locked="0" layoutInCell="1" allowOverlap="1" wp14:anchorId="3616BEB6" wp14:editId="219F17B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4244340"/>
            <wp:effectExtent l="0" t="0" r="0" b="3810"/>
            <wp:wrapNone/>
            <wp:docPr id="14043191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319148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4244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01B3BBE" w14:textId="77777777" w:rsidR="00B32440" w:rsidRDefault="00B32440" w:rsidP="00E650B4">
      <w:pPr>
        <w:jc w:val="left"/>
        <w:rPr>
          <w:rtl/>
        </w:rPr>
      </w:pPr>
    </w:p>
    <w:p w14:paraId="4870E77D" w14:textId="77777777" w:rsidR="00B32440" w:rsidRDefault="00B32440" w:rsidP="00E650B4">
      <w:pPr>
        <w:jc w:val="left"/>
        <w:rPr>
          <w:rtl/>
        </w:rPr>
      </w:pPr>
    </w:p>
    <w:p w14:paraId="37544626" w14:textId="77777777" w:rsidR="00B32440" w:rsidRDefault="00B32440" w:rsidP="00E650B4">
      <w:pPr>
        <w:jc w:val="left"/>
        <w:rPr>
          <w:rtl/>
        </w:rPr>
      </w:pPr>
    </w:p>
    <w:p w14:paraId="15E3EF07" w14:textId="77777777" w:rsidR="00B32440" w:rsidRDefault="00B32440" w:rsidP="00E650B4">
      <w:pPr>
        <w:jc w:val="left"/>
        <w:rPr>
          <w:rtl/>
        </w:rPr>
      </w:pPr>
    </w:p>
    <w:p w14:paraId="44239F66" w14:textId="77777777" w:rsidR="00B32440" w:rsidRDefault="00B32440" w:rsidP="00E650B4">
      <w:pPr>
        <w:jc w:val="left"/>
        <w:rPr>
          <w:rtl/>
        </w:rPr>
      </w:pPr>
    </w:p>
    <w:p w14:paraId="0FA8CA0A" w14:textId="77777777" w:rsidR="00B32440" w:rsidRDefault="00B32440" w:rsidP="00E650B4">
      <w:pPr>
        <w:jc w:val="left"/>
        <w:rPr>
          <w:rtl/>
        </w:rPr>
      </w:pPr>
    </w:p>
    <w:p w14:paraId="2871707C" w14:textId="77777777" w:rsidR="00B32440" w:rsidRDefault="00B32440" w:rsidP="00E650B4">
      <w:pPr>
        <w:jc w:val="left"/>
        <w:rPr>
          <w:rtl/>
        </w:rPr>
      </w:pPr>
    </w:p>
    <w:p w14:paraId="2EB4D2E6" w14:textId="77777777" w:rsidR="00B32440" w:rsidRDefault="00B32440" w:rsidP="00E650B4">
      <w:pPr>
        <w:jc w:val="left"/>
        <w:rPr>
          <w:rtl/>
        </w:rPr>
      </w:pPr>
    </w:p>
    <w:p w14:paraId="59BA0A58" w14:textId="77777777" w:rsidR="00B32440" w:rsidRDefault="00B32440" w:rsidP="00E650B4">
      <w:pPr>
        <w:jc w:val="left"/>
        <w:rPr>
          <w:rtl/>
        </w:rPr>
      </w:pPr>
    </w:p>
    <w:p w14:paraId="17F441A0" w14:textId="77777777" w:rsidR="00B32440" w:rsidRDefault="00B32440" w:rsidP="00E650B4">
      <w:pPr>
        <w:jc w:val="left"/>
        <w:rPr>
          <w:rtl/>
        </w:rPr>
      </w:pPr>
    </w:p>
    <w:p w14:paraId="0E4CE090" w14:textId="40D60B64" w:rsidR="00B32440" w:rsidRDefault="00A4139F" w:rsidP="00E650B4">
      <w:pPr>
        <w:jc w:val="left"/>
      </w:pPr>
      <w:r>
        <w:rPr>
          <w:rFonts w:hint="cs"/>
          <w:rtl/>
        </w:rPr>
        <w:lastRenderedPageBreak/>
        <w:t>با توجه به عکس هرچی تعداد کامپوننت بیشتر می شود</w:t>
      </w:r>
      <w:r>
        <w:t xml:space="preserve"> </w:t>
      </w:r>
      <w:r>
        <w:rPr>
          <w:rFonts w:hint="cs"/>
          <w:rtl/>
        </w:rPr>
        <w:t xml:space="preserve">تریس ما بزرگتر می شود و این یعنی پراکندگی بین کلاسی بیشتر و نتایج بهتری بدست میاد از طریق </w:t>
      </w:r>
      <w:r>
        <w:t>LDA</w:t>
      </w:r>
    </w:p>
    <w:p w14:paraId="2C099DD8" w14:textId="77777777" w:rsidR="00B32440" w:rsidRDefault="00B32440" w:rsidP="00E650B4">
      <w:pPr>
        <w:jc w:val="left"/>
        <w:rPr>
          <w:rtl/>
        </w:rPr>
      </w:pPr>
    </w:p>
    <w:p w14:paraId="7FC70B51" w14:textId="77777777" w:rsidR="00B32440" w:rsidRDefault="00B32440" w:rsidP="00E650B4">
      <w:pPr>
        <w:jc w:val="left"/>
        <w:rPr>
          <w:rtl/>
        </w:rPr>
      </w:pPr>
    </w:p>
    <w:p w14:paraId="2977D0E4" w14:textId="77777777" w:rsidR="00B32440" w:rsidRDefault="00B32440" w:rsidP="00E650B4">
      <w:pPr>
        <w:jc w:val="left"/>
        <w:rPr>
          <w:rtl/>
        </w:rPr>
      </w:pPr>
    </w:p>
    <w:p w14:paraId="29ABD356" w14:textId="77777777" w:rsidR="00B32440" w:rsidRDefault="00B32440" w:rsidP="00E650B4">
      <w:pPr>
        <w:jc w:val="left"/>
        <w:rPr>
          <w:rtl/>
        </w:rPr>
      </w:pPr>
    </w:p>
    <w:p w14:paraId="44DC8EAA" w14:textId="77777777" w:rsidR="00B32440" w:rsidRDefault="00B32440" w:rsidP="00E650B4">
      <w:pPr>
        <w:jc w:val="left"/>
        <w:rPr>
          <w:rtl/>
        </w:rPr>
      </w:pPr>
    </w:p>
    <w:p w14:paraId="7F2172BC" w14:textId="77777777" w:rsidR="00B32440" w:rsidRDefault="00B32440" w:rsidP="00E650B4">
      <w:pPr>
        <w:jc w:val="left"/>
        <w:rPr>
          <w:rtl/>
        </w:rPr>
      </w:pPr>
    </w:p>
    <w:p w14:paraId="26263CF5" w14:textId="77777777" w:rsidR="00B32440" w:rsidRDefault="00B32440" w:rsidP="00E650B4">
      <w:pPr>
        <w:jc w:val="left"/>
        <w:rPr>
          <w:rtl/>
        </w:rPr>
      </w:pPr>
    </w:p>
    <w:p w14:paraId="44ACB805" w14:textId="77777777" w:rsidR="00B32440" w:rsidRDefault="00B32440" w:rsidP="00E650B4">
      <w:pPr>
        <w:jc w:val="left"/>
        <w:rPr>
          <w:rtl/>
        </w:rPr>
      </w:pPr>
    </w:p>
    <w:p w14:paraId="2AB2B8D1" w14:textId="77777777" w:rsidR="00D9514D" w:rsidRDefault="00D9514D" w:rsidP="00E650B4">
      <w:pPr>
        <w:jc w:val="left"/>
      </w:pPr>
    </w:p>
    <w:p w14:paraId="61BD38B0" w14:textId="77777777" w:rsidR="00CF7C51" w:rsidRDefault="00CF7C51" w:rsidP="00E650B4">
      <w:pPr>
        <w:jc w:val="left"/>
      </w:pPr>
    </w:p>
    <w:p w14:paraId="59034E7A" w14:textId="77777777" w:rsidR="00CF7C51" w:rsidRDefault="00CF7C51" w:rsidP="00E650B4">
      <w:pPr>
        <w:jc w:val="left"/>
      </w:pPr>
    </w:p>
    <w:p w14:paraId="1668219F" w14:textId="77777777" w:rsidR="00CF7C51" w:rsidRDefault="00CF7C51" w:rsidP="00A4139F">
      <w:pPr>
        <w:ind w:firstLine="0"/>
        <w:jc w:val="left"/>
      </w:pPr>
    </w:p>
    <w:p w14:paraId="7BAEDC61" w14:textId="77777777" w:rsidR="00CF7C51" w:rsidRDefault="00CF7C51" w:rsidP="00E650B4">
      <w:pPr>
        <w:jc w:val="left"/>
      </w:pPr>
    </w:p>
    <w:p w14:paraId="621D0DF4" w14:textId="77777777" w:rsidR="00CF7C51" w:rsidRDefault="00CF7C51" w:rsidP="00E650B4">
      <w:pPr>
        <w:jc w:val="left"/>
      </w:pPr>
    </w:p>
    <w:p w14:paraId="49E1550B" w14:textId="77777777" w:rsidR="00CF7C51" w:rsidRDefault="00CF7C51" w:rsidP="00E650B4">
      <w:pPr>
        <w:jc w:val="left"/>
      </w:pPr>
    </w:p>
    <w:p w14:paraId="6516E51C" w14:textId="77777777" w:rsidR="00A4139F" w:rsidRDefault="00A4139F" w:rsidP="00E650B4">
      <w:pPr>
        <w:jc w:val="left"/>
      </w:pPr>
    </w:p>
    <w:p w14:paraId="1D97D9A5" w14:textId="77777777" w:rsidR="00A4139F" w:rsidRDefault="00A4139F" w:rsidP="00E650B4">
      <w:pPr>
        <w:jc w:val="left"/>
      </w:pPr>
    </w:p>
    <w:p w14:paraId="48540660" w14:textId="77777777" w:rsidR="00A4139F" w:rsidRDefault="00A4139F" w:rsidP="00E650B4">
      <w:pPr>
        <w:jc w:val="left"/>
      </w:pPr>
    </w:p>
    <w:p w14:paraId="4947F814" w14:textId="77777777" w:rsidR="00A4139F" w:rsidRDefault="00A4139F" w:rsidP="00E650B4">
      <w:pPr>
        <w:jc w:val="left"/>
      </w:pPr>
    </w:p>
    <w:p w14:paraId="7CD653A9" w14:textId="77777777" w:rsidR="00A4139F" w:rsidRDefault="00A4139F" w:rsidP="00E650B4">
      <w:pPr>
        <w:jc w:val="left"/>
      </w:pPr>
    </w:p>
    <w:p w14:paraId="52B9CAE1" w14:textId="77777777" w:rsidR="00A4139F" w:rsidRDefault="00A4139F" w:rsidP="00E650B4">
      <w:pPr>
        <w:jc w:val="left"/>
      </w:pPr>
    </w:p>
    <w:p w14:paraId="3B89446D" w14:textId="77777777" w:rsidR="00A4139F" w:rsidRDefault="00A4139F" w:rsidP="00E650B4">
      <w:pPr>
        <w:jc w:val="left"/>
      </w:pPr>
    </w:p>
    <w:p w14:paraId="1A2802D2" w14:textId="77777777" w:rsidR="00A4139F" w:rsidRDefault="00A4139F" w:rsidP="00E650B4">
      <w:pPr>
        <w:jc w:val="left"/>
      </w:pPr>
    </w:p>
    <w:p w14:paraId="5D8D93B5" w14:textId="32C3EE07" w:rsidR="00CF7C51" w:rsidRDefault="00CF7C51" w:rsidP="00CF7C51">
      <w:pPr>
        <w:pStyle w:val="Heading1"/>
      </w:pPr>
      <w:bookmarkStart w:id="13" w:name="_Toc138374212"/>
      <w:r>
        <w:lastRenderedPageBreak/>
        <w:t>6</w:t>
      </w:r>
      <w:bookmarkEnd w:id="13"/>
    </w:p>
    <w:p w14:paraId="1150D63C" w14:textId="2D577BA5" w:rsidR="00CF7C51" w:rsidRDefault="001E7DCA" w:rsidP="00E650B4">
      <w:pPr>
        <w:jc w:val="left"/>
        <w:rPr>
          <w:rtl/>
        </w:rPr>
      </w:pPr>
      <w:r>
        <w:rPr>
          <w:rFonts w:hint="cs"/>
          <w:rtl/>
        </w:rPr>
        <w:t>ابتدا فایل ها را مرتب می کنیم و لیبل بندی می کنیم.</w:t>
      </w:r>
    </w:p>
    <w:p w14:paraId="6E4B0CA6" w14:textId="359F9641" w:rsidR="00CF7C51" w:rsidRDefault="001E7DCA" w:rsidP="001E7DCA">
      <w:pPr>
        <w:ind w:firstLine="0"/>
        <w:jc w:val="left"/>
        <w:rPr>
          <w:rtl/>
        </w:rPr>
      </w:pPr>
      <w:r>
        <w:rPr>
          <w:rFonts w:hint="cs"/>
          <w:rtl/>
        </w:rPr>
        <w:t>بعد مطابق عکس با دو کامپوننت  استفاده کنیم  داریم:</w:t>
      </w:r>
    </w:p>
    <w:p w14:paraId="17A25514" w14:textId="7D28A6BF" w:rsidR="001E7DCA" w:rsidRDefault="001E7DCA" w:rsidP="001E7DCA">
      <w:pPr>
        <w:ind w:firstLine="0"/>
        <w:jc w:val="left"/>
        <w:rPr>
          <w:rtl/>
        </w:rPr>
      </w:pPr>
      <w:r w:rsidRPr="001E7DCA">
        <w:rPr>
          <w:noProof/>
          <w:rtl/>
        </w:rPr>
        <w:drawing>
          <wp:anchor distT="0" distB="0" distL="114300" distR="114300" simplePos="0" relativeHeight="251707392" behindDoc="1" locked="0" layoutInCell="1" allowOverlap="1" wp14:anchorId="1B91F695" wp14:editId="49AD7C15">
            <wp:simplePos x="0" y="0"/>
            <wp:positionH relativeFrom="column">
              <wp:posOffset>307975</wp:posOffset>
            </wp:positionH>
            <wp:positionV relativeFrom="paragraph">
              <wp:posOffset>0</wp:posOffset>
            </wp:positionV>
            <wp:extent cx="5257800" cy="3933825"/>
            <wp:effectExtent l="0" t="0" r="0" b="9525"/>
            <wp:wrapNone/>
            <wp:docPr id="10479432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943256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3933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012CF34" w14:textId="77777777" w:rsidR="001E7DCA" w:rsidRDefault="001E7DCA" w:rsidP="001E7DCA">
      <w:pPr>
        <w:ind w:firstLine="0"/>
        <w:jc w:val="left"/>
        <w:rPr>
          <w:rtl/>
        </w:rPr>
      </w:pPr>
    </w:p>
    <w:p w14:paraId="5CBEAD01" w14:textId="77777777" w:rsidR="001E7DCA" w:rsidRDefault="001E7DCA" w:rsidP="001E7DCA">
      <w:pPr>
        <w:ind w:firstLine="0"/>
        <w:jc w:val="left"/>
        <w:rPr>
          <w:rtl/>
        </w:rPr>
      </w:pPr>
    </w:p>
    <w:p w14:paraId="09BA94DB" w14:textId="77777777" w:rsidR="001E7DCA" w:rsidRDefault="001E7DCA" w:rsidP="001E7DCA">
      <w:pPr>
        <w:ind w:firstLine="0"/>
        <w:jc w:val="left"/>
        <w:rPr>
          <w:rtl/>
        </w:rPr>
      </w:pPr>
    </w:p>
    <w:p w14:paraId="0BE6A6A2" w14:textId="77777777" w:rsidR="001E7DCA" w:rsidRDefault="001E7DCA" w:rsidP="001E7DCA">
      <w:pPr>
        <w:ind w:firstLine="0"/>
        <w:jc w:val="left"/>
        <w:rPr>
          <w:rtl/>
        </w:rPr>
      </w:pPr>
    </w:p>
    <w:p w14:paraId="70C03F5F" w14:textId="77777777" w:rsidR="001E7DCA" w:rsidRDefault="001E7DCA" w:rsidP="001E7DCA">
      <w:pPr>
        <w:ind w:firstLine="0"/>
        <w:jc w:val="left"/>
        <w:rPr>
          <w:rtl/>
        </w:rPr>
      </w:pPr>
    </w:p>
    <w:p w14:paraId="758BFFAC" w14:textId="77777777" w:rsidR="001E7DCA" w:rsidRDefault="001E7DCA" w:rsidP="001E7DCA">
      <w:pPr>
        <w:ind w:firstLine="0"/>
        <w:jc w:val="left"/>
        <w:rPr>
          <w:rtl/>
        </w:rPr>
      </w:pPr>
    </w:p>
    <w:p w14:paraId="201FFEA6" w14:textId="77777777" w:rsidR="001E7DCA" w:rsidRDefault="001E7DCA" w:rsidP="001E7DCA">
      <w:pPr>
        <w:ind w:firstLine="0"/>
        <w:jc w:val="left"/>
        <w:rPr>
          <w:rtl/>
        </w:rPr>
      </w:pPr>
    </w:p>
    <w:p w14:paraId="6A7A8373" w14:textId="77777777" w:rsidR="001E7DCA" w:rsidRDefault="001E7DCA" w:rsidP="001E7DCA">
      <w:pPr>
        <w:ind w:firstLine="0"/>
        <w:jc w:val="left"/>
        <w:rPr>
          <w:rtl/>
        </w:rPr>
      </w:pPr>
    </w:p>
    <w:p w14:paraId="378ACA63" w14:textId="77777777" w:rsidR="001E7DCA" w:rsidRDefault="001E7DCA" w:rsidP="001E7DCA">
      <w:pPr>
        <w:ind w:firstLine="0"/>
        <w:jc w:val="left"/>
        <w:rPr>
          <w:rtl/>
        </w:rPr>
      </w:pPr>
    </w:p>
    <w:p w14:paraId="5A1254B6" w14:textId="77777777" w:rsidR="001E7DCA" w:rsidRDefault="001E7DCA" w:rsidP="001E7DCA">
      <w:pPr>
        <w:ind w:firstLine="0"/>
        <w:jc w:val="left"/>
        <w:rPr>
          <w:rtl/>
        </w:rPr>
      </w:pPr>
    </w:p>
    <w:p w14:paraId="06005411" w14:textId="671E299B" w:rsidR="001E7DCA" w:rsidRPr="001E7DCA" w:rsidRDefault="001E7DCA" w:rsidP="001E7DCA">
      <w:pPr>
        <w:ind w:firstLine="0"/>
        <w:jc w:val="left"/>
      </w:pPr>
      <w:r>
        <w:rPr>
          <w:rFonts w:hint="cs"/>
          <w:rtl/>
        </w:rPr>
        <w:t>مقادیرمون :</w:t>
      </w:r>
    </w:p>
    <w:p w14:paraId="5946E0A9" w14:textId="77777777" w:rsidR="001E7DCA" w:rsidRPr="001E7DCA" w:rsidRDefault="001E7DCA" w:rsidP="001E7DCA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1E7DCA">
        <w:rPr>
          <w:rFonts w:ascii="Consolas" w:eastAsia="Times New Roman" w:hAnsi="Consolas" w:cs="Times New Roman"/>
          <w:sz w:val="21"/>
          <w:szCs w:val="21"/>
          <w:lang w:bidi="ar-SA"/>
        </w:rPr>
        <w:t>covariance matrix :  [[[750.50925833 268.02257105]</w:t>
      </w:r>
    </w:p>
    <w:p w14:paraId="2E602BB4" w14:textId="6C4CAA17" w:rsidR="001E7DCA" w:rsidRDefault="001E7DCA" w:rsidP="001E7DCA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rtl/>
          <w:lang w:bidi="ar-SA"/>
        </w:rPr>
      </w:pPr>
      <w:r w:rsidRPr="001E7DCA">
        <w:rPr>
          <w:rFonts w:ascii="Consolas" w:eastAsia="Times New Roman" w:hAnsi="Consolas" w:cs="Times New Roman"/>
          <w:sz w:val="21"/>
          <w:szCs w:val="21"/>
          <w:lang w:bidi="ar-SA"/>
        </w:rPr>
        <w:t xml:space="preserve"> </w:t>
      </w:r>
      <w:r>
        <w:rPr>
          <w:rFonts w:ascii="Consolas" w:eastAsia="Times New Roman" w:hAnsi="Consolas" w:cs="Times New Roman" w:hint="cs"/>
          <w:sz w:val="21"/>
          <w:szCs w:val="21"/>
          <w:rtl/>
          <w:lang w:bidi="ar-SA"/>
        </w:rPr>
        <w:t xml:space="preserve">                                          </w:t>
      </w:r>
      <w:r w:rsidRPr="001E7DCA">
        <w:rPr>
          <w:rFonts w:ascii="Consolas" w:eastAsia="Times New Roman" w:hAnsi="Consolas" w:cs="Times New Roman"/>
          <w:sz w:val="21"/>
          <w:szCs w:val="21"/>
          <w:lang w:bidi="ar-SA"/>
        </w:rPr>
        <w:t xml:space="preserve"> [268.02257105 973.96356225]]</w:t>
      </w:r>
    </w:p>
    <w:p w14:paraId="5670BE14" w14:textId="77777777" w:rsidR="001E7DCA" w:rsidRPr="001E7DCA" w:rsidRDefault="001E7DCA" w:rsidP="001E7DCA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</w:p>
    <w:p w14:paraId="3A7965B8" w14:textId="77777777" w:rsidR="001E7DCA" w:rsidRPr="001E7DCA" w:rsidRDefault="001E7DCA" w:rsidP="001E7DCA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1E7DCA">
        <w:rPr>
          <w:rFonts w:ascii="Consolas" w:eastAsia="Times New Roman" w:hAnsi="Consolas" w:cs="Times New Roman"/>
          <w:sz w:val="21"/>
          <w:szCs w:val="21"/>
          <w:lang w:bidi="ar-SA"/>
        </w:rPr>
        <w:t xml:space="preserve"> [[399.9097764  132.02703445]</w:t>
      </w:r>
    </w:p>
    <w:p w14:paraId="5E4008B4" w14:textId="77777777" w:rsidR="001E7DCA" w:rsidRDefault="001E7DCA" w:rsidP="001E7DCA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rtl/>
          <w:lang w:bidi="ar-SA"/>
        </w:rPr>
      </w:pPr>
      <w:r w:rsidRPr="001E7DCA">
        <w:rPr>
          <w:rFonts w:ascii="Consolas" w:eastAsia="Times New Roman" w:hAnsi="Consolas" w:cs="Times New Roman"/>
          <w:sz w:val="21"/>
          <w:szCs w:val="21"/>
          <w:lang w:bidi="ar-SA"/>
        </w:rPr>
        <w:t xml:space="preserve">  [132.02703445 308.16754808]]]</w:t>
      </w:r>
    </w:p>
    <w:p w14:paraId="274F7AEC" w14:textId="77777777" w:rsidR="001E7DCA" w:rsidRDefault="001E7DCA" w:rsidP="001E7DCA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rtl/>
          <w:lang w:bidi="ar-SA"/>
        </w:rPr>
      </w:pPr>
    </w:p>
    <w:p w14:paraId="30A927D9" w14:textId="183DA79B" w:rsidR="001E7DCA" w:rsidRDefault="001E7DCA" w:rsidP="001E7DCA">
      <w:pPr>
        <w:bidi w:val="0"/>
        <w:spacing w:after="0" w:line="240" w:lineRule="auto"/>
        <w:ind w:firstLine="0"/>
        <w:jc w:val="right"/>
        <w:rPr>
          <w:rFonts w:ascii="Consolas" w:eastAsia="Times New Roman" w:hAnsi="Consolas" w:cs="Times New Roman"/>
          <w:sz w:val="21"/>
          <w:szCs w:val="21"/>
          <w:rtl/>
          <w:lang w:bidi="ar-SA"/>
        </w:rPr>
      </w:pPr>
      <w:r>
        <w:rPr>
          <w:rFonts w:ascii="Consolas" w:eastAsia="Times New Roman" w:hAnsi="Consolas" w:cs="Times New Roman" w:hint="cs"/>
          <w:sz w:val="21"/>
          <w:szCs w:val="21"/>
          <w:rtl/>
          <w:lang w:bidi="ar-SA"/>
        </w:rPr>
        <w:t>ماتریس اول برا داده های آبی و دومی برا قرمز</w:t>
      </w:r>
    </w:p>
    <w:p w14:paraId="75F31C54" w14:textId="77777777" w:rsidR="001E7DCA" w:rsidRDefault="001E7DCA" w:rsidP="001E7DCA">
      <w:pPr>
        <w:bidi w:val="0"/>
        <w:spacing w:after="0" w:line="240" w:lineRule="auto"/>
        <w:ind w:firstLine="0"/>
        <w:jc w:val="right"/>
        <w:rPr>
          <w:rFonts w:ascii="Consolas" w:eastAsia="Times New Roman" w:hAnsi="Consolas" w:cs="Times New Roman"/>
          <w:sz w:val="21"/>
          <w:szCs w:val="21"/>
          <w:rtl/>
          <w:lang w:bidi="ar-SA"/>
        </w:rPr>
      </w:pPr>
    </w:p>
    <w:p w14:paraId="3C16B513" w14:textId="7939D2A8" w:rsidR="001E7DCA" w:rsidRPr="001E7DCA" w:rsidRDefault="001E7DCA" w:rsidP="001E7DCA">
      <w:pPr>
        <w:bidi w:val="0"/>
        <w:spacing w:after="0" w:line="240" w:lineRule="auto"/>
        <w:ind w:firstLine="0"/>
        <w:jc w:val="right"/>
        <w:rPr>
          <w:rFonts w:ascii="Consolas" w:eastAsia="Times New Roman" w:hAnsi="Consolas" w:cs="Times New Roman"/>
          <w:sz w:val="21"/>
          <w:szCs w:val="21"/>
          <w:lang w:bidi="ar-SA"/>
        </w:rPr>
      </w:pPr>
      <w:r>
        <w:rPr>
          <w:rFonts w:ascii="Consolas" w:eastAsia="Times New Roman" w:hAnsi="Consolas" w:cs="Times New Roman" w:hint="cs"/>
          <w:sz w:val="21"/>
          <w:szCs w:val="21"/>
          <w:rtl/>
          <w:lang w:bidi="ar-SA"/>
        </w:rPr>
        <w:t>نسبت دو داده:</w:t>
      </w:r>
    </w:p>
    <w:p w14:paraId="599AB875" w14:textId="181B6A4E" w:rsidR="001E7DCA" w:rsidRDefault="001E7DCA" w:rsidP="001E7DCA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rtl/>
          <w:lang w:bidi="ar-SA"/>
        </w:rPr>
      </w:pPr>
      <w:r w:rsidRPr="001E7DCA">
        <w:rPr>
          <w:rFonts w:ascii="Consolas" w:eastAsia="Times New Roman" w:hAnsi="Consolas" w:cs="Times New Roman"/>
          <w:sz w:val="21"/>
          <w:szCs w:val="21"/>
          <w:lang w:bidi="ar-SA"/>
        </w:rPr>
        <w:t>Weights</w:t>
      </w:r>
      <w:r>
        <w:rPr>
          <w:rFonts w:ascii="Consolas" w:eastAsia="Times New Roman" w:hAnsi="Consolas" w:cs="Times New Roman" w:hint="cs"/>
          <w:sz w:val="21"/>
          <w:szCs w:val="21"/>
          <w:rtl/>
          <w:lang w:bidi="ar-SA"/>
        </w:rPr>
        <w:t xml:space="preserve"> </w:t>
      </w:r>
      <w:r w:rsidRPr="001E7DCA">
        <w:rPr>
          <w:rFonts w:ascii="Consolas" w:eastAsia="Times New Roman" w:hAnsi="Consolas" w:cs="Times New Roman"/>
          <w:sz w:val="21"/>
          <w:szCs w:val="21"/>
          <w:lang w:bidi="ar-SA"/>
        </w:rPr>
        <w:t xml:space="preserve"> :  [0.55838044 0.44161956]</w:t>
      </w:r>
    </w:p>
    <w:p w14:paraId="646191FA" w14:textId="77777777" w:rsidR="001E7DCA" w:rsidRDefault="001E7DCA" w:rsidP="001E7DCA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rtl/>
          <w:lang w:bidi="ar-SA"/>
        </w:rPr>
      </w:pPr>
    </w:p>
    <w:p w14:paraId="7D95DB50" w14:textId="3AB09948" w:rsidR="001E7DCA" w:rsidRPr="001E7DCA" w:rsidRDefault="001E7DCA" w:rsidP="001E7DCA">
      <w:pPr>
        <w:bidi w:val="0"/>
        <w:spacing w:after="0" w:line="240" w:lineRule="auto"/>
        <w:ind w:firstLine="0"/>
        <w:jc w:val="right"/>
        <w:rPr>
          <w:rFonts w:ascii="Consolas" w:eastAsia="Times New Roman" w:hAnsi="Consolas" w:cs="Times New Roman"/>
          <w:sz w:val="21"/>
          <w:szCs w:val="21"/>
          <w:lang w:bidi="ar-SA"/>
        </w:rPr>
      </w:pPr>
      <w:r>
        <w:rPr>
          <w:rFonts w:ascii="Consolas" w:eastAsia="Times New Roman" w:hAnsi="Consolas" w:cs="Times New Roman" w:hint="cs"/>
          <w:sz w:val="21"/>
          <w:szCs w:val="21"/>
          <w:rtl/>
          <w:lang w:bidi="ar-SA"/>
        </w:rPr>
        <w:t>میانگین رنگ آبی و رنگ قرمز برا داده های آبی و قرمز</w:t>
      </w:r>
    </w:p>
    <w:p w14:paraId="1FA33CE5" w14:textId="77777777" w:rsidR="001E7DCA" w:rsidRPr="001E7DCA" w:rsidRDefault="001E7DCA" w:rsidP="001E7DCA">
      <w:pPr>
        <w:bidi w:val="0"/>
        <w:spacing w:after="0" w:line="240" w:lineRule="auto"/>
        <w:ind w:firstLine="0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1E7DCA">
        <w:rPr>
          <w:rFonts w:ascii="Consolas" w:eastAsia="Times New Roman" w:hAnsi="Consolas" w:cs="Times New Roman"/>
          <w:sz w:val="21"/>
          <w:szCs w:val="21"/>
          <w:lang w:bidi="ar-SA"/>
        </w:rPr>
        <w:t>mean :   [[106.81416325  91.77359052]</w:t>
      </w:r>
    </w:p>
    <w:p w14:paraId="07B80958" w14:textId="5463CF3E" w:rsidR="00CF7C51" w:rsidRPr="001E7DCA" w:rsidRDefault="001E7DCA" w:rsidP="001E7DCA">
      <w:pPr>
        <w:ind w:left="720" w:firstLine="720"/>
        <w:jc w:val="right"/>
      </w:pPr>
      <w:r w:rsidRPr="001E7DCA">
        <w:rPr>
          <w:rFonts w:ascii="Consolas" w:eastAsia="Times New Roman" w:hAnsi="Consolas" w:cs="Times New Roman"/>
          <w:sz w:val="21"/>
          <w:szCs w:val="21"/>
          <w:lang w:bidi="ar-SA"/>
        </w:rPr>
        <w:t xml:space="preserve"> [ 73.21415131  62.11229303]]</w:t>
      </w:r>
    </w:p>
    <w:p w14:paraId="7298140F" w14:textId="77777777" w:rsidR="001E7DCA" w:rsidRDefault="001E7DCA" w:rsidP="001E7DCA">
      <w:pPr>
        <w:ind w:firstLine="0"/>
        <w:jc w:val="left"/>
        <w:rPr>
          <w:rtl/>
        </w:rPr>
      </w:pPr>
    </w:p>
    <w:p w14:paraId="11F17C4D" w14:textId="77777777" w:rsidR="001E7DCA" w:rsidRDefault="001E7DCA" w:rsidP="001E7DCA">
      <w:pPr>
        <w:ind w:firstLine="0"/>
        <w:jc w:val="left"/>
        <w:rPr>
          <w:rtl/>
        </w:rPr>
      </w:pPr>
    </w:p>
    <w:p w14:paraId="5D04E88F" w14:textId="430953A9" w:rsidR="001E7DCA" w:rsidRDefault="001E7DCA" w:rsidP="00E650B4">
      <w:pPr>
        <w:jc w:val="left"/>
        <w:rPr>
          <w:rtl/>
        </w:rPr>
      </w:pPr>
      <w:r>
        <w:rPr>
          <w:rFonts w:hint="cs"/>
          <w:rtl/>
        </w:rPr>
        <w:lastRenderedPageBreak/>
        <w:t>که خروجی نهایی :</w:t>
      </w:r>
    </w:p>
    <w:p w14:paraId="14FECAAD" w14:textId="0DB21C8D" w:rsidR="001E7DCA" w:rsidRDefault="001E7DCA" w:rsidP="00E650B4">
      <w:pPr>
        <w:jc w:val="left"/>
        <w:rPr>
          <w:rtl/>
        </w:rPr>
      </w:pPr>
      <w:r w:rsidRPr="001E7DCA">
        <w:rPr>
          <w:noProof/>
          <w:rtl/>
        </w:rPr>
        <w:drawing>
          <wp:anchor distT="0" distB="0" distL="114300" distR="114300" simplePos="0" relativeHeight="251709440" behindDoc="1" locked="0" layoutInCell="1" allowOverlap="1" wp14:anchorId="04FE0E90" wp14:editId="21816CC7">
            <wp:simplePos x="0" y="0"/>
            <wp:positionH relativeFrom="column">
              <wp:posOffset>127000</wp:posOffset>
            </wp:positionH>
            <wp:positionV relativeFrom="paragraph">
              <wp:posOffset>0</wp:posOffset>
            </wp:positionV>
            <wp:extent cx="5438775" cy="2409825"/>
            <wp:effectExtent l="0" t="0" r="9525" b="9525"/>
            <wp:wrapNone/>
            <wp:docPr id="12654043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5404376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EC2E52" w14:textId="77777777" w:rsidR="001E7DCA" w:rsidRDefault="001E7DCA" w:rsidP="00E650B4">
      <w:pPr>
        <w:jc w:val="left"/>
        <w:rPr>
          <w:rtl/>
        </w:rPr>
      </w:pPr>
    </w:p>
    <w:p w14:paraId="46EF83DB" w14:textId="77777777" w:rsidR="001E7DCA" w:rsidRDefault="001E7DCA" w:rsidP="00E650B4">
      <w:pPr>
        <w:jc w:val="left"/>
        <w:rPr>
          <w:rtl/>
        </w:rPr>
      </w:pPr>
    </w:p>
    <w:p w14:paraId="02E8CB1B" w14:textId="77777777" w:rsidR="001E7DCA" w:rsidRDefault="001E7DCA" w:rsidP="00E650B4">
      <w:pPr>
        <w:jc w:val="left"/>
        <w:rPr>
          <w:rtl/>
        </w:rPr>
      </w:pPr>
    </w:p>
    <w:p w14:paraId="05BAE464" w14:textId="77777777" w:rsidR="001E7DCA" w:rsidRDefault="001E7DCA" w:rsidP="00E650B4">
      <w:pPr>
        <w:jc w:val="left"/>
        <w:rPr>
          <w:rtl/>
        </w:rPr>
      </w:pPr>
    </w:p>
    <w:p w14:paraId="264DE71F" w14:textId="77777777" w:rsidR="001E7DCA" w:rsidRDefault="001E7DCA" w:rsidP="00E650B4">
      <w:pPr>
        <w:jc w:val="left"/>
        <w:rPr>
          <w:rtl/>
        </w:rPr>
      </w:pPr>
    </w:p>
    <w:p w14:paraId="501C5BB6" w14:textId="22A3D6E1" w:rsidR="001E7DCA" w:rsidRDefault="00AA22B3" w:rsidP="00AA22B3">
      <w:pPr>
        <w:ind w:firstLine="0"/>
        <w:jc w:val="left"/>
        <w:rPr>
          <w:rtl/>
        </w:rPr>
      </w:pPr>
      <w:r w:rsidRPr="00AA22B3">
        <w:rPr>
          <w:noProof/>
          <w:rtl/>
        </w:rPr>
        <w:drawing>
          <wp:anchor distT="0" distB="0" distL="114300" distR="114300" simplePos="0" relativeHeight="251711488" behindDoc="1" locked="0" layoutInCell="1" allowOverlap="1" wp14:anchorId="7049C97B" wp14:editId="393ABDF0">
            <wp:simplePos x="0" y="0"/>
            <wp:positionH relativeFrom="column">
              <wp:posOffset>429260</wp:posOffset>
            </wp:positionH>
            <wp:positionV relativeFrom="paragraph">
              <wp:posOffset>290311</wp:posOffset>
            </wp:positionV>
            <wp:extent cx="4796021" cy="3588327"/>
            <wp:effectExtent l="0" t="0" r="5080" b="0"/>
            <wp:wrapNone/>
            <wp:docPr id="748125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1259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796021" cy="35883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>حال برای کانکتور داریم</w:t>
      </w:r>
    </w:p>
    <w:p w14:paraId="5413AEBD" w14:textId="6E49DCAD" w:rsidR="00AA22B3" w:rsidRDefault="00AA22B3" w:rsidP="00AA22B3">
      <w:pPr>
        <w:ind w:firstLine="0"/>
        <w:jc w:val="left"/>
        <w:rPr>
          <w:rtl/>
        </w:rPr>
      </w:pPr>
    </w:p>
    <w:p w14:paraId="2A3B42DF" w14:textId="77777777" w:rsidR="001E7DCA" w:rsidRDefault="001E7DCA" w:rsidP="00E650B4">
      <w:pPr>
        <w:jc w:val="left"/>
        <w:rPr>
          <w:rtl/>
        </w:rPr>
      </w:pPr>
    </w:p>
    <w:p w14:paraId="7EB9C9D9" w14:textId="77777777" w:rsidR="001E7DCA" w:rsidRDefault="001E7DCA" w:rsidP="00E650B4">
      <w:pPr>
        <w:jc w:val="left"/>
        <w:rPr>
          <w:rtl/>
        </w:rPr>
      </w:pPr>
    </w:p>
    <w:p w14:paraId="5B62DAFB" w14:textId="77777777" w:rsidR="001E7DCA" w:rsidRDefault="001E7DCA" w:rsidP="00E650B4">
      <w:pPr>
        <w:jc w:val="left"/>
        <w:rPr>
          <w:rtl/>
        </w:rPr>
      </w:pPr>
    </w:p>
    <w:p w14:paraId="600B89C4" w14:textId="77777777" w:rsidR="001E7DCA" w:rsidRDefault="001E7DCA" w:rsidP="00E650B4">
      <w:pPr>
        <w:jc w:val="left"/>
        <w:rPr>
          <w:rtl/>
        </w:rPr>
      </w:pPr>
    </w:p>
    <w:p w14:paraId="6544D8AE" w14:textId="77777777" w:rsidR="001E7DCA" w:rsidRDefault="001E7DCA" w:rsidP="00E650B4">
      <w:pPr>
        <w:jc w:val="left"/>
        <w:rPr>
          <w:rtl/>
        </w:rPr>
      </w:pPr>
    </w:p>
    <w:p w14:paraId="3F6D63CE" w14:textId="77777777" w:rsidR="001E7DCA" w:rsidRDefault="001E7DCA" w:rsidP="00E650B4">
      <w:pPr>
        <w:jc w:val="left"/>
        <w:rPr>
          <w:rtl/>
        </w:rPr>
      </w:pPr>
    </w:p>
    <w:p w14:paraId="657FF86E" w14:textId="77777777" w:rsidR="001E7DCA" w:rsidRDefault="001E7DCA" w:rsidP="00E650B4">
      <w:pPr>
        <w:jc w:val="left"/>
        <w:rPr>
          <w:rtl/>
        </w:rPr>
      </w:pPr>
    </w:p>
    <w:p w14:paraId="03DD9952" w14:textId="77777777" w:rsidR="001E7DCA" w:rsidRDefault="001E7DCA" w:rsidP="00E650B4">
      <w:pPr>
        <w:jc w:val="left"/>
        <w:rPr>
          <w:rtl/>
        </w:rPr>
      </w:pPr>
    </w:p>
    <w:p w14:paraId="71AE17C1" w14:textId="59AC09F9" w:rsidR="001E7DCA" w:rsidRDefault="00AA22B3" w:rsidP="00E650B4">
      <w:pPr>
        <w:jc w:val="left"/>
        <w:rPr>
          <w:rtl/>
        </w:rPr>
      </w:pPr>
      <w:r>
        <w:rPr>
          <w:rFonts w:hint="cs"/>
          <w:rtl/>
        </w:rPr>
        <w:t>با توجه به عکس می  بینیم که هر کدام از نقاط به دو مرکز میانگین آبی یا قرمز بوده اند آن رنگی شدند.</w:t>
      </w:r>
    </w:p>
    <w:p w14:paraId="20D0A529" w14:textId="77777777" w:rsidR="001E7DCA" w:rsidRDefault="001E7DCA" w:rsidP="00E650B4">
      <w:pPr>
        <w:jc w:val="left"/>
        <w:rPr>
          <w:rtl/>
        </w:rPr>
      </w:pPr>
    </w:p>
    <w:p w14:paraId="2AC7B815" w14:textId="77777777" w:rsidR="001E7DCA" w:rsidRDefault="001E7DCA" w:rsidP="00E650B4">
      <w:pPr>
        <w:jc w:val="left"/>
        <w:rPr>
          <w:rtl/>
        </w:rPr>
      </w:pPr>
    </w:p>
    <w:p w14:paraId="20DA6EFE" w14:textId="77777777" w:rsidR="001E7DCA" w:rsidRDefault="001E7DCA" w:rsidP="00E650B4">
      <w:pPr>
        <w:jc w:val="left"/>
        <w:rPr>
          <w:rtl/>
        </w:rPr>
      </w:pPr>
    </w:p>
    <w:p w14:paraId="298FE667" w14:textId="77777777" w:rsidR="001E7DCA" w:rsidRDefault="001E7DCA" w:rsidP="00E650B4">
      <w:pPr>
        <w:jc w:val="left"/>
        <w:rPr>
          <w:rtl/>
        </w:rPr>
      </w:pPr>
    </w:p>
    <w:p w14:paraId="1C92F7F7" w14:textId="24158FDB" w:rsidR="001E7DCA" w:rsidRDefault="00AA22B3" w:rsidP="00AA22B3">
      <w:pPr>
        <w:pStyle w:val="Heading2"/>
        <w:rPr>
          <w:rtl/>
        </w:rPr>
      </w:pPr>
      <w:bookmarkStart w:id="14" w:name="_Toc138374213"/>
      <w:r>
        <w:rPr>
          <w:rFonts w:hint="cs"/>
          <w:rtl/>
        </w:rPr>
        <w:lastRenderedPageBreak/>
        <w:t>ب</w:t>
      </w:r>
      <w:bookmarkEnd w:id="14"/>
    </w:p>
    <w:p w14:paraId="19C1C240" w14:textId="1CE9F78C" w:rsidR="001E7DCA" w:rsidRDefault="00AA22B3" w:rsidP="00AA22B3">
      <w:pPr>
        <w:rPr>
          <w:rtl/>
        </w:rPr>
      </w:pPr>
      <w:r>
        <w:rPr>
          <w:rFonts w:hint="cs"/>
          <w:rtl/>
        </w:rPr>
        <w:t xml:space="preserve">اگر بخواهیم با نمودار </w:t>
      </w:r>
      <w:r>
        <w:t>BiC</w:t>
      </w:r>
      <w:r>
        <w:rPr>
          <w:rFonts w:hint="cs"/>
          <w:rtl/>
        </w:rPr>
        <w:t xml:space="preserve"> و </w:t>
      </w:r>
      <w:r>
        <w:t>AIC</w:t>
      </w:r>
      <w:r>
        <w:rPr>
          <w:rFonts w:hint="cs"/>
          <w:rtl/>
        </w:rPr>
        <w:t xml:space="preserve"> بسنجیم بهترین نقطه برابر با 4 هست.</w:t>
      </w:r>
      <w:r w:rsidRPr="00AA22B3">
        <w:rPr>
          <w:noProof/>
          <w:rtl/>
        </w:rPr>
        <w:drawing>
          <wp:anchor distT="0" distB="0" distL="114300" distR="114300" simplePos="0" relativeHeight="251713536" behindDoc="1" locked="0" layoutInCell="1" allowOverlap="1" wp14:anchorId="6BB4D6FF" wp14:editId="396A4EDB">
            <wp:simplePos x="0" y="0"/>
            <wp:positionH relativeFrom="column">
              <wp:posOffset>231775</wp:posOffset>
            </wp:positionH>
            <wp:positionV relativeFrom="paragraph">
              <wp:posOffset>304338</wp:posOffset>
            </wp:positionV>
            <wp:extent cx="5334000" cy="4114800"/>
            <wp:effectExtent l="0" t="0" r="0" b="0"/>
            <wp:wrapNone/>
            <wp:docPr id="7428083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280839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B2418C" w14:textId="77777777" w:rsidR="001E7DCA" w:rsidRDefault="001E7DCA" w:rsidP="00AA22B3">
      <w:pPr>
        <w:pStyle w:val="Heading2"/>
        <w:rPr>
          <w:rtl/>
        </w:rPr>
      </w:pPr>
    </w:p>
    <w:p w14:paraId="61CFDB32" w14:textId="77777777" w:rsidR="001E7DCA" w:rsidRDefault="001E7DCA" w:rsidP="00E650B4">
      <w:pPr>
        <w:jc w:val="left"/>
        <w:rPr>
          <w:rtl/>
        </w:rPr>
      </w:pPr>
    </w:p>
    <w:p w14:paraId="1E17CF61" w14:textId="77777777" w:rsidR="001E7DCA" w:rsidRDefault="001E7DCA" w:rsidP="00E650B4">
      <w:pPr>
        <w:jc w:val="left"/>
        <w:rPr>
          <w:rtl/>
        </w:rPr>
      </w:pPr>
    </w:p>
    <w:p w14:paraId="284AE52F" w14:textId="77777777" w:rsidR="001E7DCA" w:rsidRDefault="001E7DCA" w:rsidP="00E650B4">
      <w:pPr>
        <w:jc w:val="left"/>
        <w:rPr>
          <w:rtl/>
        </w:rPr>
      </w:pPr>
    </w:p>
    <w:p w14:paraId="2B0CE71E" w14:textId="77777777" w:rsidR="001E7DCA" w:rsidRDefault="001E7DCA" w:rsidP="00E650B4">
      <w:pPr>
        <w:jc w:val="left"/>
        <w:rPr>
          <w:rtl/>
        </w:rPr>
      </w:pPr>
    </w:p>
    <w:p w14:paraId="2CDFA19D" w14:textId="77777777" w:rsidR="001E7DCA" w:rsidRDefault="001E7DCA" w:rsidP="00E650B4">
      <w:pPr>
        <w:jc w:val="left"/>
        <w:rPr>
          <w:rtl/>
        </w:rPr>
      </w:pPr>
    </w:p>
    <w:p w14:paraId="50DB7A46" w14:textId="77777777" w:rsidR="001E7DCA" w:rsidRDefault="001E7DCA" w:rsidP="00E650B4">
      <w:pPr>
        <w:jc w:val="left"/>
        <w:rPr>
          <w:rtl/>
        </w:rPr>
      </w:pPr>
    </w:p>
    <w:p w14:paraId="73C11AAB" w14:textId="77777777" w:rsidR="001E7DCA" w:rsidRDefault="001E7DCA" w:rsidP="00E650B4">
      <w:pPr>
        <w:jc w:val="left"/>
        <w:rPr>
          <w:rtl/>
        </w:rPr>
      </w:pPr>
    </w:p>
    <w:p w14:paraId="0B241DC0" w14:textId="77777777" w:rsidR="001E7DCA" w:rsidRDefault="001E7DCA" w:rsidP="00E650B4">
      <w:pPr>
        <w:jc w:val="left"/>
        <w:rPr>
          <w:rtl/>
        </w:rPr>
      </w:pPr>
    </w:p>
    <w:p w14:paraId="2CD79D22" w14:textId="77777777" w:rsidR="001E7DCA" w:rsidRDefault="001E7DCA" w:rsidP="00E650B4">
      <w:pPr>
        <w:jc w:val="left"/>
        <w:rPr>
          <w:rtl/>
        </w:rPr>
      </w:pPr>
    </w:p>
    <w:p w14:paraId="72583831" w14:textId="0D2E5E81" w:rsidR="00CF7C51" w:rsidRDefault="00CF7C51" w:rsidP="00E650B4">
      <w:pPr>
        <w:jc w:val="left"/>
        <w:rPr>
          <w:rtl/>
        </w:rPr>
      </w:pPr>
    </w:p>
    <w:p w14:paraId="5D2503D2" w14:textId="5DF47925" w:rsidR="00EA3E5E" w:rsidRDefault="00EA3E5E" w:rsidP="00E650B4">
      <w:pPr>
        <w:jc w:val="left"/>
        <w:rPr>
          <w:rtl/>
        </w:rPr>
      </w:pPr>
      <w:r w:rsidRPr="00EA3E5E">
        <w:rPr>
          <w:noProof/>
          <w:rtl/>
        </w:rPr>
        <w:drawing>
          <wp:anchor distT="0" distB="0" distL="114300" distR="114300" simplePos="0" relativeHeight="251717632" behindDoc="1" locked="0" layoutInCell="1" allowOverlap="1" wp14:anchorId="30B1B5BF" wp14:editId="548B1AA3">
            <wp:simplePos x="0" y="0"/>
            <wp:positionH relativeFrom="column">
              <wp:posOffset>2909166</wp:posOffset>
            </wp:positionH>
            <wp:positionV relativeFrom="paragraph">
              <wp:posOffset>606886</wp:posOffset>
            </wp:positionV>
            <wp:extent cx="3510222" cy="2626307"/>
            <wp:effectExtent l="0" t="0" r="0" b="3175"/>
            <wp:wrapNone/>
            <wp:docPr id="9474915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7491514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514123" cy="26292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A3E5E">
        <w:rPr>
          <w:noProof/>
          <w:rtl/>
        </w:rPr>
        <w:drawing>
          <wp:anchor distT="0" distB="0" distL="114300" distR="114300" simplePos="0" relativeHeight="251715584" behindDoc="1" locked="0" layoutInCell="1" allowOverlap="1" wp14:anchorId="2ADD69F0" wp14:editId="47B7D8D0">
            <wp:simplePos x="0" y="0"/>
            <wp:positionH relativeFrom="column">
              <wp:posOffset>-637309</wp:posOffset>
            </wp:positionH>
            <wp:positionV relativeFrom="paragraph">
              <wp:posOffset>606887</wp:posOffset>
            </wp:positionV>
            <wp:extent cx="3546764" cy="2653648"/>
            <wp:effectExtent l="0" t="0" r="0" b="0"/>
            <wp:wrapNone/>
            <wp:docPr id="1013579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357914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550358" cy="26563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>که شکل آن</w:t>
      </w:r>
    </w:p>
    <w:p w14:paraId="4AD4D58F" w14:textId="77777777" w:rsidR="00EA3E5E" w:rsidRDefault="00EA3E5E" w:rsidP="00E650B4">
      <w:pPr>
        <w:jc w:val="left"/>
        <w:rPr>
          <w:rtl/>
        </w:rPr>
      </w:pPr>
    </w:p>
    <w:p w14:paraId="3475F76E" w14:textId="77777777" w:rsidR="00EA3E5E" w:rsidRDefault="00EA3E5E" w:rsidP="00E650B4">
      <w:pPr>
        <w:jc w:val="left"/>
        <w:rPr>
          <w:rtl/>
        </w:rPr>
      </w:pPr>
    </w:p>
    <w:p w14:paraId="5E9C8EF7" w14:textId="77777777" w:rsidR="00EA3E5E" w:rsidRDefault="00EA3E5E" w:rsidP="00E650B4">
      <w:pPr>
        <w:jc w:val="left"/>
        <w:rPr>
          <w:rtl/>
        </w:rPr>
      </w:pPr>
    </w:p>
    <w:p w14:paraId="347046F6" w14:textId="77777777" w:rsidR="00EA3E5E" w:rsidRDefault="00EA3E5E" w:rsidP="00E650B4">
      <w:pPr>
        <w:jc w:val="left"/>
        <w:rPr>
          <w:rtl/>
        </w:rPr>
      </w:pPr>
    </w:p>
    <w:p w14:paraId="23C1FADB" w14:textId="77777777" w:rsidR="00EA3E5E" w:rsidRDefault="00EA3E5E" w:rsidP="00E650B4">
      <w:pPr>
        <w:jc w:val="left"/>
        <w:rPr>
          <w:rtl/>
        </w:rPr>
      </w:pPr>
    </w:p>
    <w:p w14:paraId="0D0F109B" w14:textId="77777777" w:rsidR="00EA3E5E" w:rsidRDefault="00EA3E5E" w:rsidP="00E650B4">
      <w:pPr>
        <w:jc w:val="left"/>
        <w:rPr>
          <w:rtl/>
        </w:rPr>
      </w:pPr>
    </w:p>
    <w:p w14:paraId="1D8DA83C" w14:textId="77777777" w:rsidR="00EA3E5E" w:rsidRDefault="00EA3E5E" w:rsidP="00E650B4">
      <w:pPr>
        <w:jc w:val="left"/>
        <w:rPr>
          <w:rtl/>
        </w:rPr>
      </w:pPr>
    </w:p>
    <w:p w14:paraId="4E4B43E6" w14:textId="77777777" w:rsidR="00EA3E5E" w:rsidRDefault="00EA3E5E" w:rsidP="00E650B4">
      <w:pPr>
        <w:jc w:val="left"/>
        <w:rPr>
          <w:rtl/>
        </w:rPr>
      </w:pPr>
    </w:p>
    <w:p w14:paraId="09428C76" w14:textId="77777777" w:rsidR="00EA3E5E" w:rsidRDefault="00EA3E5E" w:rsidP="00E650B4">
      <w:pPr>
        <w:jc w:val="left"/>
        <w:rPr>
          <w:rtl/>
        </w:rPr>
      </w:pPr>
    </w:p>
    <w:p w14:paraId="5100F683" w14:textId="7ECAD335" w:rsidR="00EA3E5E" w:rsidRDefault="00C95048" w:rsidP="00E650B4">
      <w:pPr>
        <w:jc w:val="left"/>
        <w:rPr>
          <w:rtl/>
        </w:rPr>
      </w:pPr>
      <w:r>
        <w:rPr>
          <w:rFonts w:hint="cs"/>
          <w:rtl/>
        </w:rPr>
        <w:lastRenderedPageBreak/>
        <w:t xml:space="preserve">اگر از روش </w:t>
      </w:r>
      <w:r>
        <w:t>K fold</w:t>
      </w:r>
      <w:r>
        <w:rPr>
          <w:rFonts w:hint="cs"/>
          <w:rtl/>
        </w:rPr>
        <w:t xml:space="preserve"> استفاده کنیم و کراس ولیدیشن بزنیم بهترین کامپوننت را 2 به ما می دهد</w:t>
      </w:r>
    </w:p>
    <w:p w14:paraId="434A8BE9" w14:textId="62125E4E" w:rsidR="00C95048" w:rsidRPr="00C95048" w:rsidRDefault="00C95048" w:rsidP="00C95048">
      <w:pPr>
        <w:jc w:val="right"/>
        <w:rPr>
          <w:rtl/>
        </w:rPr>
      </w:pPr>
      <w:r w:rsidRPr="00C95048">
        <w:rPr>
          <w:rFonts w:ascii="Consolas" w:hAnsi="Consolas"/>
          <w:sz w:val="21"/>
          <w:szCs w:val="21"/>
        </w:rPr>
        <w:t>best_score =  -9.571189380771305</w:t>
      </w:r>
    </w:p>
    <w:p w14:paraId="23822C01" w14:textId="6B6BB608" w:rsidR="00EA3E5E" w:rsidRDefault="00C95048" w:rsidP="00E650B4">
      <w:pPr>
        <w:jc w:val="left"/>
        <w:rPr>
          <w:rtl/>
        </w:rPr>
      </w:pPr>
      <w:r w:rsidRPr="00C95048">
        <w:rPr>
          <w:noProof/>
          <w:rtl/>
        </w:rPr>
        <w:drawing>
          <wp:anchor distT="0" distB="0" distL="114300" distR="114300" simplePos="0" relativeHeight="251719680" behindDoc="1" locked="0" layoutInCell="1" allowOverlap="1" wp14:anchorId="4F1C4394" wp14:editId="0E0E8355">
            <wp:simplePos x="0" y="0"/>
            <wp:positionH relativeFrom="column">
              <wp:posOffset>134793</wp:posOffset>
            </wp:positionH>
            <wp:positionV relativeFrom="paragraph">
              <wp:posOffset>136641</wp:posOffset>
            </wp:positionV>
            <wp:extent cx="5257800" cy="3933825"/>
            <wp:effectExtent l="0" t="0" r="0" b="9525"/>
            <wp:wrapNone/>
            <wp:docPr id="15599039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9903947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3933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D53E3C" w14:textId="19A85FB1" w:rsidR="00EA3E5E" w:rsidRDefault="00EA3E5E" w:rsidP="00E650B4">
      <w:pPr>
        <w:jc w:val="left"/>
        <w:rPr>
          <w:rtl/>
        </w:rPr>
      </w:pPr>
    </w:p>
    <w:p w14:paraId="24B6C478" w14:textId="77777777" w:rsidR="00EA3E5E" w:rsidRDefault="00EA3E5E" w:rsidP="00E650B4">
      <w:pPr>
        <w:jc w:val="left"/>
        <w:rPr>
          <w:rtl/>
        </w:rPr>
      </w:pPr>
    </w:p>
    <w:p w14:paraId="05932AFA" w14:textId="77777777" w:rsidR="00EA3E5E" w:rsidRDefault="00EA3E5E" w:rsidP="00E650B4">
      <w:pPr>
        <w:jc w:val="left"/>
        <w:rPr>
          <w:rtl/>
        </w:rPr>
      </w:pPr>
    </w:p>
    <w:p w14:paraId="4AA59695" w14:textId="77777777" w:rsidR="00EA3E5E" w:rsidRDefault="00EA3E5E" w:rsidP="00E650B4">
      <w:pPr>
        <w:jc w:val="left"/>
        <w:rPr>
          <w:rtl/>
        </w:rPr>
      </w:pPr>
    </w:p>
    <w:p w14:paraId="77ACC0A4" w14:textId="77777777" w:rsidR="00EA3E5E" w:rsidRDefault="00EA3E5E" w:rsidP="00E650B4">
      <w:pPr>
        <w:jc w:val="left"/>
        <w:rPr>
          <w:rtl/>
        </w:rPr>
      </w:pPr>
    </w:p>
    <w:p w14:paraId="47EFA07A" w14:textId="77777777" w:rsidR="00EA3E5E" w:rsidRDefault="00EA3E5E" w:rsidP="00E650B4">
      <w:pPr>
        <w:jc w:val="left"/>
        <w:rPr>
          <w:rtl/>
        </w:rPr>
      </w:pPr>
    </w:p>
    <w:p w14:paraId="5A427E97" w14:textId="77777777" w:rsidR="00EA3E5E" w:rsidRDefault="00EA3E5E" w:rsidP="00E650B4">
      <w:pPr>
        <w:jc w:val="left"/>
        <w:rPr>
          <w:rtl/>
        </w:rPr>
      </w:pPr>
    </w:p>
    <w:p w14:paraId="32B51A96" w14:textId="77777777" w:rsidR="00EA3E5E" w:rsidRDefault="00EA3E5E" w:rsidP="00E650B4">
      <w:pPr>
        <w:jc w:val="left"/>
        <w:rPr>
          <w:rtl/>
        </w:rPr>
      </w:pPr>
    </w:p>
    <w:p w14:paraId="1F0FA4F6" w14:textId="77777777" w:rsidR="00EA3E5E" w:rsidRDefault="00EA3E5E" w:rsidP="00E650B4">
      <w:pPr>
        <w:jc w:val="left"/>
        <w:rPr>
          <w:rtl/>
        </w:rPr>
      </w:pPr>
    </w:p>
    <w:p w14:paraId="22BF2615" w14:textId="77777777" w:rsidR="00EA3E5E" w:rsidRDefault="00EA3E5E" w:rsidP="00E650B4">
      <w:pPr>
        <w:jc w:val="left"/>
        <w:rPr>
          <w:rtl/>
        </w:rPr>
      </w:pPr>
    </w:p>
    <w:p w14:paraId="0E9E00C8" w14:textId="75305AF5" w:rsidR="00EA3E5E" w:rsidRDefault="00C95048" w:rsidP="00E650B4">
      <w:pPr>
        <w:jc w:val="left"/>
        <w:rPr>
          <w:rtl/>
        </w:rPr>
      </w:pPr>
      <w:r>
        <w:rPr>
          <w:rFonts w:hint="cs"/>
          <w:rtl/>
        </w:rPr>
        <w:t>و بقیه نتایج در بالا الف اورده شده است.</w:t>
      </w:r>
    </w:p>
    <w:p w14:paraId="6F36C560" w14:textId="77777777" w:rsidR="00EA3E5E" w:rsidRDefault="00EA3E5E" w:rsidP="00E650B4">
      <w:pPr>
        <w:jc w:val="left"/>
        <w:rPr>
          <w:rtl/>
        </w:rPr>
      </w:pPr>
    </w:p>
    <w:p w14:paraId="3DFEB96E" w14:textId="77777777" w:rsidR="00EA3E5E" w:rsidRDefault="00EA3E5E" w:rsidP="00E650B4">
      <w:pPr>
        <w:jc w:val="left"/>
        <w:rPr>
          <w:rtl/>
        </w:rPr>
      </w:pPr>
    </w:p>
    <w:p w14:paraId="0F5C6ACC" w14:textId="77777777" w:rsidR="00EA3E5E" w:rsidRDefault="00EA3E5E" w:rsidP="00E650B4">
      <w:pPr>
        <w:jc w:val="left"/>
        <w:rPr>
          <w:rtl/>
        </w:rPr>
      </w:pPr>
    </w:p>
    <w:p w14:paraId="487FB96B" w14:textId="77777777" w:rsidR="00EA3E5E" w:rsidRDefault="00EA3E5E" w:rsidP="00E650B4">
      <w:pPr>
        <w:jc w:val="left"/>
        <w:rPr>
          <w:rtl/>
        </w:rPr>
      </w:pPr>
    </w:p>
    <w:p w14:paraId="7EAD602A" w14:textId="77777777" w:rsidR="00EA3E5E" w:rsidRPr="00E650B4" w:rsidRDefault="00EA3E5E" w:rsidP="00E650B4">
      <w:pPr>
        <w:jc w:val="left"/>
      </w:pPr>
    </w:p>
    <w:sectPr w:rsidR="00EA3E5E" w:rsidRPr="00E650B4" w:rsidSect="00AC1668">
      <w:footerReference w:type="default" r:id="rId40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88460E" w14:textId="77777777" w:rsidR="004F62A4" w:rsidRDefault="004F62A4" w:rsidP="005507A9">
      <w:pPr>
        <w:spacing w:after="0" w:line="240" w:lineRule="auto"/>
      </w:pPr>
      <w:r>
        <w:separator/>
      </w:r>
    </w:p>
  </w:endnote>
  <w:endnote w:type="continuationSeparator" w:id="0">
    <w:p w14:paraId="5F744118" w14:textId="77777777" w:rsidR="004F62A4" w:rsidRDefault="004F62A4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748C3" w14:textId="77777777" w:rsidR="004F62A4" w:rsidRDefault="004F62A4" w:rsidP="005507A9">
      <w:pPr>
        <w:spacing w:after="0" w:line="240" w:lineRule="auto"/>
      </w:pPr>
      <w:r>
        <w:separator/>
      </w:r>
    </w:p>
  </w:footnote>
  <w:footnote w:type="continuationSeparator" w:id="0">
    <w:p w14:paraId="5355779B" w14:textId="77777777" w:rsidR="004F62A4" w:rsidRDefault="004F62A4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474168"/>
    <w:multiLevelType w:val="hybridMultilevel"/>
    <w:tmpl w:val="09042DB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3E656990"/>
    <w:multiLevelType w:val="hybridMultilevel"/>
    <w:tmpl w:val="05784ACC"/>
    <w:lvl w:ilvl="0" w:tplc="0409000F">
      <w:start w:val="1"/>
      <w:numFmt w:val="decimal"/>
      <w:lvlText w:val="%1."/>
      <w:lvlJc w:val="left"/>
      <w:pPr>
        <w:ind w:left="2256" w:hanging="360"/>
      </w:pPr>
    </w:lvl>
    <w:lvl w:ilvl="1" w:tplc="04090019" w:tentative="1">
      <w:start w:val="1"/>
      <w:numFmt w:val="lowerLetter"/>
      <w:lvlText w:val="%2."/>
      <w:lvlJc w:val="left"/>
      <w:pPr>
        <w:ind w:left="2976" w:hanging="360"/>
      </w:pPr>
    </w:lvl>
    <w:lvl w:ilvl="2" w:tplc="0409001B" w:tentative="1">
      <w:start w:val="1"/>
      <w:numFmt w:val="lowerRoman"/>
      <w:lvlText w:val="%3."/>
      <w:lvlJc w:val="right"/>
      <w:pPr>
        <w:ind w:left="3696" w:hanging="180"/>
      </w:pPr>
    </w:lvl>
    <w:lvl w:ilvl="3" w:tplc="0409000F" w:tentative="1">
      <w:start w:val="1"/>
      <w:numFmt w:val="decimal"/>
      <w:lvlText w:val="%4."/>
      <w:lvlJc w:val="left"/>
      <w:pPr>
        <w:ind w:left="4416" w:hanging="360"/>
      </w:pPr>
    </w:lvl>
    <w:lvl w:ilvl="4" w:tplc="04090019" w:tentative="1">
      <w:start w:val="1"/>
      <w:numFmt w:val="lowerLetter"/>
      <w:lvlText w:val="%5."/>
      <w:lvlJc w:val="left"/>
      <w:pPr>
        <w:ind w:left="5136" w:hanging="360"/>
      </w:pPr>
    </w:lvl>
    <w:lvl w:ilvl="5" w:tplc="0409001B" w:tentative="1">
      <w:start w:val="1"/>
      <w:numFmt w:val="lowerRoman"/>
      <w:lvlText w:val="%6."/>
      <w:lvlJc w:val="right"/>
      <w:pPr>
        <w:ind w:left="5856" w:hanging="180"/>
      </w:pPr>
    </w:lvl>
    <w:lvl w:ilvl="6" w:tplc="0409000F" w:tentative="1">
      <w:start w:val="1"/>
      <w:numFmt w:val="decimal"/>
      <w:lvlText w:val="%7."/>
      <w:lvlJc w:val="left"/>
      <w:pPr>
        <w:ind w:left="6576" w:hanging="360"/>
      </w:pPr>
    </w:lvl>
    <w:lvl w:ilvl="7" w:tplc="04090019" w:tentative="1">
      <w:start w:val="1"/>
      <w:numFmt w:val="lowerLetter"/>
      <w:lvlText w:val="%8."/>
      <w:lvlJc w:val="left"/>
      <w:pPr>
        <w:ind w:left="7296" w:hanging="360"/>
      </w:pPr>
    </w:lvl>
    <w:lvl w:ilvl="8" w:tplc="0409001B" w:tentative="1">
      <w:start w:val="1"/>
      <w:numFmt w:val="lowerRoman"/>
      <w:lvlText w:val="%9."/>
      <w:lvlJc w:val="right"/>
      <w:pPr>
        <w:ind w:left="8016" w:hanging="180"/>
      </w:pPr>
    </w:lvl>
  </w:abstractNum>
  <w:abstractNum w:abstractNumId="2" w15:restartNumberingAfterBreak="0">
    <w:nsid w:val="43997DA1"/>
    <w:multiLevelType w:val="hybridMultilevel"/>
    <w:tmpl w:val="E4AC3DBC"/>
    <w:lvl w:ilvl="0" w:tplc="D382D44C">
      <w:start w:val="1"/>
      <w:numFmt w:val="decimal"/>
      <w:lvlText w:val="%1-"/>
      <w:lvlJc w:val="left"/>
      <w:pPr>
        <w:ind w:left="644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E574BC"/>
    <w:multiLevelType w:val="hybridMultilevel"/>
    <w:tmpl w:val="25F0D89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5CF5788B"/>
    <w:multiLevelType w:val="hybridMultilevel"/>
    <w:tmpl w:val="22104B86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880795"/>
    <w:multiLevelType w:val="hybridMultilevel"/>
    <w:tmpl w:val="184C9A4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060632"/>
    <w:multiLevelType w:val="hybridMultilevel"/>
    <w:tmpl w:val="5358E81A"/>
    <w:lvl w:ilvl="0" w:tplc="996646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18751">
    <w:abstractNumId w:val="12"/>
  </w:num>
  <w:num w:numId="2" w16cid:durableId="1075860586">
    <w:abstractNumId w:val="6"/>
  </w:num>
  <w:num w:numId="3" w16cid:durableId="1634171232">
    <w:abstractNumId w:val="8"/>
  </w:num>
  <w:num w:numId="4" w16cid:durableId="1453670701">
    <w:abstractNumId w:val="5"/>
  </w:num>
  <w:num w:numId="5" w16cid:durableId="56326823">
    <w:abstractNumId w:val="5"/>
    <w:lvlOverride w:ilvl="0">
      <w:startOverride w:val="1"/>
    </w:lvlOverride>
  </w:num>
  <w:num w:numId="6" w16cid:durableId="692415237">
    <w:abstractNumId w:val="10"/>
  </w:num>
  <w:num w:numId="7" w16cid:durableId="1722248426">
    <w:abstractNumId w:val="11"/>
  </w:num>
  <w:num w:numId="8" w16cid:durableId="415447118">
    <w:abstractNumId w:val="3"/>
  </w:num>
  <w:num w:numId="9" w16cid:durableId="942031521">
    <w:abstractNumId w:val="2"/>
  </w:num>
  <w:num w:numId="10" w16cid:durableId="907152246">
    <w:abstractNumId w:val="9"/>
  </w:num>
  <w:num w:numId="11" w16cid:durableId="73354646">
    <w:abstractNumId w:val="4"/>
  </w:num>
  <w:num w:numId="12" w16cid:durableId="1788431713">
    <w:abstractNumId w:val="1"/>
  </w:num>
  <w:num w:numId="13" w16cid:durableId="1302148783">
    <w:abstractNumId w:val="7"/>
  </w:num>
  <w:num w:numId="14" w16cid:durableId="3713444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05C10"/>
    <w:rsid w:val="00016979"/>
    <w:rsid w:val="00024180"/>
    <w:rsid w:val="00024E1F"/>
    <w:rsid w:val="00031136"/>
    <w:rsid w:val="000332F3"/>
    <w:rsid w:val="00033493"/>
    <w:rsid w:val="00051886"/>
    <w:rsid w:val="00052210"/>
    <w:rsid w:val="00061483"/>
    <w:rsid w:val="00064682"/>
    <w:rsid w:val="00075085"/>
    <w:rsid w:val="00085F14"/>
    <w:rsid w:val="00087E14"/>
    <w:rsid w:val="0009712A"/>
    <w:rsid w:val="000A0904"/>
    <w:rsid w:val="000D35F2"/>
    <w:rsid w:val="000E3CB0"/>
    <w:rsid w:val="000E4DF2"/>
    <w:rsid w:val="000E56F2"/>
    <w:rsid w:val="000E6D60"/>
    <w:rsid w:val="000F47A6"/>
    <w:rsid w:val="000F5584"/>
    <w:rsid w:val="0010434E"/>
    <w:rsid w:val="0011049C"/>
    <w:rsid w:val="00113B29"/>
    <w:rsid w:val="00124559"/>
    <w:rsid w:val="00141E77"/>
    <w:rsid w:val="0014319D"/>
    <w:rsid w:val="00145CC8"/>
    <w:rsid w:val="0015513D"/>
    <w:rsid w:val="00166B57"/>
    <w:rsid w:val="00174126"/>
    <w:rsid w:val="001751A4"/>
    <w:rsid w:val="001815CF"/>
    <w:rsid w:val="00194F51"/>
    <w:rsid w:val="001A55B3"/>
    <w:rsid w:val="001A7F10"/>
    <w:rsid w:val="001B5C09"/>
    <w:rsid w:val="001C0BAF"/>
    <w:rsid w:val="001D1934"/>
    <w:rsid w:val="001E5028"/>
    <w:rsid w:val="001E5E47"/>
    <w:rsid w:val="001E6D70"/>
    <w:rsid w:val="001E7DCA"/>
    <w:rsid w:val="001F192B"/>
    <w:rsid w:val="001F356B"/>
    <w:rsid w:val="001F4169"/>
    <w:rsid w:val="00202E33"/>
    <w:rsid w:val="00203492"/>
    <w:rsid w:val="002105C7"/>
    <w:rsid w:val="00216E1B"/>
    <w:rsid w:val="002303BE"/>
    <w:rsid w:val="00236440"/>
    <w:rsid w:val="00240C7C"/>
    <w:rsid w:val="00241B51"/>
    <w:rsid w:val="0024277F"/>
    <w:rsid w:val="00242C36"/>
    <w:rsid w:val="00251286"/>
    <w:rsid w:val="00253173"/>
    <w:rsid w:val="00253FC4"/>
    <w:rsid w:val="0027189F"/>
    <w:rsid w:val="00271A68"/>
    <w:rsid w:val="00273B80"/>
    <w:rsid w:val="00277420"/>
    <w:rsid w:val="00280907"/>
    <w:rsid w:val="002816DF"/>
    <w:rsid w:val="002826CE"/>
    <w:rsid w:val="00287449"/>
    <w:rsid w:val="002B5901"/>
    <w:rsid w:val="002B6D11"/>
    <w:rsid w:val="002B7E24"/>
    <w:rsid w:val="002C088A"/>
    <w:rsid w:val="002C08A5"/>
    <w:rsid w:val="002C1DAC"/>
    <w:rsid w:val="002E01E9"/>
    <w:rsid w:val="002E04AE"/>
    <w:rsid w:val="002E74A6"/>
    <w:rsid w:val="002F529C"/>
    <w:rsid w:val="003055E2"/>
    <w:rsid w:val="00312358"/>
    <w:rsid w:val="003152D6"/>
    <w:rsid w:val="003223DF"/>
    <w:rsid w:val="00325B86"/>
    <w:rsid w:val="00325D20"/>
    <w:rsid w:val="00340842"/>
    <w:rsid w:val="00341492"/>
    <w:rsid w:val="0034717E"/>
    <w:rsid w:val="0034741D"/>
    <w:rsid w:val="00354D32"/>
    <w:rsid w:val="00356586"/>
    <w:rsid w:val="00356CC0"/>
    <w:rsid w:val="003571E5"/>
    <w:rsid w:val="00364346"/>
    <w:rsid w:val="003653A0"/>
    <w:rsid w:val="00367C26"/>
    <w:rsid w:val="00377C5F"/>
    <w:rsid w:val="00381839"/>
    <w:rsid w:val="0038550F"/>
    <w:rsid w:val="00393900"/>
    <w:rsid w:val="0039492E"/>
    <w:rsid w:val="00394A38"/>
    <w:rsid w:val="003A2B2A"/>
    <w:rsid w:val="003B04E9"/>
    <w:rsid w:val="003B2FA8"/>
    <w:rsid w:val="003C0CA2"/>
    <w:rsid w:val="003C480C"/>
    <w:rsid w:val="003C6156"/>
    <w:rsid w:val="003D529D"/>
    <w:rsid w:val="003E14E9"/>
    <w:rsid w:val="003E2FF1"/>
    <w:rsid w:val="003E3B16"/>
    <w:rsid w:val="003F11DF"/>
    <w:rsid w:val="003F3DDB"/>
    <w:rsid w:val="003F52F9"/>
    <w:rsid w:val="003F5586"/>
    <w:rsid w:val="003F6C4B"/>
    <w:rsid w:val="003F79C0"/>
    <w:rsid w:val="00412380"/>
    <w:rsid w:val="00436E59"/>
    <w:rsid w:val="004476F5"/>
    <w:rsid w:val="0046645D"/>
    <w:rsid w:val="004823C7"/>
    <w:rsid w:val="004A14EF"/>
    <w:rsid w:val="004A4200"/>
    <w:rsid w:val="004A79C7"/>
    <w:rsid w:val="004B124B"/>
    <w:rsid w:val="004B22E4"/>
    <w:rsid w:val="004B30B5"/>
    <w:rsid w:val="004B433B"/>
    <w:rsid w:val="004C1CEA"/>
    <w:rsid w:val="004C624C"/>
    <w:rsid w:val="004D1E5C"/>
    <w:rsid w:val="004E3398"/>
    <w:rsid w:val="004E6859"/>
    <w:rsid w:val="004F62A4"/>
    <w:rsid w:val="00501260"/>
    <w:rsid w:val="00502882"/>
    <w:rsid w:val="00504914"/>
    <w:rsid w:val="0052087F"/>
    <w:rsid w:val="005215D1"/>
    <w:rsid w:val="005245CC"/>
    <w:rsid w:val="00526A14"/>
    <w:rsid w:val="00527534"/>
    <w:rsid w:val="00530956"/>
    <w:rsid w:val="00531D8E"/>
    <w:rsid w:val="00536CA4"/>
    <w:rsid w:val="00537691"/>
    <w:rsid w:val="00547495"/>
    <w:rsid w:val="005507A9"/>
    <w:rsid w:val="00551EAC"/>
    <w:rsid w:val="00561610"/>
    <w:rsid w:val="00582A21"/>
    <w:rsid w:val="005A602E"/>
    <w:rsid w:val="005B260C"/>
    <w:rsid w:val="005B32A0"/>
    <w:rsid w:val="005C2494"/>
    <w:rsid w:val="005D2CC9"/>
    <w:rsid w:val="005D31F0"/>
    <w:rsid w:val="005D3ABE"/>
    <w:rsid w:val="005E07A1"/>
    <w:rsid w:val="005E0898"/>
    <w:rsid w:val="005E12C2"/>
    <w:rsid w:val="005F117C"/>
    <w:rsid w:val="005F13EC"/>
    <w:rsid w:val="005F6696"/>
    <w:rsid w:val="005F73F2"/>
    <w:rsid w:val="005F759E"/>
    <w:rsid w:val="00600139"/>
    <w:rsid w:val="006019F5"/>
    <w:rsid w:val="00610590"/>
    <w:rsid w:val="00616317"/>
    <w:rsid w:val="00616E6D"/>
    <w:rsid w:val="0062225F"/>
    <w:rsid w:val="00631840"/>
    <w:rsid w:val="00637297"/>
    <w:rsid w:val="00642D06"/>
    <w:rsid w:val="006472AC"/>
    <w:rsid w:val="00652217"/>
    <w:rsid w:val="0065504D"/>
    <w:rsid w:val="006560B4"/>
    <w:rsid w:val="00657755"/>
    <w:rsid w:val="006665CD"/>
    <w:rsid w:val="00666C94"/>
    <w:rsid w:val="0066727F"/>
    <w:rsid w:val="006712B1"/>
    <w:rsid w:val="00674413"/>
    <w:rsid w:val="00677C56"/>
    <w:rsid w:val="00681409"/>
    <w:rsid w:val="0068306D"/>
    <w:rsid w:val="006857D8"/>
    <w:rsid w:val="006A2687"/>
    <w:rsid w:val="006B1ADD"/>
    <w:rsid w:val="006C0A26"/>
    <w:rsid w:val="006D1BBB"/>
    <w:rsid w:val="006D376B"/>
    <w:rsid w:val="006E1CD8"/>
    <w:rsid w:val="006E4AE9"/>
    <w:rsid w:val="006F01D8"/>
    <w:rsid w:val="006F2551"/>
    <w:rsid w:val="006F4EA6"/>
    <w:rsid w:val="006F70AC"/>
    <w:rsid w:val="006F7D6A"/>
    <w:rsid w:val="00700708"/>
    <w:rsid w:val="007046A1"/>
    <w:rsid w:val="00712C2D"/>
    <w:rsid w:val="00715FC9"/>
    <w:rsid w:val="0073032F"/>
    <w:rsid w:val="00732576"/>
    <w:rsid w:val="00733693"/>
    <w:rsid w:val="007337B1"/>
    <w:rsid w:val="007369AE"/>
    <w:rsid w:val="00737577"/>
    <w:rsid w:val="007416EB"/>
    <w:rsid w:val="0075099B"/>
    <w:rsid w:val="007626D9"/>
    <w:rsid w:val="007760B4"/>
    <w:rsid w:val="00783477"/>
    <w:rsid w:val="0079031E"/>
    <w:rsid w:val="00790E2B"/>
    <w:rsid w:val="00791B35"/>
    <w:rsid w:val="007928C3"/>
    <w:rsid w:val="007A386B"/>
    <w:rsid w:val="007A50A2"/>
    <w:rsid w:val="007B0646"/>
    <w:rsid w:val="007C4191"/>
    <w:rsid w:val="007C45D3"/>
    <w:rsid w:val="007C579A"/>
    <w:rsid w:val="007D4992"/>
    <w:rsid w:val="007D6DD0"/>
    <w:rsid w:val="007D7F32"/>
    <w:rsid w:val="007E03C6"/>
    <w:rsid w:val="007E1B3F"/>
    <w:rsid w:val="007E75B6"/>
    <w:rsid w:val="007F2F4A"/>
    <w:rsid w:val="007F6EDA"/>
    <w:rsid w:val="008060CE"/>
    <w:rsid w:val="00810ADF"/>
    <w:rsid w:val="00812846"/>
    <w:rsid w:val="008179F2"/>
    <w:rsid w:val="00821544"/>
    <w:rsid w:val="00823ED2"/>
    <w:rsid w:val="0082404D"/>
    <w:rsid w:val="00827954"/>
    <w:rsid w:val="00833B59"/>
    <w:rsid w:val="008351F5"/>
    <w:rsid w:val="0083589A"/>
    <w:rsid w:val="008513E9"/>
    <w:rsid w:val="00851843"/>
    <w:rsid w:val="00852326"/>
    <w:rsid w:val="00852BE2"/>
    <w:rsid w:val="00861D94"/>
    <w:rsid w:val="008710A6"/>
    <w:rsid w:val="0087186F"/>
    <w:rsid w:val="00873344"/>
    <w:rsid w:val="00873411"/>
    <w:rsid w:val="00875EBF"/>
    <w:rsid w:val="00876869"/>
    <w:rsid w:val="00877C11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C0BB3"/>
    <w:rsid w:val="008C251D"/>
    <w:rsid w:val="008C28C4"/>
    <w:rsid w:val="008E2D27"/>
    <w:rsid w:val="008E6479"/>
    <w:rsid w:val="008E68EB"/>
    <w:rsid w:val="008E78E9"/>
    <w:rsid w:val="008F7628"/>
    <w:rsid w:val="00900AC2"/>
    <w:rsid w:val="00903A6A"/>
    <w:rsid w:val="009066C6"/>
    <w:rsid w:val="00907AF5"/>
    <w:rsid w:val="00911C40"/>
    <w:rsid w:val="009124F6"/>
    <w:rsid w:val="00912850"/>
    <w:rsid w:val="00913B33"/>
    <w:rsid w:val="00914832"/>
    <w:rsid w:val="009176B4"/>
    <w:rsid w:val="00922EA5"/>
    <w:rsid w:val="0093796B"/>
    <w:rsid w:val="009410D7"/>
    <w:rsid w:val="00945EA6"/>
    <w:rsid w:val="00953D8F"/>
    <w:rsid w:val="009544C5"/>
    <w:rsid w:val="00960765"/>
    <w:rsid w:val="00960E14"/>
    <w:rsid w:val="00962A5D"/>
    <w:rsid w:val="00962F4C"/>
    <w:rsid w:val="009666BE"/>
    <w:rsid w:val="00972217"/>
    <w:rsid w:val="009736AC"/>
    <w:rsid w:val="00975A3A"/>
    <w:rsid w:val="0097608F"/>
    <w:rsid w:val="00991057"/>
    <w:rsid w:val="009913F7"/>
    <w:rsid w:val="0099175D"/>
    <w:rsid w:val="00994030"/>
    <w:rsid w:val="00995853"/>
    <w:rsid w:val="00996CBE"/>
    <w:rsid w:val="009A3165"/>
    <w:rsid w:val="009A408A"/>
    <w:rsid w:val="009B0DC9"/>
    <w:rsid w:val="009B13D5"/>
    <w:rsid w:val="009B52EA"/>
    <w:rsid w:val="009C6454"/>
    <w:rsid w:val="009C768D"/>
    <w:rsid w:val="009D0063"/>
    <w:rsid w:val="009D2D48"/>
    <w:rsid w:val="009D3A37"/>
    <w:rsid w:val="009D6BB7"/>
    <w:rsid w:val="009E22E8"/>
    <w:rsid w:val="00A05536"/>
    <w:rsid w:val="00A11318"/>
    <w:rsid w:val="00A12C97"/>
    <w:rsid w:val="00A14293"/>
    <w:rsid w:val="00A20E5A"/>
    <w:rsid w:val="00A23298"/>
    <w:rsid w:val="00A24B51"/>
    <w:rsid w:val="00A24BA3"/>
    <w:rsid w:val="00A27BE1"/>
    <w:rsid w:val="00A32058"/>
    <w:rsid w:val="00A4139F"/>
    <w:rsid w:val="00A458DF"/>
    <w:rsid w:val="00A55B87"/>
    <w:rsid w:val="00A614D6"/>
    <w:rsid w:val="00A71591"/>
    <w:rsid w:val="00A73411"/>
    <w:rsid w:val="00A82CDC"/>
    <w:rsid w:val="00A84D8B"/>
    <w:rsid w:val="00A85148"/>
    <w:rsid w:val="00A855AD"/>
    <w:rsid w:val="00A9306F"/>
    <w:rsid w:val="00A947E6"/>
    <w:rsid w:val="00A96004"/>
    <w:rsid w:val="00AA1996"/>
    <w:rsid w:val="00AA22B3"/>
    <w:rsid w:val="00AA370A"/>
    <w:rsid w:val="00AB6392"/>
    <w:rsid w:val="00AB692C"/>
    <w:rsid w:val="00AB7EAB"/>
    <w:rsid w:val="00AC1668"/>
    <w:rsid w:val="00AC53C5"/>
    <w:rsid w:val="00AD4C40"/>
    <w:rsid w:val="00AD7E2A"/>
    <w:rsid w:val="00AE2744"/>
    <w:rsid w:val="00AF40E6"/>
    <w:rsid w:val="00AF5736"/>
    <w:rsid w:val="00AF6357"/>
    <w:rsid w:val="00B004A1"/>
    <w:rsid w:val="00B0110C"/>
    <w:rsid w:val="00B014BB"/>
    <w:rsid w:val="00B05E55"/>
    <w:rsid w:val="00B14A58"/>
    <w:rsid w:val="00B25B67"/>
    <w:rsid w:val="00B32440"/>
    <w:rsid w:val="00B34E61"/>
    <w:rsid w:val="00B42A2C"/>
    <w:rsid w:val="00B433FD"/>
    <w:rsid w:val="00B50085"/>
    <w:rsid w:val="00B50811"/>
    <w:rsid w:val="00B51352"/>
    <w:rsid w:val="00B55DA4"/>
    <w:rsid w:val="00B56C1E"/>
    <w:rsid w:val="00B66445"/>
    <w:rsid w:val="00B67936"/>
    <w:rsid w:val="00B71348"/>
    <w:rsid w:val="00B728E9"/>
    <w:rsid w:val="00B73BC0"/>
    <w:rsid w:val="00B83DD0"/>
    <w:rsid w:val="00B8735E"/>
    <w:rsid w:val="00B8741D"/>
    <w:rsid w:val="00B93863"/>
    <w:rsid w:val="00B940B4"/>
    <w:rsid w:val="00B965D7"/>
    <w:rsid w:val="00BA7518"/>
    <w:rsid w:val="00BB036F"/>
    <w:rsid w:val="00BB386A"/>
    <w:rsid w:val="00BB5972"/>
    <w:rsid w:val="00BC7DD7"/>
    <w:rsid w:val="00BE0411"/>
    <w:rsid w:val="00BE16A6"/>
    <w:rsid w:val="00BE5A45"/>
    <w:rsid w:val="00BE791D"/>
    <w:rsid w:val="00BF2A53"/>
    <w:rsid w:val="00C007F3"/>
    <w:rsid w:val="00C03B4B"/>
    <w:rsid w:val="00C1070F"/>
    <w:rsid w:val="00C1145D"/>
    <w:rsid w:val="00C1194C"/>
    <w:rsid w:val="00C23A50"/>
    <w:rsid w:val="00C275EB"/>
    <w:rsid w:val="00C27910"/>
    <w:rsid w:val="00C335A5"/>
    <w:rsid w:val="00C33619"/>
    <w:rsid w:val="00C33FBF"/>
    <w:rsid w:val="00C40F39"/>
    <w:rsid w:val="00C4414D"/>
    <w:rsid w:val="00C46689"/>
    <w:rsid w:val="00C471E8"/>
    <w:rsid w:val="00C50DAB"/>
    <w:rsid w:val="00C56C5B"/>
    <w:rsid w:val="00C62390"/>
    <w:rsid w:val="00C635AE"/>
    <w:rsid w:val="00C6418F"/>
    <w:rsid w:val="00C7269B"/>
    <w:rsid w:val="00C745F4"/>
    <w:rsid w:val="00C80AF4"/>
    <w:rsid w:val="00C84229"/>
    <w:rsid w:val="00C94ACE"/>
    <w:rsid w:val="00C95048"/>
    <w:rsid w:val="00CA5C56"/>
    <w:rsid w:val="00CC471D"/>
    <w:rsid w:val="00CC6F8F"/>
    <w:rsid w:val="00CD22C3"/>
    <w:rsid w:val="00CF0CE2"/>
    <w:rsid w:val="00CF3BC2"/>
    <w:rsid w:val="00CF5587"/>
    <w:rsid w:val="00CF5E1C"/>
    <w:rsid w:val="00CF7C51"/>
    <w:rsid w:val="00D0120F"/>
    <w:rsid w:val="00D077D1"/>
    <w:rsid w:val="00D15F10"/>
    <w:rsid w:val="00D166AF"/>
    <w:rsid w:val="00D16C27"/>
    <w:rsid w:val="00D21B15"/>
    <w:rsid w:val="00D2511F"/>
    <w:rsid w:val="00D2594B"/>
    <w:rsid w:val="00D34C0A"/>
    <w:rsid w:val="00D543C6"/>
    <w:rsid w:val="00D548AB"/>
    <w:rsid w:val="00D57716"/>
    <w:rsid w:val="00D64EAC"/>
    <w:rsid w:val="00D7110C"/>
    <w:rsid w:val="00D776F3"/>
    <w:rsid w:val="00D828DA"/>
    <w:rsid w:val="00D9514D"/>
    <w:rsid w:val="00DB0262"/>
    <w:rsid w:val="00DC3E08"/>
    <w:rsid w:val="00DC6335"/>
    <w:rsid w:val="00DE09B2"/>
    <w:rsid w:val="00DE1A62"/>
    <w:rsid w:val="00DE5B46"/>
    <w:rsid w:val="00DF47E4"/>
    <w:rsid w:val="00DF5B84"/>
    <w:rsid w:val="00DF69CA"/>
    <w:rsid w:val="00E00C36"/>
    <w:rsid w:val="00E044D2"/>
    <w:rsid w:val="00E063F2"/>
    <w:rsid w:val="00E12338"/>
    <w:rsid w:val="00E2220B"/>
    <w:rsid w:val="00E25A94"/>
    <w:rsid w:val="00E31C3C"/>
    <w:rsid w:val="00E33B7E"/>
    <w:rsid w:val="00E363D2"/>
    <w:rsid w:val="00E46E14"/>
    <w:rsid w:val="00E46EB9"/>
    <w:rsid w:val="00E46FF2"/>
    <w:rsid w:val="00E50134"/>
    <w:rsid w:val="00E53D14"/>
    <w:rsid w:val="00E650B4"/>
    <w:rsid w:val="00E702DE"/>
    <w:rsid w:val="00E71C4F"/>
    <w:rsid w:val="00E72351"/>
    <w:rsid w:val="00E76D1F"/>
    <w:rsid w:val="00E76E26"/>
    <w:rsid w:val="00EA3E5E"/>
    <w:rsid w:val="00EA74B3"/>
    <w:rsid w:val="00EB68F7"/>
    <w:rsid w:val="00ED23A5"/>
    <w:rsid w:val="00EE1A52"/>
    <w:rsid w:val="00EE3741"/>
    <w:rsid w:val="00EE37EF"/>
    <w:rsid w:val="00EE3FCE"/>
    <w:rsid w:val="00EE56D8"/>
    <w:rsid w:val="00EE6EB9"/>
    <w:rsid w:val="00EF3E19"/>
    <w:rsid w:val="00EF57A3"/>
    <w:rsid w:val="00F04E95"/>
    <w:rsid w:val="00F069A7"/>
    <w:rsid w:val="00F06D5A"/>
    <w:rsid w:val="00F10765"/>
    <w:rsid w:val="00F120AD"/>
    <w:rsid w:val="00F126D8"/>
    <w:rsid w:val="00F12E05"/>
    <w:rsid w:val="00F15216"/>
    <w:rsid w:val="00F16FF0"/>
    <w:rsid w:val="00F21F40"/>
    <w:rsid w:val="00F27F4A"/>
    <w:rsid w:val="00F32F5A"/>
    <w:rsid w:val="00F40B5B"/>
    <w:rsid w:val="00F42BDB"/>
    <w:rsid w:val="00F47FED"/>
    <w:rsid w:val="00F545A4"/>
    <w:rsid w:val="00F551DA"/>
    <w:rsid w:val="00F64FC4"/>
    <w:rsid w:val="00F67BD3"/>
    <w:rsid w:val="00F67C7A"/>
    <w:rsid w:val="00F736EC"/>
    <w:rsid w:val="00F85F54"/>
    <w:rsid w:val="00F85F5E"/>
    <w:rsid w:val="00F87419"/>
    <w:rsid w:val="00F91294"/>
    <w:rsid w:val="00F9274A"/>
    <w:rsid w:val="00F931CE"/>
    <w:rsid w:val="00FA13DD"/>
    <w:rsid w:val="00FA524F"/>
    <w:rsid w:val="00FA572B"/>
    <w:rsid w:val="00FB40A0"/>
    <w:rsid w:val="00FD111B"/>
    <w:rsid w:val="00FD23B3"/>
    <w:rsid w:val="00FE5FD0"/>
    <w:rsid w:val="00FE6785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229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710A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E6EB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character" w:customStyle="1" w:styleId="Heading4Char">
    <w:name w:val="Heading 4 Char"/>
    <w:basedOn w:val="DefaultParagraphFont"/>
    <w:link w:val="Heading4"/>
    <w:uiPriority w:val="9"/>
    <w:rsid w:val="008710A6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8"/>
    </w:rPr>
  </w:style>
  <w:style w:type="character" w:customStyle="1" w:styleId="mathtext">
    <w:name w:val="mathtext"/>
    <w:basedOn w:val="DefaultParagraphFont"/>
    <w:rsid w:val="00900AC2"/>
  </w:style>
  <w:style w:type="character" w:customStyle="1" w:styleId="mathtextbox">
    <w:name w:val="mathtextbox"/>
    <w:basedOn w:val="DefaultParagraphFont"/>
    <w:rsid w:val="00900AC2"/>
  </w:style>
  <w:style w:type="character" w:customStyle="1" w:styleId="Heading5Char">
    <w:name w:val="Heading 5 Char"/>
    <w:basedOn w:val="DefaultParagraphFont"/>
    <w:link w:val="Heading5"/>
    <w:uiPriority w:val="9"/>
    <w:rsid w:val="00EE6EB9"/>
    <w:rPr>
      <w:rFonts w:asciiTheme="majorHAnsi" w:eastAsiaTheme="majorEastAsia" w:hAnsiTheme="majorHAnsi" w:cstheme="majorBidi"/>
      <w:color w:val="365F91" w:themeColor="accent1" w:themeShade="BF"/>
      <w:sz w:val="24"/>
      <w:szCs w:val="28"/>
    </w:rPr>
  </w:style>
  <w:style w:type="paragraph" w:styleId="NoSpacing">
    <w:name w:val="No Spacing"/>
    <w:uiPriority w:val="1"/>
    <w:qFormat/>
    <w:rsid w:val="00F85F5E"/>
    <w:pPr>
      <w:bidi/>
      <w:spacing w:after="0" w:line="240" w:lineRule="auto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128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12846"/>
    <w:rPr>
      <w:rFonts w:ascii="Courier New" w:eastAsia="Times New Roman" w:hAnsi="Courier New" w:cs="Courier New"/>
      <w:sz w:val="20"/>
      <w:szCs w:val="20"/>
      <w:lang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E2220B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22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2">
    <w:name w:val="toc 2"/>
    <w:basedOn w:val="Normal"/>
    <w:next w:val="Normal"/>
    <w:autoRedefine/>
    <w:uiPriority w:val="39"/>
    <w:unhideWhenUsed/>
    <w:rsid w:val="007C419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C4191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75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37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44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11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2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3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2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9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57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3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0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0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36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1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4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6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44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6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8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1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15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7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34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8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2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96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25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03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2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0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9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1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69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6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2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68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8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2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23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0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90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8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92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42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5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2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09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4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82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2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3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12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9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55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49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5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21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68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8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5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7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47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07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5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4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0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51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08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30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3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1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82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8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69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95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486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12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72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5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93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61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53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50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30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39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76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00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8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9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75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0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1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802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06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3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82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08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6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6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282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06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54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32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81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1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34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60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87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4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7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17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42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9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43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48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6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9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5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1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8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83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3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86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46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3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960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88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7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8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65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574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8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41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89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17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9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15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9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46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41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46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36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49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60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64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75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8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83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33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97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08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1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37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5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20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06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25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0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5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44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53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93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46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55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3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89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0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39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9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25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6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5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58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70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60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20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7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25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48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4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6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93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53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1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32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21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7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64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52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645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7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6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335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4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53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47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38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760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91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95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35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3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94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8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05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19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3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69904">
          <w:marLeft w:val="0"/>
          <w:marRight w:val="0"/>
          <w:marTop w:val="0"/>
          <w:marBottom w:val="0"/>
          <w:divBdr>
            <w:top w:val="single" w:sz="6" w:space="0" w:color="3C4043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87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97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373338">
                      <w:marLeft w:val="0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65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23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0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0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42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4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92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79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6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1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12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79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89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6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59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579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304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709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544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61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8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46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0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9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2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7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41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90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7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76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78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44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136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473330">
                          <w:marLeft w:val="0"/>
                          <w:marRight w:val="0"/>
                          <w:marTop w:val="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8268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77635277">
              <w:marLeft w:val="0"/>
              <w:marRight w:val="12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37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88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3060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5575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0771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62561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7115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67215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415330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762833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43396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718613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88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499937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239603">
                  <w:marLeft w:val="0"/>
                  <w:marRight w:val="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616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742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276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2916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8056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147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55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85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45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9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7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52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3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05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7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1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5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79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6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6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9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5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emf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emf"/><Relationship Id="rId34" Type="http://schemas.openxmlformats.org/officeDocument/2006/relationships/image" Target="media/image27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emf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23" Type="http://schemas.openxmlformats.org/officeDocument/2006/relationships/image" Target="media/image16.emf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emf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emf"/><Relationship Id="rId22" Type="http://schemas.openxmlformats.org/officeDocument/2006/relationships/image" Target="media/image15.emf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656DAF7-6704-407E-BA6A-BD90A77676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7</TotalTime>
  <Pages>1</Pages>
  <Words>949</Words>
  <Characters>541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mohammad mashreghi</cp:lastModifiedBy>
  <cp:revision>10</cp:revision>
  <cp:lastPrinted>2023-06-22T20:26:00Z</cp:lastPrinted>
  <dcterms:created xsi:type="dcterms:W3CDTF">2023-05-13T20:44:00Z</dcterms:created>
  <dcterms:modified xsi:type="dcterms:W3CDTF">2023-06-22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e12b16af74ea1e3daa9e579e8e230b84eac1759516273782d0d1fc9215da52</vt:lpwstr>
  </property>
</Properties>
</file>